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8EEEF42" w14:textId="316B36D4" w:rsidR="00B60B5B" w:rsidRPr="00B60B5B" w:rsidRDefault="001101ED" w:rsidP="00B60B5B">
      <w:pPr>
        <w:pStyle w:val="Heading1"/>
        <w:jc w:val="center"/>
        <w:rPr>
          <w:lang w:val="bg-BG"/>
        </w:rPr>
      </w:pPr>
      <w:r>
        <w:t>Workshop</w:t>
      </w:r>
      <w:r w:rsidR="00B60B5B" w:rsidRPr="00B60B5B">
        <w:t xml:space="preserve">: </w:t>
      </w:r>
      <w:r w:rsidR="00741CF9">
        <w:rPr>
          <w:bCs/>
        </w:rPr>
        <w:t xml:space="preserve">ASP.NET </w:t>
      </w:r>
      <w:r w:rsidR="006F7EDE">
        <w:rPr>
          <w:bCs/>
        </w:rPr>
        <w:t>and Databases</w:t>
      </w:r>
    </w:p>
    <w:p w14:paraId="115D96D0" w14:textId="5CA984EB" w:rsidR="00B60B5B" w:rsidRDefault="006F7EDE" w:rsidP="006120DE">
      <w:pPr>
        <w:jc w:val="center"/>
        <w:rPr>
          <w:b/>
          <w:lang w:val="bg-BG"/>
        </w:rPr>
      </w:pPr>
      <w:r>
        <w:t>Workshop</w:t>
      </w:r>
      <w:r w:rsidR="00741CF9">
        <w:t xml:space="preserve"> for the</w:t>
      </w:r>
      <w:r w:rsidR="00B60B5B" w:rsidRPr="00B60B5B">
        <w:t xml:space="preserve"> </w:t>
      </w:r>
      <w:hyperlink r:id="rId8" w:history="1">
        <w:r w:rsidR="00B60B5B" w:rsidRPr="00E35487">
          <w:rPr>
            <w:rStyle w:val="Hyperlink"/>
          </w:rPr>
          <w:t>"</w:t>
        </w:r>
        <w:r w:rsidR="00741CF9">
          <w:rPr>
            <w:rStyle w:val="Hyperlink"/>
          </w:rPr>
          <w:t>ASP.NET Core Fundamentals</w:t>
        </w:r>
        <w:r w:rsidR="00B60B5B" w:rsidRPr="00E35487">
          <w:rPr>
            <w:rStyle w:val="Hyperlink"/>
          </w:rPr>
          <w:t xml:space="preserve">" course @ </w:t>
        </w:r>
        <w:r w:rsidR="00B60B5B" w:rsidRPr="00E35487">
          <w:rPr>
            <w:rStyle w:val="Hyperlink"/>
            <w:noProof/>
          </w:rPr>
          <w:t>SoftUni</w:t>
        </w:r>
      </w:hyperlink>
      <w:r w:rsidR="00B60B5B" w:rsidRPr="00B60B5B">
        <w:rPr>
          <w:rStyle w:val="Hyperlink"/>
          <w:lang w:val="bg-BG"/>
        </w:rPr>
        <w:br/>
      </w:r>
    </w:p>
    <w:p w14:paraId="48AAEA0F" w14:textId="45B37F7A" w:rsidR="007D1AE3" w:rsidRDefault="007D1AE3" w:rsidP="007D1AE3">
      <w:pPr>
        <w:spacing w:line="240" w:lineRule="auto"/>
      </w:pPr>
      <w:r>
        <w:t xml:space="preserve">In this workshop </w:t>
      </w:r>
      <w:r w:rsidR="003973D9">
        <w:t xml:space="preserve">we </w:t>
      </w:r>
      <w:r>
        <w:t xml:space="preserve">will create a </w:t>
      </w:r>
      <w:r w:rsidRPr="009E0197">
        <w:rPr>
          <w:b/>
          <w:bCs/>
        </w:rPr>
        <w:t xml:space="preserve">simple </w:t>
      </w:r>
      <w:r w:rsidRPr="00BF507F">
        <w:rPr>
          <w:rFonts w:ascii="Consolas" w:hAnsi="Consolas"/>
          <w:b/>
          <w:bCs/>
        </w:rPr>
        <w:t>ForumApp</w:t>
      </w:r>
      <w:r w:rsidR="003973D9">
        <w:rPr>
          <w:b/>
          <w:bCs/>
        </w:rPr>
        <w:t xml:space="preserve">, similar to the </w:t>
      </w:r>
      <w:r w:rsidR="003973D9" w:rsidRPr="00BF507F">
        <w:rPr>
          <w:rFonts w:ascii="Consolas" w:hAnsi="Consolas"/>
          <w:b/>
          <w:bCs/>
        </w:rPr>
        <w:t>ShoppingListApp</w:t>
      </w:r>
      <w:r w:rsidR="003973D9" w:rsidRPr="003973D9">
        <w:t xml:space="preserve"> from the slides</w:t>
      </w:r>
      <w:r w:rsidR="003973D9">
        <w:t xml:space="preserve"> from the previous session</w:t>
      </w:r>
      <w:r>
        <w:t xml:space="preserve">. Our app will have a page for </w:t>
      </w:r>
      <w:r w:rsidRPr="009E0197">
        <w:rPr>
          <w:b/>
          <w:bCs/>
        </w:rPr>
        <w:t xml:space="preserve">displaying </w:t>
      </w:r>
      <w:r>
        <w:rPr>
          <w:b/>
          <w:bCs/>
        </w:rPr>
        <w:t>all</w:t>
      </w:r>
      <w:r w:rsidR="00FD7B3C">
        <w:rPr>
          <w:b/>
          <w:bCs/>
        </w:rPr>
        <w:t xml:space="preserve"> added</w:t>
      </w:r>
      <w:r>
        <w:rPr>
          <w:b/>
          <w:bCs/>
        </w:rPr>
        <w:t xml:space="preserve"> forum </w:t>
      </w:r>
      <w:r w:rsidRPr="00930417">
        <w:rPr>
          <w:b/>
          <w:bCs/>
        </w:rPr>
        <w:t>posts</w:t>
      </w:r>
      <w:r w:rsidR="00FD7B3C">
        <w:t xml:space="preserve"> with their content and with [</w:t>
      </w:r>
      <w:r w:rsidR="00FD7B3C" w:rsidRPr="00FD7B3C">
        <w:rPr>
          <w:rFonts w:ascii="Consolas" w:hAnsi="Consolas"/>
          <w:b/>
          <w:bCs/>
        </w:rPr>
        <w:t>Edit</w:t>
      </w:r>
      <w:r w:rsidR="00FD7B3C">
        <w:t>] and [</w:t>
      </w:r>
      <w:r w:rsidR="00FD7B3C" w:rsidRPr="00FD7B3C">
        <w:rPr>
          <w:rFonts w:ascii="Consolas" w:hAnsi="Consolas"/>
          <w:b/>
          <w:bCs/>
        </w:rPr>
        <w:t>Delete</w:t>
      </w:r>
      <w:r w:rsidR="00FD7B3C">
        <w:t xml:space="preserve">] buttons </w:t>
      </w:r>
      <w:r w:rsidR="007E7ABC">
        <w:t xml:space="preserve">and </w:t>
      </w:r>
      <w:r w:rsidR="009F13A1">
        <w:t>an</w:t>
      </w:r>
      <w:r w:rsidR="00FD7B3C">
        <w:t xml:space="preserve"> [</w:t>
      </w:r>
      <w:r w:rsidR="00FD7B3C" w:rsidRPr="00FD7B3C">
        <w:rPr>
          <w:b/>
          <w:bCs/>
        </w:rPr>
        <w:t>Add Post</w:t>
      </w:r>
      <w:r w:rsidR="00FD7B3C">
        <w:t>] button</w:t>
      </w:r>
      <w:r w:rsidR="009F13A1">
        <w:t>.</w:t>
      </w:r>
      <w:r w:rsidR="00F6791F">
        <w:t xml:space="preserve"> It also should display a form for adding a post and editing a post and it should ask for a confirmation when deleting a post.</w:t>
      </w:r>
      <w:r w:rsidR="009F13A1">
        <w:t xml:space="preserve"> It will look like this:</w:t>
      </w:r>
    </w:p>
    <w:p w14:paraId="41D1F51A" w14:textId="15FAFCCC" w:rsidR="0002546A" w:rsidRDefault="005B7E7E" w:rsidP="00923438">
      <w:pPr>
        <w:spacing w:line="240" w:lineRule="auto"/>
      </w:pPr>
      <w:r>
        <w:rPr>
          <w:noProof/>
        </w:rPr>
        <w:drawing>
          <wp:inline distT="0" distB="0" distL="0" distR="0" wp14:anchorId="58C0EA76" wp14:editId="5EDDCE16">
            <wp:extent cx="6548755" cy="7293120"/>
            <wp:effectExtent l="0" t="0" r="4445" b="317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562552" cy="7308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43ED42" w14:textId="5FB6A6E8" w:rsidR="00F6791F" w:rsidRDefault="00363B4B" w:rsidP="00923438">
      <w:pPr>
        <w:spacing w:line="240" w:lineRule="auto"/>
      </w:pPr>
      <w:r>
        <w:rPr>
          <w:noProof/>
        </w:rPr>
        <w:lastRenderedPageBreak/>
        <w:drawing>
          <wp:inline distT="0" distB="0" distL="0" distR="0" wp14:anchorId="7D2DF509" wp14:editId="503695AE">
            <wp:extent cx="6605905" cy="3228583"/>
            <wp:effectExtent l="0" t="0" r="4445" b="0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 87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1620" cy="3236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058872" w14:textId="02622817" w:rsidR="00923438" w:rsidRDefault="00923438" w:rsidP="00B60B5B">
      <w:pPr>
        <w:pStyle w:val="Heading2"/>
      </w:pPr>
      <w:r>
        <w:t>Create a New App</w:t>
      </w:r>
    </w:p>
    <w:p w14:paraId="0AA8A2E5" w14:textId="6F9A4425" w:rsidR="00923438" w:rsidRDefault="00923438" w:rsidP="00923438">
      <w:pPr>
        <w:rPr>
          <w:rFonts w:cstheme="minorHAnsi"/>
        </w:rPr>
      </w:pPr>
      <w:r>
        <w:t xml:space="preserve">Create a new </w:t>
      </w:r>
      <w:r w:rsidRPr="00923438">
        <w:rPr>
          <w:rFonts w:ascii="Consolas" w:hAnsi="Consolas"/>
          <w:b/>
          <w:bCs/>
        </w:rPr>
        <w:t>ASP.NET Core Web App (Model-View-Controller)</w:t>
      </w:r>
      <w:r w:rsidRPr="00923438">
        <w:rPr>
          <w:rFonts w:cstheme="minorHAnsi"/>
        </w:rPr>
        <w:t xml:space="preserve"> and name it </w:t>
      </w:r>
      <w:r w:rsidRPr="00923438">
        <w:rPr>
          <w:rFonts w:ascii="Consolas" w:hAnsi="Consolas" w:cstheme="minorHAnsi"/>
          <w:b/>
          <w:bCs/>
        </w:rPr>
        <w:t>ForumApp</w:t>
      </w:r>
      <w:r w:rsidRPr="00923438">
        <w:rPr>
          <w:rFonts w:cstheme="minorHAnsi"/>
        </w:rPr>
        <w:t>.</w:t>
      </w:r>
      <w:r>
        <w:rPr>
          <w:rFonts w:cstheme="minorHAnsi"/>
        </w:rPr>
        <w:t xml:space="preserve"> </w:t>
      </w:r>
    </w:p>
    <w:p w14:paraId="0C352173" w14:textId="0BC8F018" w:rsidR="00923438" w:rsidRDefault="00923438" w:rsidP="00923438">
      <w:pPr>
        <w:rPr>
          <w:rFonts w:cstheme="minorHAnsi"/>
        </w:rPr>
      </w:pPr>
      <w:r>
        <w:rPr>
          <w:rFonts w:cstheme="minorHAnsi"/>
        </w:rPr>
        <w:t xml:space="preserve">Remove the unnecessary code from the </w:t>
      </w:r>
      <w:r w:rsidRPr="004A7EAE">
        <w:rPr>
          <w:rFonts w:ascii="Consolas" w:hAnsi="Consolas" w:cstheme="minorHAnsi"/>
          <w:b/>
          <w:bCs/>
        </w:rPr>
        <w:t>HomeController</w:t>
      </w:r>
      <w:r>
        <w:rPr>
          <w:rFonts w:cstheme="minorHAnsi"/>
        </w:rPr>
        <w:t xml:space="preserve"> class. It should look like this:</w:t>
      </w:r>
    </w:p>
    <w:p w14:paraId="36AF7946" w14:textId="2AE1D866" w:rsidR="004A7EAE" w:rsidRPr="00923438" w:rsidRDefault="004A7EAE" w:rsidP="00923438">
      <w:r>
        <w:rPr>
          <w:noProof/>
        </w:rPr>
        <w:drawing>
          <wp:inline distT="0" distB="0" distL="0" distR="0" wp14:anchorId="353780AB" wp14:editId="69FDD7A8">
            <wp:extent cx="4729912" cy="38862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750678" cy="39032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6F6940" w14:textId="7D0D305E" w:rsidR="00B60B5B" w:rsidRDefault="00A32630" w:rsidP="00B60B5B">
      <w:pPr>
        <w:pStyle w:val="Heading2"/>
      </w:pPr>
      <w:r>
        <w:t>Define Entities</w:t>
      </w:r>
    </w:p>
    <w:p w14:paraId="26E55304" w14:textId="01A5E864" w:rsidR="007D1AE3" w:rsidRDefault="002F1721" w:rsidP="002F1721">
      <w:r>
        <w:t xml:space="preserve">We should start with creating the data model, which we will need for our database. We will have </w:t>
      </w:r>
      <w:r w:rsidR="0002546A">
        <w:t xml:space="preserve">only </w:t>
      </w:r>
      <w:r>
        <w:t xml:space="preserve">one data model class – </w:t>
      </w:r>
      <w:r w:rsidRPr="002F1721">
        <w:rPr>
          <w:rFonts w:ascii="Consolas" w:hAnsi="Consolas"/>
          <w:b/>
          <w:bCs/>
        </w:rPr>
        <w:t>Post</w:t>
      </w:r>
      <w:r>
        <w:t>.</w:t>
      </w:r>
    </w:p>
    <w:p w14:paraId="655AB883" w14:textId="56729CAE" w:rsidR="004B7806" w:rsidRDefault="00006914" w:rsidP="002F1721">
      <w:r>
        <w:lastRenderedPageBreak/>
        <w:t>Create a "</w:t>
      </w:r>
      <w:r w:rsidRPr="008B3302">
        <w:rPr>
          <w:rFonts w:ascii="Consolas" w:hAnsi="Consolas"/>
          <w:b/>
          <w:bCs/>
        </w:rPr>
        <w:t>Data</w:t>
      </w:r>
      <w:r>
        <w:t>" folder in the project</w:t>
      </w:r>
      <w:r w:rsidR="002B358B">
        <w:t xml:space="preserve">. It will hold the context of our app and the data models. </w:t>
      </w:r>
      <w:r w:rsidR="005F6537">
        <w:t>The data models will be placed in a separate folder in the "</w:t>
      </w:r>
      <w:r w:rsidR="005F6537" w:rsidRPr="004964BD">
        <w:rPr>
          <w:rFonts w:ascii="Consolas" w:hAnsi="Consolas"/>
          <w:b/>
          <w:bCs/>
        </w:rPr>
        <w:t>Data</w:t>
      </w:r>
      <w:r w:rsidR="005F6537">
        <w:t>" folder, which we will name "</w:t>
      </w:r>
      <w:r w:rsidR="005F6537" w:rsidRPr="004964BD">
        <w:rPr>
          <w:rFonts w:ascii="Consolas" w:hAnsi="Consolas"/>
          <w:b/>
          <w:bCs/>
        </w:rPr>
        <w:t>Models</w:t>
      </w:r>
      <w:r w:rsidR="005F6537">
        <w:t>".</w:t>
      </w:r>
      <w:r w:rsidR="004B7806">
        <w:t xml:space="preserve"> </w:t>
      </w:r>
      <w:r w:rsidR="0002546A">
        <w:t>It's a good practice for the data model classes to be</w:t>
      </w:r>
      <w:r w:rsidR="004B7806">
        <w:t xml:space="preserve"> in a separate folder from the </w:t>
      </w:r>
      <w:r w:rsidR="004B7806" w:rsidRPr="00B71C55">
        <w:rPr>
          <w:rFonts w:ascii="Consolas" w:hAnsi="Consolas"/>
          <w:b/>
          <w:bCs/>
        </w:rPr>
        <w:t>Forum</w:t>
      </w:r>
      <w:r w:rsidR="005F6537">
        <w:rPr>
          <w:rFonts w:ascii="Consolas" w:hAnsi="Consolas"/>
          <w:b/>
          <w:bCs/>
        </w:rPr>
        <w:t>App</w:t>
      </w:r>
      <w:r w:rsidR="004B7806" w:rsidRPr="00B71C55">
        <w:rPr>
          <w:rFonts w:ascii="Consolas" w:hAnsi="Consolas"/>
          <w:b/>
          <w:bCs/>
        </w:rPr>
        <w:t>DbContext</w:t>
      </w:r>
      <w:r w:rsidR="004B7806">
        <w:t xml:space="preserve"> class</w:t>
      </w:r>
      <w:r w:rsidR="00733038">
        <w:t>.</w:t>
      </w:r>
      <w:r w:rsidR="00CF359C">
        <w:t xml:space="preserve"> </w:t>
      </w:r>
      <w:r w:rsidR="00743E62">
        <w:t xml:space="preserve">Create a new class and name it </w:t>
      </w:r>
      <w:r w:rsidR="00743E62" w:rsidRPr="00743E62">
        <w:rPr>
          <w:rFonts w:ascii="Consolas" w:hAnsi="Consolas"/>
          <w:b/>
          <w:bCs/>
        </w:rPr>
        <w:t>Post</w:t>
      </w:r>
      <w:r w:rsidR="00743E62" w:rsidRPr="00743E62">
        <w:rPr>
          <w:rFonts w:cstheme="minorHAnsi"/>
        </w:rPr>
        <w:t>:</w:t>
      </w:r>
    </w:p>
    <w:p w14:paraId="4E2D3F70" w14:textId="5B3E5F3E" w:rsidR="005B2AED" w:rsidRDefault="003B44AC" w:rsidP="002F1721">
      <w:pPr>
        <w:rPr>
          <w:lang w:val="bg-BG"/>
        </w:rPr>
      </w:pPr>
      <w:r>
        <w:rPr>
          <w:noProof/>
          <w:lang w:val="bg-BG"/>
        </w:rPr>
        <w:drawing>
          <wp:inline distT="0" distB="0" distL="0" distR="0" wp14:anchorId="02D8C20A" wp14:editId="1016F8A4">
            <wp:extent cx="1171575" cy="528171"/>
            <wp:effectExtent l="0" t="0" r="0" b="571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196575" cy="5394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CBEA2" w14:textId="0BD58023" w:rsidR="005B2AED" w:rsidRDefault="005B2AED" w:rsidP="002F1721">
      <w:r>
        <w:t xml:space="preserve">The </w:t>
      </w:r>
      <w:r w:rsidRPr="00447F1D">
        <w:rPr>
          <w:rFonts w:ascii="Consolas" w:hAnsi="Consolas"/>
          <w:b/>
          <w:bCs/>
        </w:rPr>
        <w:t>Post</w:t>
      </w:r>
      <w:r>
        <w:t xml:space="preserve"> class should have the following properties:</w:t>
      </w:r>
    </w:p>
    <w:p w14:paraId="18A16681" w14:textId="641004B4" w:rsidR="005B2AED" w:rsidRDefault="005B2AED" w:rsidP="00AD257B">
      <w:pPr>
        <w:pStyle w:val="ListParagraph"/>
        <w:numPr>
          <w:ilvl w:val="0"/>
          <w:numId w:val="2"/>
        </w:numPr>
      </w:pPr>
      <w:r w:rsidRPr="005B2AED">
        <w:rPr>
          <w:rFonts w:ascii="Consolas" w:hAnsi="Consolas"/>
          <w:b/>
          <w:bCs/>
        </w:rPr>
        <w:t>Id</w:t>
      </w:r>
      <w:r>
        <w:t xml:space="preserve"> – a</w:t>
      </w:r>
      <w:r w:rsidR="00564CAB">
        <w:t>n</w:t>
      </w:r>
      <w:r>
        <w:t xml:space="preserve"> unique </w:t>
      </w:r>
      <w:r w:rsidRPr="005B2AED">
        <w:rPr>
          <w:rFonts w:ascii="Consolas" w:hAnsi="Consolas"/>
          <w:b/>
          <w:bCs/>
        </w:rPr>
        <w:t>integer</w:t>
      </w:r>
      <w:r>
        <w:t>, primary key</w:t>
      </w:r>
    </w:p>
    <w:p w14:paraId="063E57CD" w14:textId="10991826" w:rsidR="005B2AED" w:rsidRDefault="005B2AED" w:rsidP="00AD257B">
      <w:pPr>
        <w:pStyle w:val="ListParagraph"/>
        <w:numPr>
          <w:ilvl w:val="0"/>
          <w:numId w:val="2"/>
        </w:numPr>
      </w:pPr>
      <w:r w:rsidRPr="005B2AED">
        <w:rPr>
          <w:rFonts w:ascii="Consolas" w:hAnsi="Consolas"/>
          <w:b/>
          <w:bCs/>
        </w:rPr>
        <w:t>Title</w:t>
      </w:r>
      <w:r>
        <w:t xml:space="preserve"> – a </w:t>
      </w:r>
      <w:r w:rsidRPr="005B2AED">
        <w:rPr>
          <w:rFonts w:ascii="Consolas" w:hAnsi="Consolas"/>
          <w:b/>
          <w:bCs/>
        </w:rPr>
        <w:t>string</w:t>
      </w:r>
      <w:r w:rsidR="00D81485" w:rsidRPr="00D81485">
        <w:t xml:space="preserve"> with min length </w:t>
      </w:r>
      <w:r w:rsidR="00D81485" w:rsidRPr="00D81485">
        <w:rPr>
          <w:rFonts w:ascii="Consolas" w:hAnsi="Consolas"/>
          <w:b/>
          <w:bCs/>
        </w:rPr>
        <w:t>10</w:t>
      </w:r>
      <w:r w:rsidR="00D81485" w:rsidRPr="00D81485">
        <w:t xml:space="preserve"> and max length </w:t>
      </w:r>
      <w:r w:rsidR="00D81485" w:rsidRPr="00D81485">
        <w:rPr>
          <w:rFonts w:ascii="Consolas" w:hAnsi="Consolas"/>
          <w:b/>
          <w:bCs/>
        </w:rPr>
        <w:t>50</w:t>
      </w:r>
      <w:r w:rsidRPr="00D81485">
        <w:t xml:space="preserve"> </w:t>
      </w:r>
      <w:r w:rsidRPr="005B2AED">
        <w:t>(required)</w:t>
      </w:r>
    </w:p>
    <w:p w14:paraId="67EB3979" w14:textId="3E471C97" w:rsidR="005B2AED" w:rsidRPr="00544A0E" w:rsidRDefault="005B2AED" w:rsidP="00AD257B">
      <w:pPr>
        <w:pStyle w:val="ListParagraph"/>
        <w:numPr>
          <w:ilvl w:val="0"/>
          <w:numId w:val="2"/>
        </w:numPr>
        <w:rPr>
          <w:rFonts w:ascii="Consolas" w:hAnsi="Consolas"/>
          <w:b/>
          <w:bCs/>
        </w:rPr>
      </w:pPr>
      <w:r w:rsidRPr="005B2AED">
        <w:rPr>
          <w:rFonts w:ascii="Consolas" w:hAnsi="Consolas"/>
          <w:b/>
          <w:bCs/>
        </w:rPr>
        <w:t>Conten</w:t>
      </w:r>
      <w:r>
        <w:rPr>
          <w:rFonts w:ascii="Consolas" w:hAnsi="Consolas"/>
          <w:b/>
          <w:bCs/>
        </w:rPr>
        <w:t>t</w:t>
      </w:r>
      <w:r w:rsidRPr="005B2AED">
        <w:t xml:space="preserve"> – a </w:t>
      </w:r>
      <w:r w:rsidRPr="005B2AED">
        <w:rPr>
          <w:rFonts w:ascii="Consolas" w:hAnsi="Consolas"/>
          <w:b/>
          <w:bCs/>
        </w:rPr>
        <w:t>string</w:t>
      </w:r>
      <w:r w:rsidRPr="005B2AED">
        <w:t xml:space="preserve"> </w:t>
      </w:r>
      <w:r w:rsidR="00D81485">
        <w:t xml:space="preserve">with min length </w:t>
      </w:r>
      <w:r w:rsidR="00D81485" w:rsidRPr="00D81485">
        <w:rPr>
          <w:rFonts w:ascii="Consolas" w:hAnsi="Consolas"/>
          <w:b/>
          <w:bCs/>
        </w:rPr>
        <w:t>30</w:t>
      </w:r>
      <w:r w:rsidR="00D81485">
        <w:t xml:space="preserve"> and max length </w:t>
      </w:r>
      <w:r w:rsidR="007A3F6A">
        <w:rPr>
          <w:rFonts w:ascii="Consolas" w:hAnsi="Consolas"/>
          <w:b/>
          <w:bCs/>
        </w:rPr>
        <w:t>1500</w:t>
      </w:r>
      <w:r w:rsidR="00D81485">
        <w:t xml:space="preserve"> </w:t>
      </w:r>
      <w:r w:rsidRPr="005B2AED">
        <w:t>(required)</w:t>
      </w:r>
    </w:p>
    <w:p w14:paraId="492097A2" w14:textId="5BD8B95D" w:rsidR="00544A0E" w:rsidRDefault="001B2670" w:rsidP="00544A0E">
      <w:pPr>
        <w:rPr>
          <w:b/>
          <w:bCs/>
        </w:rPr>
      </w:pPr>
      <w:r>
        <w:t>First, c</w:t>
      </w:r>
      <w:r w:rsidR="00544A0E" w:rsidRPr="00544A0E">
        <w:t>reate</w:t>
      </w:r>
      <w:r w:rsidR="00544A0E">
        <w:t xml:space="preserve"> the </w:t>
      </w:r>
      <w:r w:rsidR="00544A0E" w:rsidRPr="00CC31A6">
        <w:rPr>
          <w:rFonts w:ascii="Consolas" w:hAnsi="Consolas"/>
          <w:b/>
          <w:bCs/>
        </w:rPr>
        <w:t>Post</w:t>
      </w:r>
      <w:r w:rsidR="00544A0E">
        <w:t xml:space="preserve"> class in the "</w:t>
      </w:r>
      <w:r w:rsidR="006648DD">
        <w:rPr>
          <w:rFonts w:ascii="Consolas" w:hAnsi="Consolas"/>
          <w:b/>
          <w:bCs/>
        </w:rPr>
        <w:t>Models</w:t>
      </w:r>
      <w:r w:rsidR="00544A0E">
        <w:t xml:space="preserve">" folder with its </w:t>
      </w:r>
      <w:r w:rsidR="00544A0E" w:rsidRPr="00CC31A6">
        <w:rPr>
          <w:b/>
          <w:bCs/>
        </w:rPr>
        <w:t>properties without restrictions</w:t>
      </w:r>
      <w:r w:rsidR="00CC31A6">
        <w:rPr>
          <w:b/>
          <w:bCs/>
        </w:rPr>
        <w:t>:</w:t>
      </w:r>
    </w:p>
    <w:p w14:paraId="7DBEFC36" w14:textId="7D124A17" w:rsidR="006B3194" w:rsidRDefault="004721F0" w:rsidP="00544A0E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41B160D9" wp14:editId="3D7AE33B">
            <wp:extent cx="3467100" cy="1336021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505943" cy="13509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487207" w14:textId="204E47BF" w:rsidR="006B3194" w:rsidRPr="006B3194" w:rsidRDefault="006B3194" w:rsidP="00544A0E">
      <w:r>
        <w:t xml:space="preserve">Note that we use </w:t>
      </w:r>
      <w:r w:rsidRPr="006B3194">
        <w:rPr>
          <w:rFonts w:ascii="Consolas" w:hAnsi="Consolas"/>
          <w:b/>
          <w:bCs/>
        </w:rPr>
        <w:t>init</w:t>
      </w:r>
      <w:r>
        <w:t xml:space="preserve"> setters only for </w:t>
      </w:r>
      <w:r w:rsidRPr="006B3194">
        <w:rPr>
          <w:b/>
          <w:bCs/>
        </w:rPr>
        <w:t>properties</w:t>
      </w:r>
      <w:r>
        <w:t xml:space="preserve">, which </w:t>
      </w:r>
      <w:r w:rsidRPr="006B3194">
        <w:rPr>
          <w:b/>
          <w:bCs/>
        </w:rPr>
        <w:t>won't be changed after the initialization</w:t>
      </w:r>
      <w:r>
        <w:t xml:space="preserve">. For example, the </w:t>
      </w:r>
      <w:r w:rsidRPr="006B3194">
        <w:rPr>
          <w:rFonts w:ascii="Consolas" w:hAnsi="Consolas"/>
          <w:b/>
          <w:bCs/>
        </w:rPr>
        <w:t>Id</w:t>
      </w:r>
      <w:r>
        <w:t xml:space="preserve"> property will always be the same.</w:t>
      </w:r>
    </w:p>
    <w:p w14:paraId="3B9DC4AB" w14:textId="636F1B32" w:rsidR="006B3194" w:rsidRDefault="0077685F" w:rsidP="00544A0E">
      <w:r>
        <w:t xml:space="preserve">Now, add the </w:t>
      </w:r>
      <w:r w:rsidRPr="0077685F">
        <w:rPr>
          <w:rFonts w:ascii="Consolas" w:hAnsi="Consolas"/>
          <w:b/>
          <w:bCs/>
        </w:rPr>
        <w:t>[Required]</w:t>
      </w:r>
      <w:r>
        <w:t xml:space="preserve"> </w:t>
      </w:r>
      <w:r w:rsidRPr="0077685F">
        <w:rPr>
          <w:b/>
          <w:bCs/>
        </w:rPr>
        <w:t>attribute</w:t>
      </w:r>
      <w:r>
        <w:t xml:space="preserve"> to those </w:t>
      </w:r>
      <w:r w:rsidRPr="0077685F">
        <w:rPr>
          <w:b/>
          <w:bCs/>
        </w:rPr>
        <w:t>properties</w:t>
      </w:r>
      <w:r>
        <w:t xml:space="preserve">, which </w:t>
      </w:r>
      <w:r w:rsidRPr="0077685F">
        <w:rPr>
          <w:b/>
          <w:bCs/>
        </w:rPr>
        <w:t>must have a value</w:t>
      </w:r>
      <w:r>
        <w:t>.</w:t>
      </w:r>
    </w:p>
    <w:p w14:paraId="38733AA3" w14:textId="6ED0B94C" w:rsidR="0077685F" w:rsidRDefault="008F11FE" w:rsidP="00544A0E">
      <w:r>
        <w:rPr>
          <w:noProof/>
        </w:rPr>
        <w:drawing>
          <wp:inline distT="0" distB="0" distL="0" distR="0" wp14:anchorId="58619956" wp14:editId="28756DB2">
            <wp:extent cx="3467100" cy="1975347"/>
            <wp:effectExtent l="0" t="0" r="0" b="63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499662" cy="1993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8BFF42" w14:textId="2EA3D330" w:rsidR="0077685F" w:rsidRDefault="0077685F" w:rsidP="00544A0E">
      <w:r>
        <w:t xml:space="preserve">Note that you don't need to set the </w:t>
      </w:r>
      <w:r w:rsidRPr="00010378">
        <w:rPr>
          <w:rFonts w:ascii="Consolas" w:hAnsi="Consolas"/>
          <w:b/>
          <w:bCs/>
        </w:rPr>
        <w:t>Id</w:t>
      </w:r>
      <w:r>
        <w:t xml:space="preserve"> property as a </w:t>
      </w:r>
      <w:r w:rsidRPr="004D2F1A">
        <w:rPr>
          <w:b/>
          <w:bCs/>
        </w:rPr>
        <w:t>primary</w:t>
      </w:r>
      <w:r>
        <w:t xml:space="preserve"> </w:t>
      </w:r>
      <w:r w:rsidRPr="004D2F1A">
        <w:rPr>
          <w:b/>
          <w:bCs/>
        </w:rPr>
        <w:t>key</w:t>
      </w:r>
      <w:r>
        <w:t xml:space="preserve"> in any way – this is done </w:t>
      </w:r>
      <w:r w:rsidRPr="004D2F1A">
        <w:rPr>
          <w:b/>
          <w:bCs/>
        </w:rPr>
        <w:t>by</w:t>
      </w:r>
      <w:r>
        <w:t xml:space="preserve"> </w:t>
      </w:r>
      <w:r w:rsidRPr="004D2F1A">
        <w:rPr>
          <w:b/>
          <w:bCs/>
        </w:rPr>
        <w:t>default</w:t>
      </w:r>
      <w:r>
        <w:t xml:space="preserve"> in </w:t>
      </w:r>
      <w:r w:rsidRPr="004D2F1A">
        <w:rPr>
          <w:b/>
          <w:bCs/>
        </w:rPr>
        <w:t>EF Core</w:t>
      </w:r>
      <w:r>
        <w:t xml:space="preserve"> because of the "</w:t>
      </w:r>
      <w:r w:rsidRPr="00010378">
        <w:rPr>
          <w:rFonts w:ascii="Consolas" w:hAnsi="Consolas"/>
          <w:b/>
          <w:bCs/>
        </w:rPr>
        <w:t>Id</w:t>
      </w:r>
      <w:r>
        <w:t xml:space="preserve">" property name. </w:t>
      </w:r>
    </w:p>
    <w:p w14:paraId="468AC6B5" w14:textId="4FA44007" w:rsidR="004D2F1A" w:rsidRDefault="004D2F1A" w:rsidP="004D2F1A">
      <w:r>
        <w:t xml:space="preserve">Now we should </w:t>
      </w:r>
      <w:r w:rsidRPr="00E34FBD">
        <w:rPr>
          <w:b/>
          <w:bCs/>
        </w:rPr>
        <w:t>restrict the properties</w:t>
      </w:r>
      <w:r>
        <w:t xml:space="preserve">. The only restriction we will set is for the </w:t>
      </w:r>
      <w:r w:rsidRPr="00E34FBD">
        <w:rPr>
          <w:b/>
          <w:bCs/>
        </w:rPr>
        <w:t>max</w:t>
      </w:r>
      <w:r>
        <w:t xml:space="preserve"> </w:t>
      </w:r>
      <w:r w:rsidRPr="00E34FBD">
        <w:rPr>
          <w:b/>
          <w:bCs/>
        </w:rPr>
        <w:t>length</w:t>
      </w:r>
      <w:r>
        <w:t>, as the database doesn</w:t>
      </w:r>
      <w:r w:rsidR="000549C7">
        <w:t>'</w:t>
      </w:r>
      <w:r>
        <w:t xml:space="preserve">t care about other validations. </w:t>
      </w:r>
      <w:r w:rsidRPr="00E34FBD">
        <w:rPr>
          <w:b/>
          <w:bCs/>
        </w:rPr>
        <w:t>Min length</w:t>
      </w:r>
      <w:r>
        <w:t xml:space="preserve">, </w:t>
      </w:r>
      <w:r w:rsidRPr="00E34FBD">
        <w:rPr>
          <w:b/>
          <w:bCs/>
        </w:rPr>
        <w:t>range</w:t>
      </w:r>
      <w:r>
        <w:t xml:space="preserve"> and other </w:t>
      </w:r>
      <w:r w:rsidRPr="00E34FBD">
        <w:rPr>
          <w:b/>
          <w:bCs/>
        </w:rPr>
        <w:t>restrictions</w:t>
      </w:r>
      <w:r>
        <w:t xml:space="preserve"> are added to </w:t>
      </w:r>
      <w:r w:rsidRPr="00E34FBD">
        <w:rPr>
          <w:b/>
          <w:bCs/>
        </w:rPr>
        <w:t>model classes</w:t>
      </w:r>
      <w:r>
        <w:t>.</w:t>
      </w:r>
    </w:p>
    <w:p w14:paraId="0D0A9EB6" w14:textId="0702133D" w:rsidR="00B6240C" w:rsidRDefault="00B6240C" w:rsidP="004D2F1A">
      <w:r>
        <w:t xml:space="preserve">The </w:t>
      </w:r>
      <w:r w:rsidRPr="00840F71">
        <w:rPr>
          <w:b/>
          <w:bCs/>
        </w:rPr>
        <w:t>properties</w:t>
      </w:r>
      <w:r>
        <w:t xml:space="preserve">, which should have a </w:t>
      </w:r>
      <w:r w:rsidRPr="00840F71">
        <w:rPr>
          <w:b/>
          <w:bCs/>
        </w:rPr>
        <w:t>max length</w:t>
      </w:r>
      <w:r>
        <w:rPr>
          <w:b/>
          <w:bCs/>
        </w:rPr>
        <w:t>,</w:t>
      </w:r>
      <w:r>
        <w:t xml:space="preserve"> are </w:t>
      </w:r>
      <w:r w:rsidRPr="00840F71">
        <w:rPr>
          <w:rStyle w:val="CodeChar"/>
        </w:rPr>
        <w:t>Title</w:t>
      </w:r>
      <w:r>
        <w:t xml:space="preserve"> and </w:t>
      </w:r>
      <w:r>
        <w:rPr>
          <w:rStyle w:val="CodeChar"/>
        </w:rPr>
        <w:t>Content</w:t>
      </w:r>
      <w:r>
        <w:t>.</w:t>
      </w:r>
    </w:p>
    <w:p w14:paraId="6827480B" w14:textId="77777777" w:rsidR="00B74F64" w:rsidRDefault="00B74F64" w:rsidP="00B74F64">
      <w:r>
        <w:t xml:space="preserve">It is a good idea to create a </w:t>
      </w:r>
      <w:r w:rsidRPr="00840F71">
        <w:rPr>
          <w:b/>
          <w:bCs/>
        </w:rPr>
        <w:t>separate class with constants</w:t>
      </w:r>
      <w:r>
        <w:t xml:space="preserve"> for the max length values. In the "</w:t>
      </w:r>
      <w:r w:rsidRPr="00840F71">
        <w:rPr>
          <w:rStyle w:val="CodeChar"/>
        </w:rPr>
        <w:t>Data</w:t>
      </w:r>
      <w:r>
        <w:t xml:space="preserve">" </w:t>
      </w:r>
      <w:r w:rsidRPr="00840F71">
        <w:rPr>
          <w:b/>
          <w:bCs/>
        </w:rPr>
        <w:t>folder</w:t>
      </w:r>
      <w:r>
        <w:t xml:space="preserve">, create the </w:t>
      </w:r>
      <w:r w:rsidRPr="00840F71">
        <w:rPr>
          <w:rStyle w:val="CodeChar"/>
        </w:rPr>
        <w:t>DataConstants</w:t>
      </w:r>
      <w:r>
        <w:t xml:space="preserve"> </w:t>
      </w:r>
      <w:r w:rsidRPr="00840F71">
        <w:rPr>
          <w:b/>
          <w:bCs/>
        </w:rPr>
        <w:t>class</w:t>
      </w:r>
      <w:r>
        <w:t>:</w:t>
      </w:r>
    </w:p>
    <w:p w14:paraId="75A8CF58" w14:textId="53A8E307" w:rsidR="00B74F64" w:rsidRDefault="00633874" w:rsidP="004D2F1A">
      <w:r>
        <w:rPr>
          <w:noProof/>
        </w:rPr>
        <w:drawing>
          <wp:inline distT="0" distB="0" distL="0" distR="0" wp14:anchorId="111A6C98" wp14:editId="3F6FCA4B">
            <wp:extent cx="1504948" cy="704850"/>
            <wp:effectExtent l="0" t="0" r="63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517567" cy="710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18966D" w14:textId="35591681" w:rsidR="00B74F64" w:rsidRDefault="00B74F64" w:rsidP="004D2F1A">
      <w:r>
        <w:lastRenderedPageBreak/>
        <w:t xml:space="preserve">In this class, create a </w:t>
      </w:r>
      <w:r w:rsidRPr="00B74F64">
        <w:rPr>
          <w:rFonts w:ascii="Consolas" w:hAnsi="Consolas"/>
          <w:b/>
          <w:bCs/>
        </w:rPr>
        <w:t>Post</w:t>
      </w:r>
      <w:r>
        <w:t xml:space="preserve"> class for the constants, connected to a post entity, and the constants themselves:</w:t>
      </w:r>
    </w:p>
    <w:p w14:paraId="35C12D14" w14:textId="507F671C" w:rsidR="00B74F64" w:rsidRDefault="00633874" w:rsidP="004D2F1A">
      <w:r>
        <w:rPr>
          <w:noProof/>
        </w:rPr>
        <w:drawing>
          <wp:inline distT="0" distB="0" distL="0" distR="0" wp14:anchorId="42A36B06" wp14:editId="06FCD3D2">
            <wp:extent cx="3646805" cy="1451967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688599" cy="14686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F63AE5" w14:textId="5C8AD6A0" w:rsidR="00B74F64" w:rsidRDefault="00B74F64" w:rsidP="004D2F1A">
      <w:r>
        <w:t xml:space="preserve">Add the needed namespace to use the constant class in the </w:t>
      </w:r>
      <w:r w:rsidRPr="00B74F64">
        <w:rPr>
          <w:rFonts w:ascii="Consolas" w:hAnsi="Consolas"/>
          <w:b/>
          <w:bCs/>
        </w:rPr>
        <w:t>Post</w:t>
      </w:r>
      <w:r>
        <w:t xml:space="preserve"> class:</w:t>
      </w:r>
    </w:p>
    <w:p w14:paraId="136C1B1E" w14:textId="00059960" w:rsidR="00B74F64" w:rsidRDefault="00BA11C1" w:rsidP="004D2F1A">
      <w:r>
        <w:rPr>
          <w:noProof/>
        </w:rPr>
        <w:drawing>
          <wp:inline distT="0" distB="0" distL="0" distR="0" wp14:anchorId="71D9B64A" wp14:editId="751188E2">
            <wp:extent cx="3286125" cy="169972"/>
            <wp:effectExtent l="0" t="0" r="0" b="190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462463" cy="1790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845F6E" w14:textId="3B739539" w:rsidR="00E44835" w:rsidRDefault="00E44835" w:rsidP="00E44835">
      <w:r>
        <w:t xml:space="preserve">Use the </w:t>
      </w:r>
      <w:r w:rsidRPr="00C62330">
        <w:rPr>
          <w:b/>
          <w:bCs/>
        </w:rPr>
        <w:t>constants</w:t>
      </w:r>
      <w:r>
        <w:t xml:space="preserve"> in the </w:t>
      </w:r>
      <w:r w:rsidRPr="00C62330">
        <w:rPr>
          <w:rStyle w:val="CodeChar"/>
        </w:rPr>
        <w:t>[MaxLength]</w:t>
      </w:r>
      <w:r>
        <w:t xml:space="preserve"> </w:t>
      </w:r>
      <w:r w:rsidRPr="00C62330">
        <w:rPr>
          <w:b/>
          <w:bCs/>
        </w:rPr>
        <w:t>attribute</w:t>
      </w:r>
      <w:r>
        <w:t xml:space="preserve"> to </w:t>
      </w:r>
      <w:r w:rsidRPr="00C62330">
        <w:rPr>
          <w:b/>
          <w:bCs/>
        </w:rPr>
        <w:t>set the max length</w:t>
      </w:r>
      <w:r>
        <w:t xml:space="preserve"> like this:</w:t>
      </w:r>
    </w:p>
    <w:p w14:paraId="5C307463" w14:textId="771DCD92" w:rsidR="00E44835" w:rsidRDefault="0095119E" w:rsidP="00E44835">
      <w:r>
        <w:rPr>
          <w:noProof/>
        </w:rPr>
        <w:drawing>
          <wp:inline distT="0" distB="0" distL="0" distR="0" wp14:anchorId="4D6455D2" wp14:editId="53905CB9">
            <wp:extent cx="3543300" cy="2345447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565312" cy="23600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C960F8" w14:textId="0FB4C59B" w:rsidR="00E44835" w:rsidRDefault="00E44835" w:rsidP="00E44835">
      <w:r>
        <w:t xml:space="preserve">Now the </w:t>
      </w:r>
      <w:r w:rsidR="00E472EC">
        <w:t>model</w:t>
      </w:r>
      <w:r>
        <w:t xml:space="preserve"> class is ready.</w:t>
      </w:r>
    </w:p>
    <w:p w14:paraId="48F743F8" w14:textId="70F09FA1" w:rsidR="00A32630" w:rsidRDefault="000F09B3" w:rsidP="00A32630">
      <w:pPr>
        <w:pStyle w:val="Heading2"/>
      </w:pPr>
      <w:r>
        <w:t>Define</w:t>
      </w:r>
      <w:r w:rsidR="00A32630">
        <w:t xml:space="preserve"> the DbContext</w:t>
      </w:r>
    </w:p>
    <w:p w14:paraId="0136B4B0" w14:textId="77777777" w:rsidR="003C2CAB" w:rsidRDefault="000D6880" w:rsidP="000D6880">
      <w:r>
        <w:t xml:space="preserve">Now let's add our </w:t>
      </w:r>
      <w:r w:rsidRPr="000D6880">
        <w:rPr>
          <w:rFonts w:ascii="Consolas" w:hAnsi="Consolas"/>
          <w:b/>
          <w:bCs/>
        </w:rPr>
        <w:t>ForumAppDbContext</w:t>
      </w:r>
      <w:r>
        <w:t xml:space="preserve"> class</w:t>
      </w:r>
      <w:r w:rsidR="00A332E0">
        <w:t xml:space="preserve"> in the "</w:t>
      </w:r>
      <w:r w:rsidR="00A332E0" w:rsidRPr="00A332E0">
        <w:rPr>
          <w:rFonts w:ascii="Consolas" w:hAnsi="Consolas"/>
          <w:b/>
          <w:bCs/>
        </w:rPr>
        <w:t>Data</w:t>
      </w:r>
      <w:r w:rsidR="00A332E0">
        <w:t>" folder.</w:t>
      </w:r>
      <w:r w:rsidR="00427CA8">
        <w:t xml:space="preserve"> In order for the ForumAppDbContext to inherit the DbContext class, we have to install the </w:t>
      </w:r>
      <w:r w:rsidR="00427CA8" w:rsidRPr="00427CA8">
        <w:rPr>
          <w:rFonts w:ascii="Consolas" w:hAnsi="Consolas"/>
          <w:b/>
          <w:bCs/>
        </w:rPr>
        <w:t>Microsoft.EntityFrameworkCore</w:t>
      </w:r>
      <w:r w:rsidR="00427CA8">
        <w:t xml:space="preserve"> package.</w:t>
      </w:r>
      <w:r w:rsidR="003C2CAB">
        <w:t xml:space="preserve"> Don't forget to install the following packages, too, as we will need them for this workshop:</w:t>
      </w:r>
    </w:p>
    <w:p w14:paraId="3F631359" w14:textId="77777777" w:rsidR="003C2CAB" w:rsidRDefault="003C2CAB" w:rsidP="003C2CAB">
      <w:pPr>
        <w:pStyle w:val="ListParagraph"/>
        <w:numPr>
          <w:ilvl w:val="0"/>
          <w:numId w:val="3"/>
        </w:numPr>
        <w:rPr>
          <w:rFonts w:ascii="Consolas" w:hAnsi="Consolas"/>
          <w:b/>
          <w:bCs/>
        </w:rPr>
      </w:pPr>
      <w:r w:rsidRPr="003C2CAB">
        <w:rPr>
          <w:rFonts w:ascii="Consolas" w:hAnsi="Consolas"/>
          <w:b/>
          <w:bCs/>
        </w:rPr>
        <w:t>Microsoft.EntityFramewrokCore.Design</w:t>
      </w:r>
    </w:p>
    <w:p w14:paraId="6D29108B" w14:textId="77777777" w:rsidR="003C2CAB" w:rsidRDefault="003C2CAB" w:rsidP="003C2CAB">
      <w:pPr>
        <w:pStyle w:val="ListParagraph"/>
        <w:numPr>
          <w:ilvl w:val="0"/>
          <w:numId w:val="3"/>
        </w:numPr>
        <w:rPr>
          <w:rFonts w:ascii="Consolas" w:hAnsi="Consolas"/>
          <w:b/>
          <w:bCs/>
        </w:rPr>
      </w:pPr>
      <w:r w:rsidRPr="003C2CAB">
        <w:rPr>
          <w:rFonts w:ascii="Consolas" w:hAnsi="Consolas"/>
          <w:b/>
          <w:bCs/>
        </w:rPr>
        <w:t>Microsoft.EntityFramewrokCore.SqlServer</w:t>
      </w:r>
    </w:p>
    <w:p w14:paraId="546551AC" w14:textId="6CE6CBE5" w:rsidR="000D6880" w:rsidRPr="003C2CAB" w:rsidRDefault="003C2CAB" w:rsidP="003C2CAB">
      <w:pPr>
        <w:pStyle w:val="ListParagraph"/>
        <w:numPr>
          <w:ilvl w:val="0"/>
          <w:numId w:val="3"/>
        </w:numPr>
        <w:rPr>
          <w:rFonts w:ascii="Consolas" w:hAnsi="Consolas"/>
          <w:b/>
          <w:bCs/>
        </w:rPr>
      </w:pPr>
      <w:r w:rsidRPr="003C2CAB">
        <w:rPr>
          <w:rFonts w:ascii="Consolas" w:hAnsi="Consolas"/>
          <w:b/>
          <w:bCs/>
        </w:rPr>
        <w:t xml:space="preserve">Microsoft.EntityFramewrokCore.Tools </w:t>
      </w:r>
    </w:p>
    <w:p w14:paraId="4AA709E1" w14:textId="17FEB895" w:rsidR="00A332E0" w:rsidRDefault="003C2CAB" w:rsidP="000D6880">
      <w:r>
        <w:rPr>
          <w:noProof/>
        </w:rPr>
        <w:drawing>
          <wp:inline distT="0" distB="0" distL="0" distR="0" wp14:anchorId="21FBE41A" wp14:editId="69AEF6B0">
            <wp:extent cx="5295900" cy="1249964"/>
            <wp:effectExtent l="0" t="0" r="0" b="762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372642" cy="12680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FE0041" w14:textId="23286410" w:rsidR="000F09B3" w:rsidRDefault="000F09B3" w:rsidP="000D6880">
      <w:r>
        <w:t xml:space="preserve">We should use the </w:t>
      </w:r>
      <w:r w:rsidRPr="00BD3DA7">
        <w:rPr>
          <w:rFonts w:ascii="Consolas" w:hAnsi="Consolas"/>
          <w:b/>
          <w:bCs/>
        </w:rPr>
        <w:t>Migrate()</w:t>
      </w:r>
      <w:r>
        <w:t xml:space="preserve"> method in the constructor in order for the changes to be applied to tbe database directly.</w:t>
      </w:r>
    </w:p>
    <w:p w14:paraId="5F938EA1" w14:textId="14A51CAD" w:rsidR="001844A8" w:rsidRDefault="004A4677" w:rsidP="000D6880">
      <w:r>
        <w:rPr>
          <w:noProof/>
        </w:rPr>
        <w:lastRenderedPageBreak/>
        <w:drawing>
          <wp:inline distT="0" distB="0" distL="0" distR="0" wp14:anchorId="1D49DCCF" wp14:editId="29EE63E0">
            <wp:extent cx="5295900" cy="1414432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359283" cy="1431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47E31D" w14:textId="43D12EB1" w:rsidR="001844A8" w:rsidRDefault="001844A8" w:rsidP="000D6880">
      <w:r>
        <w:t xml:space="preserve">Create the </w:t>
      </w:r>
      <w:r w:rsidRPr="001844A8">
        <w:rPr>
          <w:rFonts w:ascii="Consolas" w:hAnsi="Consolas"/>
          <w:b/>
          <w:bCs/>
        </w:rPr>
        <w:t>DbSet</w:t>
      </w:r>
      <w:r>
        <w:t xml:space="preserve"> properties for the table in the database:</w:t>
      </w:r>
    </w:p>
    <w:p w14:paraId="4AF90A27" w14:textId="615FD2AE" w:rsidR="001844A8" w:rsidRDefault="002F4E99" w:rsidP="000D6880">
      <w:r>
        <w:rPr>
          <w:noProof/>
        </w:rPr>
        <w:drawing>
          <wp:inline distT="0" distB="0" distL="0" distR="0" wp14:anchorId="3422498F" wp14:editId="21E39A1C">
            <wp:extent cx="3048000" cy="177397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269144" cy="190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"/>
        <w:gridCol w:w="9429"/>
      </w:tblGrid>
      <w:tr w:rsidR="00E83E24" w14:paraId="22062C83" w14:textId="77777777" w:rsidTr="00F60DD9">
        <w:tc>
          <w:tcPr>
            <w:tcW w:w="996" w:type="dxa"/>
            <w:vAlign w:val="center"/>
          </w:tcPr>
          <w:p w14:paraId="4BC97CB3" w14:textId="77777777" w:rsidR="00E83E24" w:rsidRDefault="00E83E24" w:rsidP="00F60DD9">
            <w:r>
              <w:rPr>
                <w:noProof/>
              </w:rPr>
              <w:drawing>
                <wp:inline distT="0" distB="0" distL="0" distR="0" wp14:anchorId="61E663A5" wp14:editId="5E89AAC6">
                  <wp:extent cx="489857" cy="489857"/>
                  <wp:effectExtent l="0" t="0" r="5715" b="5715"/>
                  <wp:docPr id="113" name="Picture 113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Picture 47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60" cy="494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429" w:type="dxa"/>
            <w:vAlign w:val="center"/>
          </w:tcPr>
          <w:p w14:paraId="0BC1B9EB" w14:textId="76217079" w:rsidR="00E83E24" w:rsidRPr="00E83E24" w:rsidRDefault="00E83E24" w:rsidP="00E83E24">
            <w:r w:rsidRPr="004B0B3C">
              <w:rPr>
                <w:rStyle w:val="CodeChar"/>
              </w:rPr>
              <w:t>EF</w:t>
            </w:r>
            <w:r>
              <w:t xml:space="preserve"> </w:t>
            </w:r>
            <w:r w:rsidRPr="004B0B3C">
              <w:rPr>
                <w:rStyle w:val="CodeChar"/>
              </w:rPr>
              <w:t>Core</w:t>
            </w:r>
            <w:r>
              <w:t xml:space="preserve"> uses a "</w:t>
            </w:r>
            <w:r w:rsidRPr="004B0B3C">
              <w:rPr>
                <w:rStyle w:val="CodeChar"/>
              </w:rPr>
              <w:t>cascade</w:t>
            </w:r>
            <w:r w:rsidRPr="004B0B3C">
              <w:t>"</w:t>
            </w:r>
            <w:r w:rsidRPr="004B0B3C">
              <w:rPr>
                <w:b/>
                <w:bCs/>
              </w:rPr>
              <w:t xml:space="preserve"> delete</w:t>
            </w:r>
            <w:r>
              <w:t xml:space="preserve"> by default when </w:t>
            </w:r>
            <w:r w:rsidRPr="004B0B3C">
              <w:rPr>
                <w:b/>
                <w:bCs/>
              </w:rPr>
              <w:t>removing an entity</w:t>
            </w:r>
            <w:r>
              <w:t xml:space="preserve">. This means that </w:t>
            </w:r>
            <w:r w:rsidRPr="00702CED">
              <w:t xml:space="preserve">if a record in the </w:t>
            </w:r>
            <w:r w:rsidRPr="004B0B3C">
              <w:rPr>
                <w:b/>
                <w:bCs/>
              </w:rPr>
              <w:t>parent table is deleted</w:t>
            </w:r>
            <w:r w:rsidRPr="00702CED">
              <w:t xml:space="preserve">, then the </w:t>
            </w:r>
            <w:r w:rsidRPr="004B0B3C">
              <w:rPr>
                <w:b/>
                <w:bCs/>
              </w:rPr>
              <w:t>corresponding records</w:t>
            </w:r>
            <w:r w:rsidRPr="00702CED">
              <w:t xml:space="preserve"> in the child table </w:t>
            </w:r>
            <w:r w:rsidRPr="004B0B3C">
              <w:rPr>
                <w:b/>
                <w:bCs/>
              </w:rPr>
              <w:t>will automatically be deleted</w:t>
            </w:r>
            <w:r>
              <w:t xml:space="preserve">. To prevent this from happening, it's a good practice to set the </w:t>
            </w:r>
            <w:r w:rsidRPr="004B0B3C">
              <w:rPr>
                <w:b/>
                <w:bCs/>
              </w:rPr>
              <w:t>delete behavior</w:t>
            </w:r>
            <w:r>
              <w:t xml:space="preserve"> to "</w:t>
            </w:r>
            <w:r w:rsidRPr="004B0B3C">
              <w:rPr>
                <w:rStyle w:val="CodeChar"/>
              </w:rPr>
              <w:t>restrict</w:t>
            </w:r>
            <w:r>
              <w:t xml:space="preserve">", so that an entity, which has </w:t>
            </w:r>
            <w:r w:rsidRPr="004B0B3C">
              <w:rPr>
                <w:b/>
                <w:bCs/>
              </w:rPr>
              <w:t>connections</w:t>
            </w:r>
            <w:r>
              <w:t xml:space="preserve"> to other entities in the database, </w:t>
            </w:r>
            <w:r w:rsidRPr="004B0B3C">
              <w:rPr>
                <w:b/>
                <w:bCs/>
              </w:rPr>
              <w:t xml:space="preserve">won't </w:t>
            </w:r>
            <w:r>
              <w:rPr>
                <w:b/>
                <w:bCs/>
              </w:rPr>
              <w:t>be deleted.</w:t>
            </w:r>
            <w:r>
              <w:t xml:space="preserve"> </w:t>
            </w:r>
          </w:p>
        </w:tc>
      </w:tr>
    </w:tbl>
    <w:p w14:paraId="6E842453" w14:textId="5426C0B7" w:rsidR="00036A60" w:rsidRDefault="00036A60" w:rsidP="00405818">
      <w:r>
        <w:t>In our case, there's no entity that has connections to other entities</w:t>
      </w:r>
      <w:r w:rsidR="00C05023">
        <w:t>.</w:t>
      </w:r>
      <w:r>
        <w:t xml:space="preserve"> If there was such entity, the </w:t>
      </w:r>
      <w:r w:rsidRPr="00036A60">
        <w:rPr>
          <w:rFonts w:ascii="Consolas" w:hAnsi="Consolas"/>
          <w:b/>
          <w:bCs/>
        </w:rPr>
        <w:t>OnModelCreating(ModelBuilder</w:t>
      </w:r>
      <w:r w:rsidRPr="00882193">
        <w:rPr>
          <w:b/>
          <w:bCs/>
        </w:rPr>
        <w:t xml:space="preserve"> </w:t>
      </w:r>
      <w:r w:rsidRPr="00036A60">
        <w:rPr>
          <w:rFonts w:ascii="Consolas" w:hAnsi="Consolas"/>
          <w:b/>
          <w:bCs/>
        </w:rPr>
        <w:t>builer)</w:t>
      </w:r>
      <w:r>
        <w:t xml:space="preserve"> method in the </w:t>
      </w:r>
      <w:r w:rsidR="00055504" w:rsidRPr="00055504">
        <w:rPr>
          <w:rFonts w:ascii="Consolas" w:hAnsi="Consolas"/>
          <w:b/>
          <w:bCs/>
        </w:rPr>
        <w:t>ForumApp</w:t>
      </w:r>
      <w:r w:rsidRPr="00036A60">
        <w:rPr>
          <w:rFonts w:ascii="Consolas" w:hAnsi="Consolas"/>
          <w:b/>
          <w:bCs/>
        </w:rPr>
        <w:t>DbContext</w:t>
      </w:r>
      <w:r>
        <w:t xml:space="preserve"> class should be overridden</w:t>
      </w:r>
      <w:r w:rsidR="00F345F6">
        <w:t xml:space="preserve"> like in the example below</w:t>
      </w:r>
      <w:r>
        <w:t>:</w:t>
      </w:r>
    </w:p>
    <w:p w14:paraId="59A28B5E" w14:textId="48A9F212" w:rsidR="00E83E24" w:rsidRDefault="00C05023" w:rsidP="000D6880">
      <w:r>
        <w:rPr>
          <w:noProof/>
        </w:rPr>
        <w:drawing>
          <wp:inline distT="0" distB="0" distL="0" distR="0" wp14:anchorId="3AB87DB9" wp14:editId="109EAF27">
            <wp:extent cx="5305425" cy="1345768"/>
            <wp:effectExtent l="0" t="0" r="0" b="698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343829" cy="13555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28A3A9" w14:textId="77777777" w:rsidR="003E0F37" w:rsidRDefault="003E0F37" w:rsidP="003E0F37">
      <w:r>
        <w:t xml:space="preserve">At the end, invoke the </w:t>
      </w:r>
      <w:r w:rsidRPr="009B55F6">
        <w:rPr>
          <w:b/>
          <w:bCs/>
        </w:rPr>
        <w:t>base</w:t>
      </w:r>
      <w:r>
        <w:t xml:space="preserve"> </w:t>
      </w:r>
      <w:r w:rsidRPr="009B55F6">
        <w:rPr>
          <w:rStyle w:val="CodeChar"/>
        </w:rPr>
        <w:t>OnModelCreating()</w:t>
      </w:r>
      <w:r>
        <w:t xml:space="preserve"> </w:t>
      </w:r>
      <w:r w:rsidRPr="009B55F6">
        <w:rPr>
          <w:b/>
          <w:bCs/>
        </w:rPr>
        <w:t>method</w:t>
      </w:r>
      <w:r>
        <w:t>:</w:t>
      </w:r>
    </w:p>
    <w:p w14:paraId="3402A93D" w14:textId="71A50519" w:rsidR="003E0F37" w:rsidRDefault="00443450" w:rsidP="000D6880">
      <w:r>
        <w:rPr>
          <w:noProof/>
        </w:rPr>
        <w:drawing>
          <wp:inline distT="0" distB="0" distL="0" distR="0" wp14:anchorId="62C191C8" wp14:editId="169A5EFD">
            <wp:extent cx="5305425" cy="1179941"/>
            <wp:effectExtent l="0" t="0" r="0" b="127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352884" cy="11904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8EBBCE" w14:textId="77777777" w:rsidR="00424B64" w:rsidRDefault="00424B64" w:rsidP="00424B64">
      <w:r>
        <w:t xml:space="preserve">Now our </w:t>
      </w:r>
      <w:r w:rsidRPr="00F538FE">
        <w:rPr>
          <w:b/>
          <w:bCs/>
        </w:rPr>
        <w:t>database structure</w:t>
      </w:r>
      <w:r>
        <w:t xml:space="preserve"> is ready. If you migrate it now, however, it will be </w:t>
      </w:r>
      <w:r w:rsidRPr="00F538FE">
        <w:rPr>
          <w:b/>
          <w:bCs/>
        </w:rPr>
        <w:t>created with empty tables</w:t>
      </w:r>
      <w:r>
        <w:t xml:space="preserve">. For this reason, let's see how to </w:t>
      </w:r>
      <w:r w:rsidRPr="00F538FE">
        <w:rPr>
          <w:b/>
          <w:bCs/>
        </w:rPr>
        <w:t>seed some data</w:t>
      </w:r>
      <w:r>
        <w:t xml:space="preserve"> </w:t>
      </w:r>
      <w:r w:rsidRPr="00F538FE">
        <w:rPr>
          <w:b/>
          <w:bCs/>
        </w:rPr>
        <w:t>to fill in the database tables</w:t>
      </w:r>
      <w:r>
        <w:t>.</w:t>
      </w:r>
    </w:p>
    <w:p w14:paraId="2CE91D5D" w14:textId="047F695D" w:rsidR="00A32630" w:rsidRDefault="00A32630" w:rsidP="00A32630">
      <w:pPr>
        <w:pStyle w:val="Heading2"/>
      </w:pPr>
      <w:r>
        <w:t>Seed the Database</w:t>
      </w:r>
    </w:p>
    <w:p w14:paraId="7AF205EC" w14:textId="227754F6" w:rsidR="000D3C49" w:rsidRDefault="000D3C49" w:rsidP="000D3C49">
      <w:pPr>
        <w:rPr>
          <w:b/>
          <w:bCs/>
        </w:rPr>
      </w:pPr>
      <w:r>
        <w:t xml:space="preserve">Now, we want to </w:t>
      </w:r>
      <w:r w:rsidRPr="00F538FE">
        <w:rPr>
          <w:b/>
          <w:bCs/>
        </w:rPr>
        <w:t xml:space="preserve">populate </w:t>
      </w:r>
      <w:r>
        <w:rPr>
          <w:b/>
          <w:bCs/>
        </w:rPr>
        <w:t>the</w:t>
      </w:r>
      <w:r w:rsidRPr="00F538FE">
        <w:rPr>
          <w:b/>
          <w:bCs/>
        </w:rPr>
        <w:t xml:space="preserve"> database</w:t>
      </w:r>
      <w:r w:rsidRPr="00504C41">
        <w:t xml:space="preserve"> with an </w:t>
      </w:r>
      <w:r w:rsidRPr="00F538FE">
        <w:rPr>
          <w:b/>
          <w:bCs/>
        </w:rPr>
        <w:t>initial set of data</w:t>
      </w:r>
      <w:r>
        <w:t xml:space="preserve">. This will include </w:t>
      </w:r>
      <w:r w:rsidR="005B7993">
        <w:rPr>
          <w:b/>
          <w:bCs/>
        </w:rPr>
        <w:t>three</w:t>
      </w:r>
      <w:r>
        <w:rPr>
          <w:b/>
          <w:bCs/>
        </w:rPr>
        <w:t xml:space="preserve"> posts.</w:t>
      </w:r>
    </w:p>
    <w:p w14:paraId="5B125697" w14:textId="1C7FA2D9" w:rsidR="005B7993" w:rsidRDefault="005B7993" w:rsidP="000D3C49">
      <w:r>
        <w:t xml:space="preserve">First, create properties for the above objects in the </w:t>
      </w:r>
      <w:r w:rsidRPr="0010365F">
        <w:rPr>
          <w:rFonts w:ascii="Consolas" w:hAnsi="Consolas"/>
          <w:b/>
          <w:bCs/>
        </w:rPr>
        <w:t>ForumAppDbContext</w:t>
      </w:r>
      <w:r>
        <w:t xml:space="preserve"> class:</w:t>
      </w:r>
    </w:p>
    <w:p w14:paraId="67971B86" w14:textId="4862A15C" w:rsidR="005B7993" w:rsidRDefault="00CA29FC" w:rsidP="000D3C49">
      <w:r>
        <w:rPr>
          <w:noProof/>
        </w:rPr>
        <w:drawing>
          <wp:inline distT="0" distB="0" distL="0" distR="0" wp14:anchorId="0AD5225D" wp14:editId="1A658D1F">
            <wp:extent cx="3327618" cy="752475"/>
            <wp:effectExtent l="0" t="0" r="635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339414" cy="7551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793851" w14:textId="18882C28" w:rsidR="00362486" w:rsidRDefault="00362486" w:rsidP="000D3C49">
      <w:r>
        <w:lastRenderedPageBreak/>
        <w:t>The</w:t>
      </w:r>
      <w:r w:rsidR="000C1732">
        <w:t>n</w:t>
      </w:r>
      <w:r>
        <w:t xml:space="preserve">, we will use a </w:t>
      </w:r>
      <w:r w:rsidRPr="00C3417F">
        <w:rPr>
          <w:b/>
          <w:bCs/>
        </w:rPr>
        <w:t>separate</w:t>
      </w:r>
      <w:r>
        <w:t xml:space="preserve"> </w:t>
      </w:r>
      <w:r w:rsidRPr="00C3417F">
        <w:rPr>
          <w:b/>
          <w:bCs/>
        </w:rPr>
        <w:t>method</w:t>
      </w:r>
      <w:r>
        <w:t xml:space="preserve"> to </w:t>
      </w:r>
      <w:r w:rsidRPr="00C3417F">
        <w:rPr>
          <w:b/>
          <w:bCs/>
        </w:rPr>
        <w:t>add data to these objects</w:t>
      </w:r>
      <w:r>
        <w:t xml:space="preserve">, which will be </w:t>
      </w:r>
      <w:r w:rsidRPr="00C3417F">
        <w:rPr>
          <w:b/>
          <w:bCs/>
        </w:rPr>
        <w:t>added</w:t>
      </w:r>
      <w:r>
        <w:t xml:space="preserve"> to the </w:t>
      </w:r>
      <w:r w:rsidRPr="00C3417F">
        <w:rPr>
          <w:b/>
          <w:bCs/>
        </w:rPr>
        <w:t>corresponding</w:t>
      </w:r>
      <w:r>
        <w:t xml:space="preserve"> </w:t>
      </w:r>
      <w:r w:rsidR="00C3417F" w:rsidRPr="00C3417F">
        <w:rPr>
          <w:b/>
          <w:bCs/>
        </w:rPr>
        <w:t>database</w:t>
      </w:r>
      <w:r w:rsidR="00C3417F">
        <w:t xml:space="preserve"> </w:t>
      </w:r>
      <w:r w:rsidRPr="00C3417F">
        <w:rPr>
          <w:b/>
          <w:bCs/>
        </w:rPr>
        <w:t>table</w:t>
      </w:r>
      <w:r>
        <w:t xml:space="preserve"> in the </w:t>
      </w:r>
      <w:r w:rsidRPr="00362486">
        <w:rPr>
          <w:rFonts w:ascii="Consolas" w:hAnsi="Consolas"/>
          <w:b/>
          <w:bCs/>
        </w:rPr>
        <w:t>OnModelCreating(ModelBuilder</w:t>
      </w:r>
      <w:r w:rsidRPr="00362486">
        <w:rPr>
          <w:b/>
          <w:bCs/>
        </w:rPr>
        <w:t xml:space="preserve"> </w:t>
      </w:r>
      <w:r w:rsidRPr="00362486">
        <w:rPr>
          <w:rFonts w:ascii="Consolas" w:hAnsi="Consolas"/>
          <w:b/>
          <w:bCs/>
        </w:rPr>
        <w:t>builder)</w:t>
      </w:r>
      <w:r>
        <w:t xml:space="preserve"> </w:t>
      </w:r>
      <w:r w:rsidRPr="0008610C">
        <w:rPr>
          <w:b/>
          <w:bCs/>
        </w:rPr>
        <w:t>method</w:t>
      </w:r>
      <w:r>
        <w:t>. Add the following lines of code to the method, before invoking the base one:</w:t>
      </w:r>
    </w:p>
    <w:p w14:paraId="59BB978E" w14:textId="4BB807E5" w:rsidR="00362486" w:rsidRDefault="009D4B35" w:rsidP="000D3C49">
      <w:r>
        <w:rPr>
          <w:noProof/>
        </w:rPr>
        <w:drawing>
          <wp:inline distT="0" distB="0" distL="0" distR="0" wp14:anchorId="6E13B49B" wp14:editId="00838F7C">
            <wp:extent cx="5257800" cy="1502228"/>
            <wp:effectExtent l="0" t="0" r="0" b="317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349808" cy="15285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"/>
        <w:gridCol w:w="9429"/>
      </w:tblGrid>
      <w:tr w:rsidR="00017B82" w14:paraId="2AA483D4" w14:textId="77777777" w:rsidTr="00F60DD9">
        <w:tc>
          <w:tcPr>
            <w:tcW w:w="996" w:type="dxa"/>
            <w:vAlign w:val="center"/>
          </w:tcPr>
          <w:p w14:paraId="1EE81F03" w14:textId="77777777" w:rsidR="00017B82" w:rsidRDefault="00017B82" w:rsidP="00F60DD9">
            <w:r>
              <w:rPr>
                <w:noProof/>
              </w:rPr>
              <w:drawing>
                <wp:inline distT="0" distB="0" distL="0" distR="0" wp14:anchorId="0462163D" wp14:editId="41FBDACE">
                  <wp:extent cx="489857" cy="489857"/>
                  <wp:effectExtent l="0" t="0" r="5715" b="5715"/>
                  <wp:docPr id="131" name="Picture 131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Picture 47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60" cy="494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429" w:type="dxa"/>
            <w:vAlign w:val="center"/>
          </w:tcPr>
          <w:p w14:paraId="49FA83F1" w14:textId="4F5704AA" w:rsidR="00017B82" w:rsidRPr="00017B82" w:rsidRDefault="00017B82" w:rsidP="00F60DD9">
            <w:r>
              <w:t xml:space="preserve">When </w:t>
            </w:r>
            <w:r w:rsidRPr="00017B82">
              <w:rPr>
                <w:b/>
                <w:bCs/>
              </w:rPr>
              <w:t>invoking more that one seeding method</w:t>
            </w:r>
            <w:r>
              <w:t xml:space="preserve">, it is important that the </w:t>
            </w:r>
            <w:r w:rsidRPr="00017B82">
              <w:rPr>
                <w:b/>
                <w:bCs/>
              </w:rPr>
              <w:t>seeding methods are invoked in the correct order</w:t>
            </w:r>
            <w:r>
              <w:t xml:space="preserve">, as they </w:t>
            </w:r>
            <w:r w:rsidRPr="00017B82">
              <w:rPr>
                <w:b/>
                <w:bCs/>
              </w:rPr>
              <w:t>depend</w:t>
            </w:r>
            <w:r>
              <w:t xml:space="preserve"> on each other.</w:t>
            </w:r>
          </w:p>
        </w:tc>
      </w:tr>
    </w:tbl>
    <w:p w14:paraId="11F13BC3" w14:textId="3037ED0E" w:rsidR="00017B82" w:rsidRDefault="004A0A4E" w:rsidP="000D3C49">
      <w:r>
        <w:t xml:space="preserve">Let's implement the </w:t>
      </w:r>
      <w:r w:rsidRPr="006B63D2">
        <w:rPr>
          <w:rFonts w:ascii="Consolas" w:hAnsi="Consolas"/>
          <w:b/>
          <w:bCs/>
        </w:rPr>
        <w:t>SeedPosts()</w:t>
      </w:r>
      <w:r>
        <w:t xml:space="preserve"> class, which will create the posts for the database.</w:t>
      </w:r>
    </w:p>
    <w:p w14:paraId="6C8E039B" w14:textId="3A6A1789" w:rsidR="006B63D2" w:rsidRDefault="006C4B22" w:rsidP="000D3C49">
      <w:r>
        <w:rPr>
          <w:noProof/>
        </w:rPr>
        <w:drawing>
          <wp:inline distT="0" distB="0" distL="0" distR="0" wp14:anchorId="1315A370" wp14:editId="3118BBBB">
            <wp:extent cx="5568075" cy="417195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605919" cy="4200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791D3B" w14:textId="375E653B" w:rsidR="00323AAF" w:rsidRDefault="003E18AB" w:rsidP="003E18AB">
      <w:r>
        <w:t xml:space="preserve">Now we have a </w:t>
      </w:r>
      <w:r w:rsidRPr="00625091">
        <w:rPr>
          <w:rStyle w:val="CodeChar"/>
        </w:rPr>
        <w:t>db</w:t>
      </w:r>
      <w:r>
        <w:t xml:space="preserve"> </w:t>
      </w:r>
      <w:r w:rsidRPr="00625091">
        <w:rPr>
          <w:rStyle w:val="CodeChar"/>
        </w:rPr>
        <w:t>context</w:t>
      </w:r>
      <w:r>
        <w:t xml:space="preserve"> with </w:t>
      </w:r>
      <w:r w:rsidRPr="00625091">
        <w:rPr>
          <w:b/>
          <w:bCs/>
        </w:rPr>
        <w:t>seeded data</w:t>
      </w:r>
      <w:r>
        <w:t xml:space="preserve"> and our </w:t>
      </w:r>
      <w:r w:rsidRPr="00625091">
        <w:rPr>
          <w:b/>
          <w:bCs/>
        </w:rPr>
        <w:t>database is ready to be migrated</w:t>
      </w:r>
      <w:r w:rsidR="00323AAF">
        <w:t>.</w:t>
      </w:r>
    </w:p>
    <w:p w14:paraId="49A3E287" w14:textId="4F536C16" w:rsidR="00A32630" w:rsidRDefault="00A32630" w:rsidP="000D3C49">
      <w:pPr>
        <w:pStyle w:val="Heading2"/>
      </w:pPr>
      <w:r>
        <w:t>Create a Migration</w:t>
      </w:r>
    </w:p>
    <w:p w14:paraId="4C4A9171" w14:textId="0930089D" w:rsidR="00626DF9" w:rsidRDefault="006C4B22" w:rsidP="00626DF9">
      <w:r>
        <w:t>Now w</w:t>
      </w:r>
      <w:r w:rsidR="00626DF9">
        <w:t xml:space="preserve">e will now </w:t>
      </w:r>
      <w:r w:rsidR="00626DF9" w:rsidRPr="00BE035E">
        <w:rPr>
          <w:b/>
          <w:bCs/>
        </w:rPr>
        <w:t>create a migration</w:t>
      </w:r>
      <w:r w:rsidR="00626DF9">
        <w:t xml:space="preserve"> to the database. </w:t>
      </w:r>
    </w:p>
    <w:p w14:paraId="46EC9D44" w14:textId="13C70821" w:rsidR="0021677E" w:rsidRDefault="00626DF9" w:rsidP="00626DF9">
      <w:r>
        <w:t>To do</w:t>
      </w:r>
      <w:r w:rsidR="007D7A80">
        <w:t xml:space="preserve"> that</w:t>
      </w:r>
      <w:r>
        <w:t>, first we need to add the connection string in the "</w:t>
      </w:r>
      <w:r w:rsidRPr="00626DF9">
        <w:rPr>
          <w:rFonts w:ascii="Consolas" w:hAnsi="Consolas"/>
          <w:b/>
          <w:bCs/>
        </w:rPr>
        <w:t>appsettings.json</w:t>
      </w:r>
      <w:r w:rsidR="0021677E">
        <w:rPr>
          <w:rFonts w:ascii="Consolas" w:hAnsi="Consolas"/>
          <w:b/>
          <w:bCs/>
        </w:rPr>
        <w:t>"</w:t>
      </w:r>
      <w:r w:rsidR="0021677E" w:rsidRPr="0021677E">
        <w:t xml:space="preserve"> file</w:t>
      </w:r>
      <w:r w:rsidR="0021677E">
        <w:t>:</w:t>
      </w:r>
    </w:p>
    <w:p w14:paraId="172851BB" w14:textId="77777777" w:rsidR="00984973" w:rsidRDefault="00984973" w:rsidP="00626DF9">
      <w:r>
        <w:rPr>
          <w:noProof/>
        </w:rPr>
        <w:drawing>
          <wp:inline distT="0" distB="0" distL="0" distR="0" wp14:anchorId="3BF000F3" wp14:editId="7F453C74">
            <wp:extent cx="6626225" cy="467459"/>
            <wp:effectExtent l="0" t="0" r="3175" b="889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795964" cy="4794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3103D3" w14:textId="00D43DF1" w:rsidR="00626DF9" w:rsidRDefault="00626DF9" w:rsidP="00626DF9">
      <w:r>
        <w:lastRenderedPageBreak/>
        <w:t xml:space="preserve">and set the </w:t>
      </w:r>
      <w:r w:rsidRPr="00320242">
        <w:rPr>
          <w:rFonts w:ascii="Consolas" w:hAnsi="Consolas"/>
          <w:b/>
          <w:bCs/>
        </w:rPr>
        <w:t>DbContext</w:t>
      </w:r>
      <w:r>
        <w:t xml:space="preserve"> to use SQL with the connection string in the </w:t>
      </w:r>
      <w:r w:rsidRPr="000538B6">
        <w:rPr>
          <w:rFonts w:ascii="Consolas" w:hAnsi="Consolas"/>
          <w:b/>
          <w:bCs/>
        </w:rPr>
        <w:t>Program</w:t>
      </w:r>
      <w:r>
        <w:t xml:space="preserve"> class.</w:t>
      </w:r>
    </w:p>
    <w:p w14:paraId="4E66795C" w14:textId="4850D623" w:rsidR="00626DF9" w:rsidRDefault="00C7444F" w:rsidP="00626DF9">
      <w:r>
        <w:rPr>
          <w:noProof/>
        </w:rPr>
        <w:drawing>
          <wp:inline distT="0" distB="0" distL="0" distR="0" wp14:anchorId="6033CEE9" wp14:editId="4116692E">
            <wp:extent cx="4276725" cy="1137165"/>
            <wp:effectExtent l="0" t="0" r="0" b="635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342559" cy="115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4C6893" w14:textId="77777777" w:rsidR="00323AAF" w:rsidRPr="00E30073" w:rsidRDefault="00323AAF" w:rsidP="00323AAF">
      <w:r>
        <w:t xml:space="preserve">Next, </w:t>
      </w:r>
      <w:r w:rsidRPr="000517B1">
        <w:rPr>
          <w:rStyle w:val="CodeChar"/>
        </w:rPr>
        <w:t>open</w:t>
      </w:r>
      <w:r>
        <w:t xml:space="preserve"> the </w:t>
      </w:r>
      <w:r w:rsidRPr="000517B1">
        <w:rPr>
          <w:rStyle w:val="CodeChar"/>
        </w:rPr>
        <w:t>Package</w:t>
      </w:r>
      <w:r>
        <w:t xml:space="preserve"> </w:t>
      </w:r>
      <w:r w:rsidRPr="000517B1">
        <w:rPr>
          <w:rStyle w:val="CodeChar"/>
        </w:rPr>
        <w:t>Manager</w:t>
      </w:r>
      <w:r>
        <w:t xml:space="preserve"> </w:t>
      </w:r>
      <w:r w:rsidRPr="000517B1">
        <w:rPr>
          <w:rStyle w:val="CodeChar"/>
        </w:rPr>
        <w:t>Console</w:t>
      </w:r>
      <w:r>
        <w:t xml:space="preserve"> from </w:t>
      </w:r>
      <w:r w:rsidRPr="000517B1">
        <w:rPr>
          <w:rStyle w:val="CodeChar"/>
        </w:rPr>
        <w:t>[Tools]</w:t>
      </w:r>
      <w:r>
        <w:t xml:space="preserve"> </w:t>
      </w:r>
      <w:r>
        <w:sym w:font="Wingdings" w:char="F0E0"/>
      </w:r>
      <w:r>
        <w:t xml:space="preserve"> </w:t>
      </w:r>
      <w:r w:rsidRPr="000517B1">
        <w:rPr>
          <w:rStyle w:val="CodeChar"/>
        </w:rPr>
        <w:t>[NuGet</w:t>
      </w:r>
      <w:r>
        <w:t xml:space="preserve"> </w:t>
      </w:r>
      <w:r w:rsidRPr="000517B1">
        <w:rPr>
          <w:rStyle w:val="CodeChar"/>
        </w:rPr>
        <w:t>Package</w:t>
      </w:r>
      <w:r>
        <w:t xml:space="preserve"> </w:t>
      </w:r>
      <w:r w:rsidRPr="000517B1">
        <w:rPr>
          <w:rStyle w:val="CodeChar"/>
        </w:rPr>
        <w:t>Manager]</w:t>
      </w:r>
      <w:r>
        <w:t xml:space="preserve"> </w:t>
      </w:r>
      <w:r>
        <w:sym w:font="Wingdings" w:char="F0E0"/>
      </w:r>
      <w:r>
        <w:t xml:space="preserve"> </w:t>
      </w:r>
      <w:r w:rsidRPr="000517B1">
        <w:rPr>
          <w:rStyle w:val="CodeChar"/>
        </w:rPr>
        <w:t>[Package</w:t>
      </w:r>
      <w:r>
        <w:t xml:space="preserve"> </w:t>
      </w:r>
      <w:r w:rsidRPr="000517B1">
        <w:rPr>
          <w:rStyle w:val="CodeChar"/>
        </w:rPr>
        <w:t>Manager</w:t>
      </w:r>
      <w:r>
        <w:t xml:space="preserve"> </w:t>
      </w:r>
      <w:r w:rsidRPr="000517B1">
        <w:rPr>
          <w:rStyle w:val="CodeChar"/>
        </w:rPr>
        <w:t>Console]</w:t>
      </w:r>
      <w:r>
        <w:t xml:space="preserve"> to write </w:t>
      </w:r>
      <w:r w:rsidRPr="000517B1">
        <w:rPr>
          <w:b/>
          <w:bCs/>
        </w:rPr>
        <w:t>commands</w:t>
      </w:r>
      <w:r>
        <w:t xml:space="preserve"> for </w:t>
      </w:r>
      <w:r w:rsidRPr="000517B1">
        <w:rPr>
          <w:b/>
          <w:bCs/>
        </w:rPr>
        <w:t>managing migrations</w:t>
      </w:r>
      <w:r>
        <w:t>:</w:t>
      </w:r>
    </w:p>
    <w:p w14:paraId="2B27148E" w14:textId="6190D0D5" w:rsidR="00323AAF" w:rsidRDefault="00435B7E" w:rsidP="00626DF9">
      <w:r>
        <w:rPr>
          <w:noProof/>
        </w:rPr>
        <w:drawing>
          <wp:inline distT="0" distB="0" distL="0" distR="0" wp14:anchorId="0BA858AB" wp14:editId="4D05B224">
            <wp:extent cx="6172200" cy="3061091"/>
            <wp:effectExtent l="0" t="0" r="0" b="635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213203" cy="3081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92973F" w14:textId="77777777" w:rsidR="00C72EFA" w:rsidRDefault="00C72EFA" w:rsidP="00C72EFA">
      <w:r>
        <w:t xml:space="preserve">In the </w:t>
      </w:r>
      <w:r w:rsidRPr="002C1200">
        <w:rPr>
          <w:b/>
          <w:bCs/>
        </w:rPr>
        <w:t>console</w:t>
      </w:r>
      <w:r>
        <w:t xml:space="preserve">, write a command for </w:t>
      </w:r>
      <w:r w:rsidRPr="002C1200">
        <w:rPr>
          <w:b/>
          <w:bCs/>
        </w:rPr>
        <w:t>adding a migration</w:t>
      </w:r>
      <w:r>
        <w:t xml:space="preserve"> to the "</w:t>
      </w:r>
      <w:r w:rsidRPr="00A86183">
        <w:rPr>
          <w:rStyle w:val="CodeChar"/>
        </w:rPr>
        <w:t>Data/Migrations</w:t>
      </w:r>
      <w:r>
        <w:t xml:space="preserve">" </w:t>
      </w:r>
      <w:r w:rsidRPr="00A86183">
        <w:rPr>
          <w:b/>
          <w:bCs/>
        </w:rPr>
        <w:t>folder</w:t>
      </w:r>
      <w:r>
        <w:t xml:space="preserve"> with a given </w:t>
      </w:r>
      <w:r w:rsidRPr="002C1200">
        <w:rPr>
          <w:b/>
          <w:bCs/>
        </w:rPr>
        <w:t>name</w:t>
      </w:r>
      <w:r>
        <w:t xml:space="preserve"> and </w:t>
      </w:r>
      <w:r w:rsidRPr="002C1200">
        <w:rPr>
          <w:b/>
          <w:bCs/>
        </w:rPr>
        <w:t>press</w:t>
      </w:r>
      <w:r>
        <w:t xml:space="preserve"> </w:t>
      </w:r>
      <w:r w:rsidRPr="002C1200">
        <w:rPr>
          <w:rStyle w:val="CodeChar"/>
        </w:rPr>
        <w:t>[Enter]</w:t>
      </w:r>
      <w:r>
        <w:t xml:space="preserve"> to </w:t>
      </w:r>
      <w:r w:rsidRPr="002C1200">
        <w:rPr>
          <w:b/>
          <w:bCs/>
        </w:rPr>
        <w:t>execute it</w:t>
      </w:r>
      <w:r>
        <w:t xml:space="preserve">. The </w:t>
      </w:r>
      <w:r w:rsidRPr="002C1200">
        <w:rPr>
          <w:b/>
          <w:bCs/>
        </w:rPr>
        <w:t>result</w:t>
      </w:r>
      <w:r>
        <w:t xml:space="preserve"> should be the following:</w:t>
      </w:r>
    </w:p>
    <w:p w14:paraId="6E22807C" w14:textId="477F7A0A" w:rsidR="00C72EFA" w:rsidRDefault="00086CC7" w:rsidP="00626DF9">
      <w:r>
        <w:rPr>
          <w:noProof/>
        </w:rPr>
        <w:drawing>
          <wp:inline distT="0" distB="0" distL="0" distR="0" wp14:anchorId="0079A64E" wp14:editId="0B87587D">
            <wp:extent cx="4514850" cy="1567423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582576" cy="15909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C2C20D" w14:textId="076CBEBA" w:rsidR="00A07237" w:rsidRDefault="002341C0" w:rsidP="00626DF9">
      <w:r>
        <w:t>Now you should have a new migration in the "</w:t>
      </w:r>
      <w:r w:rsidRPr="002341C0">
        <w:rPr>
          <w:rFonts w:ascii="Consolas" w:hAnsi="Consolas"/>
          <w:b/>
          <w:bCs/>
        </w:rPr>
        <w:t>Migrations</w:t>
      </w:r>
      <w:r>
        <w:t>" folder</w:t>
      </w:r>
      <w:r w:rsidR="00A07237">
        <w:t>:</w:t>
      </w:r>
    </w:p>
    <w:p w14:paraId="71DD8736" w14:textId="2181CD96" w:rsidR="00A07237" w:rsidRDefault="004B398C" w:rsidP="00626DF9">
      <w:r>
        <w:rPr>
          <w:noProof/>
        </w:rPr>
        <w:drawing>
          <wp:inline distT="0" distB="0" distL="0" distR="0" wp14:anchorId="0BB8C744" wp14:editId="2EC074D6">
            <wp:extent cx="2724150" cy="699443"/>
            <wp:effectExtent l="0" t="0" r="0" b="571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782519" cy="714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C509A">
        <w:t xml:space="preserve"> </w:t>
      </w:r>
      <w:r w:rsidR="00DC509A">
        <w:sym w:font="Wingdings" w:char="F0E0"/>
      </w:r>
    </w:p>
    <w:p w14:paraId="42AB8422" w14:textId="14595270" w:rsidR="00DC509A" w:rsidRDefault="004B398C" w:rsidP="00626DF9">
      <w:r>
        <w:rPr>
          <w:noProof/>
        </w:rPr>
        <w:lastRenderedPageBreak/>
        <w:drawing>
          <wp:inline distT="0" distB="0" distL="0" distR="0" wp14:anchorId="41BC4890" wp14:editId="59481546">
            <wp:extent cx="6772275" cy="4259329"/>
            <wp:effectExtent l="0" t="0" r="0" b="825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789313" cy="4270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6CCF5B" w14:textId="77777777" w:rsidR="00DC509A" w:rsidRDefault="00DC509A" w:rsidP="00DC509A">
      <w:r w:rsidRPr="00DA542E">
        <w:rPr>
          <w:b/>
          <w:bCs/>
        </w:rPr>
        <w:t>Examine the tables</w:t>
      </w:r>
      <w:r>
        <w:t xml:space="preserve"> and its </w:t>
      </w:r>
      <w:r w:rsidRPr="00DA542E">
        <w:rPr>
          <w:b/>
          <w:bCs/>
        </w:rPr>
        <w:t>restrictions</w:t>
      </w:r>
      <w:r>
        <w:t xml:space="preserve"> in the </w:t>
      </w:r>
      <w:r w:rsidRPr="00DA542E">
        <w:rPr>
          <w:b/>
          <w:bCs/>
        </w:rPr>
        <w:t>new migration</w:t>
      </w:r>
      <w:r>
        <w:t xml:space="preserve"> – if something is wrong, </w:t>
      </w:r>
      <w:r w:rsidRPr="00DA542E">
        <w:rPr>
          <w:b/>
          <w:bCs/>
        </w:rPr>
        <w:t>delete the migration</w:t>
      </w:r>
      <w:r>
        <w:t xml:space="preserve"> with the "</w:t>
      </w:r>
      <w:r w:rsidRPr="00DA542E">
        <w:rPr>
          <w:rStyle w:val="CodeChar"/>
        </w:rPr>
        <w:t>Remove-Migration</w:t>
      </w:r>
      <w:r>
        <w:t xml:space="preserve">" </w:t>
      </w:r>
      <w:r w:rsidRPr="00DA542E">
        <w:rPr>
          <w:b/>
          <w:bCs/>
        </w:rPr>
        <w:t>command</w:t>
      </w:r>
      <w:r>
        <w:t xml:space="preserve"> or </w:t>
      </w:r>
      <w:r w:rsidRPr="00DA542E">
        <w:rPr>
          <w:b/>
          <w:bCs/>
        </w:rPr>
        <w:t>delete the migration file</w:t>
      </w:r>
      <w:r>
        <w:t xml:space="preserve">. Don't forget that you should also </w:t>
      </w:r>
      <w:r w:rsidRPr="00DA542E">
        <w:rPr>
          <w:b/>
          <w:bCs/>
        </w:rPr>
        <w:t>delete the database</w:t>
      </w:r>
      <w:r>
        <w:t xml:space="preserve"> from SQL Server Management Studio, or errors will appear.</w:t>
      </w:r>
    </w:p>
    <w:p w14:paraId="24351605" w14:textId="5004754E" w:rsidR="00EE41DE" w:rsidRDefault="00EE41DE" w:rsidP="00EE41DE">
      <w:r>
        <w:t xml:space="preserve">Now </w:t>
      </w:r>
      <w:r w:rsidRPr="00EE62C5">
        <w:rPr>
          <w:b/>
          <w:bCs/>
        </w:rPr>
        <w:t>run the app</w:t>
      </w:r>
      <w:r>
        <w:t xml:space="preserve"> in the browser – there should not be </w:t>
      </w:r>
      <w:r w:rsidRPr="00EE62C5">
        <w:rPr>
          <w:b/>
          <w:bCs/>
        </w:rPr>
        <w:t>any errors</w:t>
      </w:r>
      <w:r>
        <w:t xml:space="preserve">. Then, look at the </w:t>
      </w:r>
      <w:r w:rsidRPr="00EE62C5">
        <w:rPr>
          <w:b/>
          <w:bCs/>
        </w:rPr>
        <w:t>newly-created database</w:t>
      </w:r>
      <w:r>
        <w:t xml:space="preserve"> in SQL Server Management Studio and </w:t>
      </w:r>
      <w:r w:rsidRPr="00EE62C5">
        <w:rPr>
          <w:b/>
          <w:bCs/>
        </w:rPr>
        <w:t xml:space="preserve">examine </w:t>
      </w:r>
      <w:r w:rsidR="00E5630C">
        <w:rPr>
          <w:b/>
          <w:bCs/>
        </w:rPr>
        <w:t>the</w:t>
      </w:r>
      <w:r w:rsidRPr="00EE62C5">
        <w:rPr>
          <w:b/>
          <w:bCs/>
        </w:rPr>
        <w:t xml:space="preserve"> table</w:t>
      </w:r>
      <w:r w:rsidR="00E5630C">
        <w:rPr>
          <w:b/>
          <w:bCs/>
        </w:rPr>
        <w:t xml:space="preserve"> </w:t>
      </w:r>
      <w:r>
        <w:t xml:space="preserve">– </w:t>
      </w:r>
      <w:r w:rsidR="00E5630C">
        <w:t>it</w:t>
      </w:r>
      <w:r>
        <w:t xml:space="preserve"> should be </w:t>
      </w:r>
      <w:r w:rsidRPr="00EE62C5">
        <w:rPr>
          <w:b/>
          <w:bCs/>
        </w:rPr>
        <w:t>present</w:t>
      </w:r>
      <w:r>
        <w:t xml:space="preserve"> and have the </w:t>
      </w:r>
      <w:r w:rsidRPr="00EE62C5">
        <w:rPr>
          <w:b/>
          <w:bCs/>
        </w:rPr>
        <w:t>right restrictions</w:t>
      </w:r>
      <w:r>
        <w:t xml:space="preserve"> and </w:t>
      </w:r>
      <w:r w:rsidRPr="00EE62C5">
        <w:rPr>
          <w:b/>
          <w:bCs/>
        </w:rPr>
        <w:t>relationships</w:t>
      </w:r>
      <w:r>
        <w:t>:</w:t>
      </w:r>
    </w:p>
    <w:p w14:paraId="49E6645A" w14:textId="0E4BD6EA" w:rsidR="00DC509A" w:rsidRDefault="004B398C" w:rsidP="00626DF9">
      <w:r>
        <w:rPr>
          <w:noProof/>
        </w:rPr>
        <w:drawing>
          <wp:inline distT="0" distB="0" distL="0" distR="0" wp14:anchorId="0E808CD4" wp14:editId="7CB7FED1">
            <wp:extent cx="2590800" cy="3518845"/>
            <wp:effectExtent l="0" t="0" r="0" b="571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599864" cy="35311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430D87" w14:textId="281E2937" w:rsidR="00E5630C" w:rsidRDefault="00E5630C" w:rsidP="00626DF9">
      <w:r>
        <w:lastRenderedPageBreak/>
        <w:t>Look at the "</w:t>
      </w:r>
      <w:r w:rsidRPr="00E5630C">
        <w:rPr>
          <w:rFonts w:ascii="Consolas" w:hAnsi="Consolas"/>
          <w:b/>
          <w:bCs/>
        </w:rPr>
        <w:t>Posts</w:t>
      </w:r>
      <w:r>
        <w:t>" table – it should contain the three posts that we seeded:</w:t>
      </w:r>
    </w:p>
    <w:p w14:paraId="281FF5A1" w14:textId="6EA40E36" w:rsidR="00E5630C" w:rsidRPr="00626DF9" w:rsidRDefault="00705A99" w:rsidP="00626DF9">
      <w:r>
        <w:rPr>
          <w:noProof/>
        </w:rPr>
        <w:drawing>
          <wp:inline distT="0" distB="0" distL="0" distR="0" wp14:anchorId="26C20E34" wp14:editId="792FF511">
            <wp:extent cx="3667121" cy="733425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723708" cy="744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1D4343" w14:textId="17CDD783" w:rsidR="00A32630" w:rsidRDefault="00A32630" w:rsidP="00A32630">
      <w:pPr>
        <w:pStyle w:val="Heading2"/>
      </w:pPr>
      <w:r>
        <w:t>CRUD operations</w:t>
      </w:r>
    </w:p>
    <w:p w14:paraId="4ED18618" w14:textId="03DFE2EE" w:rsidR="00AC7B33" w:rsidRPr="00AC7B33" w:rsidRDefault="00AC7B33" w:rsidP="00AC7B33">
      <w:r>
        <w:t xml:space="preserve">After we have populated our database, we can start executing CRUD operations.  </w:t>
      </w:r>
    </w:p>
    <w:p w14:paraId="446FFE24" w14:textId="0C5F2D9E" w:rsidR="004F0121" w:rsidRPr="004F0121" w:rsidRDefault="004F0121" w:rsidP="004F0121">
      <w:pPr>
        <w:pStyle w:val="Heading3"/>
      </w:pPr>
      <w:r>
        <w:t>Reading Data</w:t>
      </w:r>
    </w:p>
    <w:p w14:paraId="466A6122" w14:textId="631CF5FB" w:rsidR="00A32630" w:rsidRDefault="006D76B6" w:rsidP="00A32630">
      <w:r>
        <w:t xml:space="preserve">First, we need to create a new </w:t>
      </w:r>
      <w:r w:rsidRPr="006D76B6">
        <w:rPr>
          <w:rFonts w:ascii="Consolas" w:hAnsi="Consolas"/>
          <w:b/>
          <w:bCs/>
        </w:rPr>
        <w:t>PostController</w:t>
      </w:r>
      <w:r>
        <w:t xml:space="preserve"> in the "</w:t>
      </w:r>
      <w:r w:rsidRPr="006D76B6">
        <w:rPr>
          <w:rFonts w:ascii="Consolas" w:hAnsi="Consolas"/>
          <w:b/>
          <w:bCs/>
        </w:rPr>
        <w:t>Controllers</w:t>
      </w:r>
      <w:r>
        <w:t>" folder</w:t>
      </w:r>
      <w:r w:rsidR="00772B3A">
        <w:t>"</w:t>
      </w:r>
      <w:r w:rsidR="00A86769">
        <w:t>.</w:t>
      </w:r>
    </w:p>
    <w:p w14:paraId="07FDA7BF" w14:textId="1B424D4E" w:rsidR="00772B3A" w:rsidRDefault="00E96812" w:rsidP="00A32630">
      <w:r>
        <w:rPr>
          <w:noProof/>
        </w:rPr>
        <w:drawing>
          <wp:inline distT="0" distB="0" distL="0" distR="0" wp14:anchorId="599C5B76" wp14:editId="7E3EEC71">
            <wp:extent cx="1590673" cy="523875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1602076" cy="527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142C7" w14:textId="44B7287E" w:rsidR="00772B3A" w:rsidRDefault="00A86769" w:rsidP="00A32630">
      <w:r>
        <w:t xml:space="preserve">Let's inject the </w:t>
      </w:r>
      <w:r w:rsidRPr="00C33F98">
        <w:rPr>
          <w:rFonts w:ascii="Consolas" w:hAnsi="Consolas"/>
          <w:b/>
          <w:bCs/>
        </w:rPr>
        <w:t>ForumAppDbContext</w:t>
      </w:r>
      <w:r>
        <w:t xml:space="preserve"> through the constructor and assign it to a variable to use it:</w:t>
      </w:r>
    </w:p>
    <w:p w14:paraId="41993F31" w14:textId="121FEF55" w:rsidR="00A86769" w:rsidRPr="00A32630" w:rsidRDefault="00E96812" w:rsidP="00A32630">
      <w:r>
        <w:rPr>
          <w:noProof/>
        </w:rPr>
        <w:drawing>
          <wp:inline distT="0" distB="0" distL="0" distR="0" wp14:anchorId="6E2D3A36" wp14:editId="5C530C6F">
            <wp:extent cx="3646805" cy="1604930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676631" cy="1618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663101" w14:textId="27DF47B6" w:rsidR="00A32630" w:rsidRDefault="0033721D" w:rsidP="00A32630">
      <w:r>
        <w:t>Create a "</w:t>
      </w:r>
      <w:r w:rsidRPr="0033721D">
        <w:rPr>
          <w:rFonts w:ascii="Consolas" w:hAnsi="Consolas"/>
          <w:b/>
          <w:bCs/>
        </w:rPr>
        <w:t>Post</w:t>
      </w:r>
      <w:r>
        <w:t>" folder in the "</w:t>
      </w:r>
      <w:r w:rsidRPr="0033721D">
        <w:rPr>
          <w:rFonts w:ascii="Consolas" w:hAnsi="Consolas"/>
          <w:b/>
          <w:bCs/>
        </w:rPr>
        <w:t>Models</w:t>
      </w:r>
      <w:r>
        <w:t xml:space="preserve">" folder of the project. </w:t>
      </w:r>
      <w:r w:rsidR="00A86769">
        <w:t xml:space="preserve">Our next step should be creating the </w:t>
      </w:r>
      <w:r w:rsidR="00A86769" w:rsidRPr="00A86769">
        <w:rPr>
          <w:rFonts w:ascii="Consolas" w:hAnsi="Consolas"/>
          <w:b/>
          <w:bCs/>
        </w:rPr>
        <w:t>PostViewModel</w:t>
      </w:r>
      <w:r w:rsidR="00BC6AC7" w:rsidRPr="00BC6AC7">
        <w:t xml:space="preserve"> in the </w:t>
      </w:r>
      <w:r w:rsidR="00BC6AC7">
        <w:rPr>
          <w:rFonts w:ascii="Consolas" w:hAnsi="Consolas"/>
          <w:b/>
          <w:bCs/>
        </w:rPr>
        <w:t>"Models</w:t>
      </w:r>
      <w:r>
        <w:rPr>
          <w:rFonts w:ascii="Consolas" w:hAnsi="Consolas"/>
          <w:b/>
          <w:bCs/>
        </w:rPr>
        <w:t>/Post</w:t>
      </w:r>
      <w:r w:rsidR="00BC6AC7">
        <w:rPr>
          <w:rFonts w:ascii="Consolas" w:hAnsi="Consolas"/>
          <w:b/>
          <w:bCs/>
        </w:rPr>
        <w:t>"</w:t>
      </w:r>
      <w:r w:rsidR="00BC6AC7" w:rsidRPr="00BC6AC7">
        <w:t xml:space="preserve"> folder</w:t>
      </w:r>
      <w:r>
        <w:t>:</w:t>
      </w:r>
    </w:p>
    <w:p w14:paraId="734549F5" w14:textId="74DBBA3D" w:rsidR="00BC6AC7" w:rsidRDefault="00C8768C" w:rsidP="00A32630">
      <w:r>
        <w:rPr>
          <w:noProof/>
        </w:rPr>
        <w:drawing>
          <wp:inline distT="0" distB="0" distL="0" distR="0" wp14:anchorId="2C84BB02" wp14:editId="7CE58A4A">
            <wp:extent cx="3724275" cy="1426319"/>
            <wp:effectExtent l="0" t="0" r="0" b="254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761481" cy="1440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D87B8F" w14:textId="3E9D8591" w:rsidR="00171571" w:rsidRDefault="008D13C8" w:rsidP="00A32630">
      <w:r>
        <w:t xml:space="preserve">After the </w:t>
      </w:r>
      <w:r w:rsidRPr="008D13C8">
        <w:rPr>
          <w:rFonts w:ascii="Consolas" w:hAnsi="Consolas"/>
          <w:b/>
          <w:bCs/>
        </w:rPr>
        <w:t>PostViewModel</w:t>
      </w:r>
      <w:r>
        <w:t xml:space="preserve"> is created, we'll go back to the </w:t>
      </w:r>
      <w:r w:rsidRPr="008D13C8">
        <w:rPr>
          <w:rFonts w:ascii="Consolas" w:hAnsi="Consolas"/>
          <w:b/>
          <w:bCs/>
        </w:rPr>
        <w:t>ProductController</w:t>
      </w:r>
      <w:r>
        <w:t xml:space="preserve"> and add a new method </w:t>
      </w:r>
      <w:r w:rsidRPr="008D13C8">
        <w:rPr>
          <w:rFonts w:ascii="Consolas" w:hAnsi="Consolas"/>
          <w:b/>
          <w:bCs/>
        </w:rPr>
        <w:t>All()</w:t>
      </w:r>
      <w:r>
        <w:t>. The task of this method is to extract the products from the database to a model collection, which will be passed to a view.</w:t>
      </w:r>
    </w:p>
    <w:p w14:paraId="312936D6" w14:textId="40E4A3D9" w:rsidR="008D13C8" w:rsidRDefault="00906F31" w:rsidP="00A32630">
      <w:r>
        <w:rPr>
          <w:noProof/>
        </w:rPr>
        <w:lastRenderedPageBreak/>
        <w:drawing>
          <wp:inline distT="0" distB="0" distL="0" distR="0" wp14:anchorId="1E6E8FFB" wp14:editId="5C01FCB7">
            <wp:extent cx="3209925" cy="2266800"/>
            <wp:effectExtent l="0" t="0" r="0" b="63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303028" cy="23325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577187" w14:textId="7E866A39" w:rsidR="002E5665" w:rsidRDefault="002E5665" w:rsidP="00A32630">
      <w:r>
        <w:t xml:space="preserve">Now we should create the </w:t>
      </w:r>
      <w:r w:rsidR="007331ED">
        <w:t>"</w:t>
      </w:r>
      <w:r w:rsidRPr="00EA6B38">
        <w:rPr>
          <w:rFonts w:ascii="Consolas" w:hAnsi="Consolas"/>
          <w:b/>
          <w:bCs/>
        </w:rPr>
        <w:t>All.csthml</w:t>
      </w:r>
      <w:r w:rsidR="007331ED">
        <w:rPr>
          <w:rFonts w:ascii="Consolas" w:hAnsi="Consolas"/>
          <w:b/>
          <w:bCs/>
        </w:rPr>
        <w:t>"</w:t>
      </w:r>
      <w:r>
        <w:t xml:space="preserve"> view file</w:t>
      </w:r>
      <w:r w:rsidR="00DE1EE0">
        <w:t>. We will create all of the views in a new folder, called "</w:t>
      </w:r>
      <w:r w:rsidR="00DE1EE0" w:rsidRPr="00DE1EE0">
        <w:rPr>
          <w:rFonts w:ascii="Consolas" w:hAnsi="Consolas"/>
          <w:b/>
          <w:bCs/>
        </w:rPr>
        <w:t>Post</w:t>
      </w:r>
      <w:r w:rsidR="00DE1EE0">
        <w:t>", which will be located in the "</w:t>
      </w:r>
      <w:r w:rsidR="00DE1EE0" w:rsidRPr="00DE1EE0">
        <w:rPr>
          <w:rFonts w:ascii="Consolas" w:hAnsi="Consolas"/>
          <w:b/>
          <w:bCs/>
        </w:rPr>
        <w:t>Views</w:t>
      </w:r>
      <w:r w:rsidR="00DE1EE0" w:rsidRPr="005D5207">
        <w:rPr>
          <w:b/>
          <w:bCs/>
        </w:rPr>
        <w:t>"</w:t>
      </w:r>
      <w:r w:rsidR="00DE1EE0">
        <w:t xml:space="preserve"> folder.</w:t>
      </w:r>
    </w:p>
    <w:p w14:paraId="1E0A95D9" w14:textId="61F12649" w:rsidR="00220E63" w:rsidRDefault="00F437FF" w:rsidP="00A32630">
      <w:r>
        <w:rPr>
          <w:noProof/>
        </w:rPr>
        <w:drawing>
          <wp:inline distT="0" distB="0" distL="0" distR="0" wp14:anchorId="7B56B7FA" wp14:editId="5A1384C0">
            <wp:extent cx="1685925" cy="1447799"/>
            <wp:effectExtent l="0" t="0" r="0" b="635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 70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1711324" cy="1469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87A63">
        <w:t xml:space="preserve">  </w:t>
      </w:r>
      <w:r w:rsidR="00387A63">
        <w:rPr>
          <w:rFonts w:cstheme="minorHAnsi"/>
        </w:rPr>
        <w:t>→</w:t>
      </w:r>
    </w:p>
    <w:p w14:paraId="3F20E3B6" w14:textId="1E319497" w:rsidR="005D5207" w:rsidRDefault="00074DE3" w:rsidP="00A32630">
      <w:r>
        <w:rPr>
          <w:noProof/>
        </w:rPr>
        <w:drawing>
          <wp:inline distT="0" distB="0" distL="0" distR="0" wp14:anchorId="6F1E3733" wp14:editId="081A1C48">
            <wp:extent cx="6548755" cy="4934081"/>
            <wp:effectExtent l="0" t="0" r="4445" b="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 78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6556926" cy="4940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04929" w14:textId="0270E3AE" w:rsidR="00604974" w:rsidRDefault="00604974" w:rsidP="00A32630">
      <w:r>
        <w:lastRenderedPageBreak/>
        <w:t>As this file contains more code, you can copy it from her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604974" w14:paraId="77F3F032" w14:textId="77777777" w:rsidTr="00604974">
        <w:tc>
          <w:tcPr>
            <w:tcW w:w="10425" w:type="dxa"/>
          </w:tcPr>
          <w:p w14:paraId="224B206F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@model </w:t>
            </w:r>
            <w:r w:rsidRPr="00604974">
              <w:rPr>
                <w:rFonts w:ascii="Consolas" w:hAnsi="Consolas" w:cs="Cascadia Mono"/>
                <w:color w:val="2B91AF"/>
                <w:lang w:val="bg-BG"/>
              </w:rPr>
              <w:t>List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>&lt;</w:t>
            </w:r>
            <w:r w:rsidRPr="00604974">
              <w:rPr>
                <w:rFonts w:ascii="Consolas" w:hAnsi="Consolas" w:cs="Cascadia Mono"/>
                <w:color w:val="2B91AF"/>
                <w:lang w:val="bg-BG"/>
              </w:rPr>
              <w:t>PostViewModel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>&gt;</w:t>
            </w:r>
          </w:p>
          <w:p w14:paraId="37280862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15D66B13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00"/>
                <w:lang w:val="bg-BG"/>
              </w:rPr>
              <w:t>@{</w:t>
            </w:r>
          </w:p>
          <w:p w14:paraId="5DD678B7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   ViewBag.Title = </w:t>
            </w:r>
            <w:r w:rsidRPr="00604974">
              <w:rPr>
                <w:rFonts w:ascii="Consolas" w:hAnsi="Consolas" w:cs="Cascadia Mono"/>
                <w:color w:val="A31515"/>
                <w:lang w:val="bg-BG"/>
              </w:rPr>
              <w:t>"All Posts"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07E1E2E5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  <w:p w14:paraId="7FCA1992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0743E097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604974">
              <w:rPr>
                <w:rFonts w:ascii="Consolas" w:hAnsi="Consolas" w:cs="Cascadia Mono"/>
                <w:color w:val="800000"/>
                <w:lang w:val="bg-BG"/>
              </w:rPr>
              <w:t>h2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6049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="text-center"&gt;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>@ViewBag.Title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604974">
              <w:rPr>
                <w:rFonts w:ascii="Consolas" w:hAnsi="Consolas" w:cs="Cascadia Mono"/>
                <w:color w:val="800000"/>
                <w:lang w:val="bg-BG"/>
              </w:rPr>
              <w:t>h2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520BBFB8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604974">
              <w:rPr>
                <w:rFonts w:ascii="Consolas" w:hAnsi="Consolas" w:cs="Cascadia Mono"/>
                <w:color w:val="800000"/>
                <w:lang w:val="bg-BG"/>
              </w:rPr>
              <w:t>hr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/&gt;</w:t>
            </w:r>
          </w:p>
          <w:p w14:paraId="27C6DEE5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604974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6049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="d-grid gap-2 mb-2"&gt;</w:t>
            </w:r>
          </w:p>
          <w:p w14:paraId="1361C3FF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6049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6049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controller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="Posts"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6049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action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="Add"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6049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="btn btn-primary"&gt;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>Add Post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6049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28A8C815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604974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6E109B2D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0E1E0D7A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31F7CC2D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00"/>
                <w:lang w:val="bg-BG"/>
              </w:rPr>
              <w:t>@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if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(Model.Count() &gt; 0)</w:t>
            </w:r>
          </w:p>
          <w:p w14:paraId="0A609F6F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37D12AEF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604974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6049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="row"&gt;</w:t>
            </w:r>
          </w:p>
          <w:p w14:paraId="6E68E2D8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       @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foreach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(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var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post 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in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Model)</w:t>
            </w:r>
          </w:p>
          <w:p w14:paraId="48D3785F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73BDB0BF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604974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6049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="col-sm-6"&gt;</w:t>
            </w:r>
          </w:p>
          <w:p w14:paraId="4F32803A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604974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6049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="card "&gt;</w:t>
            </w:r>
          </w:p>
          <w:p w14:paraId="5F6E2030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                   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604974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6049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="card-body"&gt;</w:t>
            </w:r>
          </w:p>
          <w:p w14:paraId="1ED5B997" w14:textId="7143EEAF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                       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604974">
              <w:rPr>
                <w:rFonts w:ascii="Consolas" w:hAnsi="Consolas" w:cs="Cascadia Mono"/>
                <w:color w:val="800000"/>
                <w:lang w:val="bg-BG"/>
              </w:rPr>
              <w:t>h4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6049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="card-title text-center"&gt;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>@post.Title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604974">
              <w:rPr>
                <w:rFonts w:ascii="Consolas" w:hAnsi="Consolas" w:cs="Cascadia Mono"/>
                <w:color w:val="800000"/>
                <w:lang w:val="bg-BG"/>
              </w:rPr>
              <w:t>h4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083D9BC4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                       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604974">
              <w:rPr>
                <w:rFonts w:ascii="Consolas" w:hAnsi="Consolas" w:cs="Cascadia Mono"/>
                <w:color w:val="800000"/>
                <w:lang w:val="bg-BG"/>
              </w:rPr>
              <w:t>p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6049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="card-text"&gt;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>@post.Content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604974">
              <w:rPr>
                <w:rFonts w:ascii="Consolas" w:hAnsi="Consolas" w:cs="Cascadia Mono"/>
                <w:color w:val="800000"/>
                <w:lang w:val="bg-BG"/>
              </w:rPr>
              <w:t>p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3E8D73BD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                       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604974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6049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="d-grid gap-2"&gt;</w:t>
            </w:r>
          </w:p>
          <w:p w14:paraId="539DE2B7" w14:textId="71D56ED1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                           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6049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6049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controller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="Post"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6049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action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="Edit"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6049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route-id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>@post.Id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6049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="btn btn-warning"&gt;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>Edit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6049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6B0F6423" w14:textId="24092D88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                           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6049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form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6049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="mt-2"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6049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controller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="Post"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6049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action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="Delete"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6049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route-id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>@post.Id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"&gt;</w:t>
            </w:r>
          </w:p>
          <w:p w14:paraId="488194DD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                               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604974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6049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="d-grid gap-2"&gt;</w:t>
            </w:r>
          </w:p>
          <w:p w14:paraId="2E38CFC2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                                   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604974">
              <w:rPr>
                <w:rFonts w:ascii="Consolas" w:hAnsi="Consolas" w:cs="Cascadia Mono"/>
                <w:color w:val="800000"/>
                <w:lang w:val="bg-BG"/>
              </w:rPr>
              <w:t>input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604974">
              <w:rPr>
                <w:rFonts w:ascii="Consolas" w:hAnsi="Consolas" w:cs="Cascadia Mono"/>
                <w:color w:val="FF0000"/>
                <w:lang w:val="bg-BG"/>
              </w:rPr>
              <w:t>type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="submit"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604974">
              <w:rPr>
                <w:rFonts w:ascii="Consolas" w:hAnsi="Consolas" w:cs="Cascadia Mono"/>
                <w:color w:val="FF0000"/>
                <w:lang w:val="bg-BG"/>
              </w:rPr>
              <w:t>value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="Delete"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6049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="btn btn-danger mb-2"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/&gt;</w:t>
            </w:r>
          </w:p>
          <w:p w14:paraId="5487076A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                               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604974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5B34415A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                           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6049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form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7EBBFD59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                       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604974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0CF32F81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                      </w:t>
            </w:r>
          </w:p>
          <w:p w14:paraId="68721831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                   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604974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7C16EFB5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604974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16F6DFC7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604974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17F393DC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767C2C18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604974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14B4985F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  <w:p w14:paraId="6F462D88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FF"/>
                <w:lang w:val="bg-BG"/>
              </w:rPr>
              <w:t>else</w:t>
            </w:r>
          </w:p>
          <w:p w14:paraId="724D9D02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268D576E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604974">
              <w:rPr>
                <w:rFonts w:ascii="Consolas" w:hAnsi="Consolas" w:cs="Cascadia Mono"/>
                <w:color w:val="800000"/>
                <w:lang w:val="bg-BG"/>
              </w:rPr>
              <w:t>p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6049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="text-center"&gt;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>No posts yet!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604974">
              <w:rPr>
                <w:rFonts w:ascii="Consolas" w:hAnsi="Consolas" w:cs="Cascadia Mono"/>
                <w:color w:val="800000"/>
                <w:lang w:val="bg-BG"/>
              </w:rPr>
              <w:t>p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4E85A411" w14:textId="175FDAA0" w:rsidR="00604974" w:rsidRDefault="00604974" w:rsidP="00604974">
            <w:r w:rsidRPr="00604974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3177F36C" w14:textId="2EAE2804" w:rsidR="00373CC3" w:rsidRDefault="00373CC3" w:rsidP="00A32630">
      <w:r>
        <w:t>Don't forget that you have to add the "</w:t>
      </w:r>
      <w:r w:rsidRPr="00373CC3">
        <w:rPr>
          <w:rFonts w:ascii="Consolas" w:hAnsi="Consolas"/>
          <w:b/>
          <w:bCs/>
        </w:rPr>
        <w:t>Views/Post</w:t>
      </w:r>
      <w:r>
        <w:t xml:space="preserve">" folder in the </w:t>
      </w:r>
      <w:r w:rsidRPr="00FA6A38">
        <w:rPr>
          <w:rFonts w:ascii="Consolas" w:hAnsi="Consolas"/>
          <w:b/>
          <w:bCs/>
        </w:rPr>
        <w:t>_ViewImports.cshtml</w:t>
      </w:r>
      <w:r>
        <w:t xml:space="preserve"> file in order for the application to be able to use the models in the "</w:t>
      </w:r>
      <w:r w:rsidRPr="00373CC3">
        <w:rPr>
          <w:rFonts w:ascii="Consolas" w:hAnsi="Consolas"/>
          <w:b/>
          <w:bCs/>
        </w:rPr>
        <w:t>/View/Post</w:t>
      </w:r>
      <w:r>
        <w:t>" folder</w:t>
      </w:r>
      <w:r w:rsidR="006B1B61">
        <w:t>:</w:t>
      </w:r>
    </w:p>
    <w:p w14:paraId="6E5CDF17" w14:textId="251A2AFB" w:rsidR="006B1B61" w:rsidRDefault="006B1B61" w:rsidP="00A32630">
      <w:r>
        <w:rPr>
          <w:noProof/>
        </w:rPr>
        <w:drawing>
          <wp:inline distT="0" distB="0" distL="0" distR="0" wp14:anchorId="77EFAD08" wp14:editId="40CE018B">
            <wp:extent cx="3629025" cy="777646"/>
            <wp:effectExtent l="0" t="0" r="0" b="381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708204" cy="7946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DA72C5" w14:textId="3229A79E" w:rsidR="00782645" w:rsidRDefault="00604974" w:rsidP="00A32630">
      <w:r>
        <w:t xml:space="preserve">Now </w:t>
      </w:r>
      <w:r w:rsidRPr="00604974">
        <w:rPr>
          <w:b/>
          <w:bCs/>
        </w:rPr>
        <w:t>run the app</w:t>
      </w:r>
      <w:r>
        <w:t xml:space="preserve"> in the browser – there should not be </w:t>
      </w:r>
      <w:r w:rsidRPr="00782645">
        <w:rPr>
          <w:b/>
          <w:bCs/>
        </w:rPr>
        <w:t>any errors</w:t>
      </w:r>
      <w:r>
        <w:t xml:space="preserve"> and the </w:t>
      </w:r>
      <w:r w:rsidRPr="00604974">
        <w:rPr>
          <w:b/>
          <w:bCs/>
        </w:rPr>
        <w:t>Home page</w:t>
      </w:r>
      <w:r>
        <w:t xml:space="preserve"> should be displayed</w:t>
      </w:r>
      <w:r w:rsidR="00782645">
        <w:t>:</w:t>
      </w:r>
    </w:p>
    <w:p w14:paraId="4CE3A578" w14:textId="5E91B260" w:rsidR="00782645" w:rsidRDefault="00AE60CC" w:rsidP="00A32630">
      <w:r>
        <w:rPr>
          <w:noProof/>
        </w:rPr>
        <w:lastRenderedPageBreak/>
        <w:drawing>
          <wp:inline distT="0" distB="0" distL="0" distR="0" wp14:anchorId="1674F9C0" wp14:editId="1D4148AE">
            <wp:extent cx="5611008" cy="2981741"/>
            <wp:effectExtent l="0" t="0" r="8890" b="952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611008" cy="2981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DB3538" w14:textId="2D19654B" w:rsidR="00604974" w:rsidRDefault="00604974" w:rsidP="00A32630">
      <w:pPr>
        <w:rPr>
          <w:rStyle w:val="CodeChar"/>
          <w:rFonts w:asciiTheme="minorHAnsi" w:hAnsiTheme="minorHAnsi"/>
          <w:b w:val="0"/>
          <w:bCs/>
        </w:rPr>
      </w:pPr>
      <w:r>
        <w:t xml:space="preserve"> You can access the page that contains </w:t>
      </w:r>
      <w:r w:rsidR="00782645">
        <w:t xml:space="preserve">the collection with the posts on </w:t>
      </w:r>
      <w:r w:rsidR="00782645">
        <w:rPr>
          <w:noProof/>
        </w:rPr>
        <w:t>"</w:t>
      </w:r>
      <w:r w:rsidR="00782645" w:rsidRPr="00CF5A45">
        <w:rPr>
          <w:rStyle w:val="CodeChar"/>
        </w:rPr>
        <w:t>/</w:t>
      </w:r>
      <w:r w:rsidR="00782645">
        <w:rPr>
          <w:rStyle w:val="CodeChar"/>
        </w:rPr>
        <w:t>Posts</w:t>
      </w:r>
      <w:r w:rsidR="00782645" w:rsidRPr="00CF5A45">
        <w:rPr>
          <w:rStyle w:val="CodeChar"/>
        </w:rPr>
        <w:t>/</w:t>
      </w:r>
      <w:r w:rsidR="00782645">
        <w:rPr>
          <w:rStyle w:val="CodeChar"/>
        </w:rPr>
        <w:t>All</w:t>
      </w:r>
      <w:r w:rsidR="00782645" w:rsidRPr="00782645">
        <w:rPr>
          <w:rStyle w:val="CodeChar"/>
          <w:rFonts w:asciiTheme="minorHAnsi" w:hAnsiTheme="minorHAnsi"/>
        </w:rPr>
        <w:t>"</w:t>
      </w:r>
      <w:r w:rsidR="00AD1DE7">
        <w:rPr>
          <w:rStyle w:val="CodeChar"/>
          <w:rFonts w:asciiTheme="minorHAnsi" w:hAnsiTheme="minorHAnsi"/>
        </w:rPr>
        <w:t xml:space="preserve">.  </w:t>
      </w:r>
      <w:r w:rsidR="00AD1DE7" w:rsidRPr="00AD1DE7">
        <w:rPr>
          <w:rStyle w:val="CodeChar"/>
          <w:rFonts w:asciiTheme="minorHAnsi" w:hAnsiTheme="minorHAnsi"/>
          <w:b w:val="0"/>
          <w:bCs/>
        </w:rPr>
        <w:t>For our convenience, we</w:t>
      </w:r>
      <w:r w:rsidR="00AD1DE7">
        <w:rPr>
          <w:rStyle w:val="CodeChar"/>
          <w:rFonts w:asciiTheme="minorHAnsi" w:hAnsiTheme="minorHAnsi"/>
        </w:rPr>
        <w:t xml:space="preserve"> </w:t>
      </w:r>
      <w:r w:rsidR="00AD1DE7" w:rsidRPr="00AD1DE7">
        <w:rPr>
          <w:rStyle w:val="CodeChar"/>
          <w:rFonts w:asciiTheme="minorHAnsi" w:hAnsiTheme="minorHAnsi"/>
          <w:b w:val="0"/>
          <w:bCs/>
        </w:rPr>
        <w:t>will</w:t>
      </w:r>
      <w:r w:rsidR="00AD1DE7">
        <w:rPr>
          <w:rStyle w:val="CodeChar"/>
          <w:rFonts w:asciiTheme="minorHAnsi" w:hAnsiTheme="minorHAnsi"/>
        </w:rPr>
        <w:t xml:space="preserve"> add a link to the navigation pane </w:t>
      </w:r>
      <w:r w:rsidR="00AD1DE7" w:rsidRPr="00AD1DE7">
        <w:rPr>
          <w:rStyle w:val="CodeChar"/>
          <w:rFonts w:asciiTheme="minorHAnsi" w:hAnsiTheme="minorHAnsi"/>
          <w:b w:val="0"/>
          <w:bCs/>
        </w:rPr>
        <w:t xml:space="preserve">to access the </w:t>
      </w:r>
      <w:r w:rsidR="00AD1DE7" w:rsidRPr="007C1470">
        <w:rPr>
          <w:rStyle w:val="CodeChar"/>
          <w:rFonts w:asciiTheme="minorHAnsi" w:hAnsiTheme="minorHAnsi"/>
        </w:rPr>
        <w:t>Posts</w:t>
      </w:r>
      <w:r w:rsidR="00AD1DE7" w:rsidRPr="00AD1DE7">
        <w:rPr>
          <w:rStyle w:val="CodeChar"/>
          <w:rFonts w:asciiTheme="minorHAnsi" w:hAnsiTheme="minorHAnsi"/>
          <w:b w:val="0"/>
          <w:bCs/>
        </w:rPr>
        <w:t xml:space="preserve"> page.</w:t>
      </w:r>
      <w:r w:rsidR="00AD1DE7">
        <w:rPr>
          <w:rStyle w:val="CodeChar"/>
          <w:rFonts w:asciiTheme="minorHAnsi" w:hAnsiTheme="minorHAnsi"/>
        </w:rPr>
        <w:t xml:space="preserve"> </w:t>
      </w:r>
      <w:r w:rsidR="00AD1DE7" w:rsidRPr="00AD1DE7">
        <w:rPr>
          <w:rStyle w:val="CodeChar"/>
          <w:rFonts w:asciiTheme="minorHAnsi" w:hAnsiTheme="minorHAnsi"/>
          <w:b w:val="0"/>
          <w:bCs/>
        </w:rPr>
        <w:t xml:space="preserve">The </w:t>
      </w:r>
      <w:r w:rsidR="00AD1DE7">
        <w:rPr>
          <w:rStyle w:val="CodeChar"/>
          <w:rFonts w:asciiTheme="minorHAnsi" w:hAnsiTheme="minorHAnsi"/>
          <w:b w:val="0"/>
          <w:bCs/>
        </w:rPr>
        <w:t>navigation pane should look like this:</w:t>
      </w:r>
    </w:p>
    <w:p w14:paraId="424FAC36" w14:textId="35909458" w:rsidR="00AD1DE7" w:rsidRDefault="0085204F" w:rsidP="00A32630">
      <w:pPr>
        <w:rPr>
          <w:rStyle w:val="CodeChar"/>
          <w:rFonts w:asciiTheme="minorHAnsi" w:hAnsiTheme="minorHAnsi"/>
        </w:rPr>
      </w:pPr>
      <w:r>
        <w:rPr>
          <w:b/>
          <w:noProof/>
        </w:rPr>
        <w:drawing>
          <wp:inline distT="0" distB="0" distL="0" distR="0" wp14:anchorId="0697D382" wp14:editId="7A58928E">
            <wp:extent cx="5562600" cy="1227738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628606" cy="12423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3416C6" w14:textId="77777777" w:rsidR="00AD1DE7" w:rsidRDefault="00AD1DE7" w:rsidP="00AD1DE7">
      <w:r>
        <w:t xml:space="preserve">To </w:t>
      </w:r>
      <w:r w:rsidRPr="006F2883">
        <w:rPr>
          <w:b/>
          <w:bCs/>
        </w:rPr>
        <w:t>add links</w:t>
      </w:r>
      <w:r>
        <w:t xml:space="preserve">, go the </w:t>
      </w:r>
      <w:r w:rsidRPr="006F2883">
        <w:rPr>
          <w:rStyle w:val="CodeChar"/>
        </w:rPr>
        <w:t>_Layout.cshtml</w:t>
      </w:r>
      <w:r>
        <w:t xml:space="preserve"> </w:t>
      </w:r>
      <w:r w:rsidRPr="006F2883">
        <w:rPr>
          <w:b/>
          <w:bCs/>
        </w:rPr>
        <w:t>partial view</w:t>
      </w:r>
      <w:r>
        <w:t xml:space="preserve"> in the "</w:t>
      </w:r>
      <w:r w:rsidRPr="006F2883">
        <w:rPr>
          <w:rStyle w:val="CodeChar"/>
        </w:rPr>
        <w:t>/Views/Shared</w:t>
      </w:r>
      <w:r>
        <w:t xml:space="preserve">" </w:t>
      </w:r>
      <w:r w:rsidRPr="006F2883">
        <w:rPr>
          <w:b/>
          <w:bCs/>
        </w:rPr>
        <w:t>folder</w:t>
      </w:r>
      <w:r>
        <w:t xml:space="preserve">, as this view is responsible for the </w:t>
      </w:r>
      <w:r w:rsidRPr="006F2883">
        <w:rPr>
          <w:b/>
          <w:bCs/>
        </w:rPr>
        <w:t>common design</w:t>
      </w:r>
      <w:r>
        <w:t xml:space="preserve"> of all pages. Add the following lines:</w:t>
      </w:r>
    </w:p>
    <w:p w14:paraId="75AFD681" w14:textId="18EFC112" w:rsidR="00AD1DE7" w:rsidRDefault="000E68BC" w:rsidP="00A32630">
      <w:pPr>
        <w:rPr>
          <w:rStyle w:val="CodeChar"/>
          <w:rFonts w:asciiTheme="minorHAnsi" w:hAnsiTheme="minorHAnsi"/>
        </w:rPr>
      </w:pPr>
      <w:r>
        <w:rPr>
          <w:b/>
          <w:noProof/>
        </w:rPr>
        <w:drawing>
          <wp:inline distT="0" distB="0" distL="0" distR="0" wp14:anchorId="40CE88B6" wp14:editId="502A063F">
            <wp:extent cx="6609408" cy="3238500"/>
            <wp:effectExtent l="0" t="0" r="127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6618707" cy="3243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99602" w14:textId="3A390AA0" w:rsidR="00653E9A" w:rsidRPr="00653E9A" w:rsidRDefault="00653E9A" w:rsidP="00A32630">
      <w:pPr>
        <w:rPr>
          <w:rStyle w:val="CodeChar"/>
          <w:rFonts w:asciiTheme="minorHAnsi" w:hAnsiTheme="minorHAnsi"/>
          <w:b w:val="0"/>
          <w:bCs/>
        </w:rPr>
      </w:pPr>
      <w:r>
        <w:rPr>
          <w:rStyle w:val="CodeChar"/>
          <w:rFonts w:asciiTheme="minorHAnsi" w:hAnsiTheme="minorHAnsi"/>
          <w:b w:val="0"/>
          <w:bCs/>
        </w:rPr>
        <w:t xml:space="preserve">If we </w:t>
      </w:r>
      <w:r w:rsidRPr="00653E9A">
        <w:rPr>
          <w:rStyle w:val="CodeChar"/>
          <w:rFonts w:asciiTheme="minorHAnsi" w:hAnsiTheme="minorHAnsi"/>
        </w:rPr>
        <w:t>follow</w:t>
      </w:r>
      <w:r>
        <w:rPr>
          <w:rStyle w:val="CodeChar"/>
          <w:rFonts w:asciiTheme="minorHAnsi" w:hAnsiTheme="minorHAnsi"/>
          <w:b w:val="0"/>
          <w:bCs/>
        </w:rPr>
        <w:t xml:space="preserve"> the </w:t>
      </w:r>
      <w:r w:rsidRPr="00653E9A">
        <w:rPr>
          <w:rStyle w:val="CodeChar"/>
          <w:rFonts w:asciiTheme="minorHAnsi" w:hAnsiTheme="minorHAnsi"/>
        </w:rPr>
        <w:t>newly added link</w:t>
      </w:r>
      <w:r>
        <w:rPr>
          <w:rStyle w:val="CodeChar"/>
          <w:rFonts w:asciiTheme="minorHAnsi" w:hAnsiTheme="minorHAnsi"/>
          <w:b w:val="0"/>
          <w:bCs/>
        </w:rPr>
        <w:t xml:space="preserve">, we should be able to see the </w:t>
      </w:r>
      <w:r w:rsidRPr="00653E9A">
        <w:rPr>
          <w:rStyle w:val="CodeChar"/>
          <w:rFonts w:asciiTheme="minorHAnsi" w:hAnsiTheme="minorHAnsi"/>
        </w:rPr>
        <w:t>Posts</w:t>
      </w:r>
      <w:r>
        <w:rPr>
          <w:rStyle w:val="CodeChar"/>
          <w:rFonts w:asciiTheme="minorHAnsi" w:hAnsiTheme="minorHAnsi"/>
          <w:b w:val="0"/>
          <w:bCs/>
        </w:rPr>
        <w:t xml:space="preserve"> page and it should look like this:</w:t>
      </w:r>
    </w:p>
    <w:p w14:paraId="38A8A3E8" w14:textId="2E18B219" w:rsidR="00AD1DE7" w:rsidRDefault="005B61FB" w:rsidP="00A32630">
      <w:r>
        <w:rPr>
          <w:noProof/>
        </w:rPr>
        <w:lastRenderedPageBreak/>
        <w:drawing>
          <wp:inline distT="0" distB="0" distL="0" distR="0" wp14:anchorId="047539C9" wp14:editId="71D2A3A0">
            <wp:extent cx="6614160" cy="7365959"/>
            <wp:effectExtent l="0" t="0" r="0" b="6985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33197" cy="738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F1F3C5" w14:textId="10F50B32" w:rsidR="00AC7B33" w:rsidRDefault="00AC7B33" w:rsidP="00AC7B33">
      <w:pPr>
        <w:pStyle w:val="Heading3"/>
      </w:pPr>
      <w:r>
        <w:t>Creating New Data</w:t>
      </w:r>
    </w:p>
    <w:p w14:paraId="11B03E14" w14:textId="1D1A504E" w:rsidR="00AC7B33" w:rsidRDefault="005D501D" w:rsidP="00A32630">
      <w:r>
        <w:t xml:space="preserve">The next step in creating the </w:t>
      </w:r>
      <w:r w:rsidRPr="005D501D">
        <w:rPr>
          <w:rFonts w:ascii="Consolas" w:hAnsi="Consolas"/>
          <w:b/>
          <w:bCs/>
        </w:rPr>
        <w:t>ForumApp</w:t>
      </w:r>
      <w:r>
        <w:t xml:space="preserve"> is adding the "</w:t>
      </w:r>
      <w:r w:rsidRPr="00100706">
        <w:rPr>
          <w:b/>
          <w:bCs/>
        </w:rPr>
        <w:t>Add Post</w:t>
      </w:r>
      <w:r>
        <w:t xml:space="preserve">" page. It will display a </w:t>
      </w:r>
      <w:r w:rsidRPr="00100706">
        <w:rPr>
          <w:b/>
          <w:bCs/>
        </w:rPr>
        <w:t>form</w:t>
      </w:r>
      <w:r>
        <w:t xml:space="preserve"> for </w:t>
      </w:r>
      <w:r w:rsidRPr="00100706">
        <w:rPr>
          <w:b/>
          <w:bCs/>
        </w:rPr>
        <w:t>adding a post</w:t>
      </w:r>
      <w:r>
        <w:t xml:space="preserve"> and it will look like this:</w:t>
      </w:r>
    </w:p>
    <w:p w14:paraId="158794B5" w14:textId="4970E382" w:rsidR="00F155CF" w:rsidRDefault="00F40111" w:rsidP="00A32630">
      <w:r>
        <w:rPr>
          <w:noProof/>
        </w:rPr>
        <w:lastRenderedPageBreak/>
        <w:drawing>
          <wp:inline distT="0" distB="0" distL="0" distR="0" wp14:anchorId="0AD4C600" wp14:editId="16C8141A">
            <wp:extent cx="6686550" cy="4346683"/>
            <wp:effectExtent l="0" t="0" r="0" b="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 75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6710673" cy="43623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3B37E1" w14:textId="77777777" w:rsidR="00481676" w:rsidRDefault="006F51E2" w:rsidP="009D0FBD">
      <w:r>
        <w:t>First, w</w:t>
      </w:r>
      <w:r w:rsidR="009D0FBD">
        <w:t xml:space="preserve">e need to create the </w:t>
      </w:r>
      <w:r w:rsidR="009D0FBD" w:rsidRPr="00A86769">
        <w:rPr>
          <w:rFonts w:ascii="Consolas" w:hAnsi="Consolas"/>
          <w:b/>
          <w:bCs/>
        </w:rPr>
        <w:t>PostViewModel</w:t>
      </w:r>
      <w:r w:rsidR="009D0FBD" w:rsidRPr="00BC6AC7">
        <w:t xml:space="preserve"> in the </w:t>
      </w:r>
      <w:r w:rsidR="009D0FBD">
        <w:rPr>
          <w:rFonts w:ascii="Consolas" w:hAnsi="Consolas"/>
          <w:b/>
          <w:bCs/>
        </w:rPr>
        <w:t>"Models"</w:t>
      </w:r>
      <w:r w:rsidR="009D0FBD" w:rsidRPr="00BC6AC7">
        <w:t xml:space="preserve"> folder</w:t>
      </w:r>
      <w:r w:rsidR="009D0FBD">
        <w:t>.</w:t>
      </w:r>
    </w:p>
    <w:p w14:paraId="571BE545" w14:textId="54D63018" w:rsidR="00481676" w:rsidRDefault="00481676" w:rsidP="009D0FBD">
      <w:r>
        <w:t xml:space="preserve">Before that, let's go back to the </w:t>
      </w:r>
      <w:r w:rsidRPr="00481676">
        <w:rPr>
          <w:rFonts w:ascii="Consolas" w:hAnsi="Consolas"/>
          <w:b/>
          <w:bCs/>
        </w:rPr>
        <w:t>DataContants</w:t>
      </w:r>
      <w:r>
        <w:t xml:space="preserve"> class in the "</w:t>
      </w:r>
      <w:r w:rsidRPr="00481676">
        <w:rPr>
          <w:rFonts w:ascii="Consolas" w:hAnsi="Consolas"/>
          <w:b/>
          <w:bCs/>
        </w:rPr>
        <w:t>Data</w:t>
      </w:r>
      <w:r>
        <w:t>" folder</w:t>
      </w:r>
      <w:r w:rsidR="009F39A1">
        <w:t xml:space="preserve"> and add the </w:t>
      </w:r>
      <w:r w:rsidR="00D21DCC">
        <w:t xml:space="preserve">values for the </w:t>
      </w:r>
      <w:r w:rsidR="009F39A1">
        <w:t>min length constants</w:t>
      </w:r>
      <w:r w:rsidR="00EF3998">
        <w:t>:</w:t>
      </w:r>
    </w:p>
    <w:p w14:paraId="38189344" w14:textId="38A2EB5F" w:rsidR="00FA57CB" w:rsidRDefault="00664DDC" w:rsidP="009D0FBD">
      <w:r>
        <w:rPr>
          <w:noProof/>
        </w:rPr>
        <w:drawing>
          <wp:inline distT="0" distB="0" distL="0" distR="0" wp14:anchorId="5D2C5EA5" wp14:editId="26B3FE22">
            <wp:extent cx="3646805" cy="1941584"/>
            <wp:effectExtent l="0" t="0" r="0" b="1905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671455" cy="19547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EE3D8E" w14:textId="0BD9FB68" w:rsidR="00EF3998" w:rsidRDefault="00EF3998" w:rsidP="00EF3998">
      <w:r>
        <w:t>We will add validation attributes to the model propert</w:t>
      </w:r>
      <w:r w:rsidR="001328D9">
        <w:t xml:space="preserve">ies of the </w:t>
      </w:r>
      <w:r w:rsidR="001328D9" w:rsidRPr="001328D9">
        <w:rPr>
          <w:rFonts w:ascii="Consolas" w:hAnsi="Consolas"/>
          <w:b/>
          <w:bCs/>
        </w:rPr>
        <w:t>PostViewModel</w:t>
      </w:r>
      <w:r>
        <w:t xml:space="preserve">. The </w:t>
      </w:r>
      <w:r w:rsidRPr="00CD211E">
        <w:rPr>
          <w:rFonts w:ascii="Consolas" w:hAnsi="Consolas"/>
          <w:b/>
          <w:bCs/>
        </w:rPr>
        <w:t>[Required]</w:t>
      </w:r>
      <w:r>
        <w:t xml:space="preserve"> attribute will check if the model property holds any value and the </w:t>
      </w:r>
      <w:r w:rsidRPr="00CD211E">
        <w:rPr>
          <w:rFonts w:ascii="Consolas" w:hAnsi="Consolas"/>
          <w:b/>
          <w:bCs/>
        </w:rPr>
        <w:t>[StringLength]</w:t>
      </w:r>
      <w:r>
        <w:t xml:space="preserve"> will check the length of the string that is held as a value.</w:t>
      </w:r>
    </w:p>
    <w:p w14:paraId="63956F25" w14:textId="05389836" w:rsidR="00A3330E" w:rsidRDefault="00A3330E" w:rsidP="00EF3998">
      <w:r>
        <w:rPr>
          <w:noProof/>
        </w:rPr>
        <w:lastRenderedPageBreak/>
        <w:drawing>
          <wp:inline distT="0" distB="0" distL="0" distR="0" wp14:anchorId="67341513" wp14:editId="6DC6CDD8">
            <wp:extent cx="5410200" cy="1981695"/>
            <wp:effectExtent l="0" t="0" r="0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538229" cy="20285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C07272" w14:textId="0D36540B" w:rsidR="00A3330E" w:rsidRDefault="00A3330E" w:rsidP="00A3330E">
      <w:r>
        <w:t xml:space="preserve">Don't forget to add the needed namespace to use the constant class in the </w:t>
      </w:r>
      <w:r w:rsidRPr="00B74F64">
        <w:rPr>
          <w:rFonts w:ascii="Consolas" w:hAnsi="Consolas"/>
          <w:b/>
          <w:bCs/>
        </w:rPr>
        <w:t>Post</w:t>
      </w:r>
      <w:r w:rsidR="00161DA6">
        <w:rPr>
          <w:rFonts w:ascii="Consolas" w:hAnsi="Consolas"/>
          <w:b/>
          <w:bCs/>
        </w:rPr>
        <w:t>FormModel</w:t>
      </w:r>
      <w:r>
        <w:t xml:space="preserve"> class:</w:t>
      </w:r>
    </w:p>
    <w:p w14:paraId="69B6178D" w14:textId="66A6E97D" w:rsidR="00A3330E" w:rsidRDefault="00A3330E" w:rsidP="00EF3998">
      <w:r>
        <w:rPr>
          <w:noProof/>
        </w:rPr>
        <w:drawing>
          <wp:inline distT="0" distB="0" distL="0" distR="0" wp14:anchorId="2C5850BB" wp14:editId="1E50F31F">
            <wp:extent cx="3498859" cy="180975"/>
            <wp:effectExtent l="0" t="0" r="6350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 66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515591" cy="181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52B46C" w14:textId="250E32BC" w:rsidR="003D3865" w:rsidRDefault="003D3865" w:rsidP="009D0FBD">
      <w:r>
        <w:t xml:space="preserve">After we have created the </w:t>
      </w:r>
      <w:r w:rsidR="0011369D">
        <w:rPr>
          <w:rFonts w:ascii="Consolas" w:hAnsi="Consolas"/>
          <w:b/>
          <w:bCs/>
        </w:rPr>
        <w:t>PostFormModel</w:t>
      </w:r>
      <w:r>
        <w:t xml:space="preserve"> we should go to the </w:t>
      </w:r>
      <w:r w:rsidRPr="003D3865">
        <w:rPr>
          <w:rFonts w:ascii="Consolas" w:hAnsi="Consolas"/>
          <w:b/>
          <w:bCs/>
        </w:rPr>
        <w:t>PostController</w:t>
      </w:r>
      <w:r>
        <w:t xml:space="preserve"> and implement the </w:t>
      </w:r>
      <w:r w:rsidRPr="00D3211B">
        <w:rPr>
          <w:rFonts w:ascii="Consolas" w:hAnsi="Consolas"/>
          <w:b/>
          <w:bCs/>
        </w:rPr>
        <w:t>Add()</w:t>
      </w:r>
      <w:r>
        <w:t xml:space="preserve"> method. This method will create a new </w:t>
      </w:r>
      <w:r w:rsidRPr="003D3865">
        <w:rPr>
          <w:rFonts w:ascii="Consolas" w:hAnsi="Consolas"/>
          <w:b/>
          <w:bCs/>
        </w:rPr>
        <w:t>Post</w:t>
      </w:r>
      <w:r>
        <w:t xml:space="preserve"> object and then add it to the </w:t>
      </w:r>
      <w:r w:rsidRPr="003D3865">
        <w:rPr>
          <w:rFonts w:ascii="Consolas" w:hAnsi="Consolas"/>
          <w:b/>
          <w:bCs/>
        </w:rPr>
        <w:t>DbSe</w:t>
      </w:r>
      <w:r w:rsidR="00DF7897">
        <w:rPr>
          <w:rFonts w:ascii="Consolas" w:hAnsi="Consolas"/>
          <w:b/>
          <w:bCs/>
        </w:rPr>
        <w:t>t</w:t>
      </w:r>
      <w:r w:rsidR="00DF7897" w:rsidRPr="00DF7897">
        <w:t>.</w:t>
      </w:r>
    </w:p>
    <w:p w14:paraId="4D64550F" w14:textId="1B22F725" w:rsidR="00EA61A9" w:rsidRDefault="00F437FF" w:rsidP="009D0FBD">
      <w:r>
        <w:rPr>
          <w:noProof/>
        </w:rPr>
        <w:drawing>
          <wp:inline distT="0" distB="0" distL="0" distR="0" wp14:anchorId="277000D0" wp14:editId="67D34518">
            <wp:extent cx="4343400" cy="2806627"/>
            <wp:effectExtent l="0" t="0" r="0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 69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4379981" cy="2830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FE433E" w14:textId="21861151" w:rsidR="006F51E2" w:rsidRDefault="006F51E2" w:rsidP="009D0FBD">
      <w:r>
        <w:t xml:space="preserve">Finally, </w:t>
      </w:r>
      <w:r w:rsidR="00F7473C">
        <w:t xml:space="preserve">we have to add a new </w:t>
      </w:r>
      <w:r w:rsidR="007331ED">
        <w:t>"</w:t>
      </w:r>
      <w:r w:rsidR="00220E63" w:rsidRPr="00D44316">
        <w:rPr>
          <w:rFonts w:ascii="Consolas" w:hAnsi="Consolas"/>
          <w:b/>
          <w:bCs/>
        </w:rPr>
        <w:t>Add</w:t>
      </w:r>
      <w:r w:rsidR="00F7473C" w:rsidRPr="00F7473C">
        <w:rPr>
          <w:rFonts w:ascii="Consolas" w:hAnsi="Consolas"/>
          <w:b/>
          <w:bCs/>
        </w:rPr>
        <w:t>.cshtml</w:t>
      </w:r>
      <w:r w:rsidR="007331ED">
        <w:rPr>
          <w:rFonts w:ascii="Consolas" w:hAnsi="Consolas"/>
          <w:b/>
          <w:bCs/>
        </w:rPr>
        <w:t>"</w:t>
      </w:r>
      <w:r w:rsidR="007331ED" w:rsidRPr="007331ED">
        <w:rPr>
          <w:b/>
          <w:bCs/>
        </w:rPr>
        <w:t xml:space="preserve"> </w:t>
      </w:r>
      <w:r w:rsidR="007331ED" w:rsidRPr="007331ED">
        <w:t>in the</w:t>
      </w:r>
      <w:r w:rsidR="007331ED" w:rsidRPr="007331ED">
        <w:rPr>
          <w:b/>
          <w:bCs/>
        </w:rPr>
        <w:t xml:space="preserve"> </w:t>
      </w:r>
      <w:r w:rsidR="007331ED">
        <w:rPr>
          <w:rFonts w:ascii="Consolas" w:hAnsi="Consolas"/>
          <w:b/>
          <w:bCs/>
        </w:rPr>
        <w:t>"/Views/Posts"</w:t>
      </w:r>
      <w:r w:rsidR="00F7473C">
        <w:t xml:space="preserve"> </w:t>
      </w:r>
      <w:r w:rsidR="007331ED">
        <w:t>folder</w:t>
      </w:r>
      <w:r w:rsidR="00F7473C">
        <w:t xml:space="preserve"> for the </w:t>
      </w:r>
      <w:r w:rsidR="00F7473C" w:rsidRPr="00F7473C">
        <w:rPr>
          <w:b/>
          <w:bCs/>
        </w:rPr>
        <w:t>"Add Product</w:t>
      </w:r>
      <w:r w:rsidR="00F7473C">
        <w:rPr>
          <w:b/>
          <w:bCs/>
        </w:rPr>
        <w:t>"</w:t>
      </w:r>
      <w:r w:rsidR="00F7473C">
        <w:t xml:space="preserve"> Page view</w:t>
      </w:r>
      <w:r w:rsidR="00220E63">
        <w:t>:</w:t>
      </w:r>
    </w:p>
    <w:p w14:paraId="2F530FE4" w14:textId="1A9EEB81" w:rsidR="00167FFB" w:rsidRDefault="00167FFB" w:rsidP="009D0FBD">
      <w:r w:rsidRPr="00167FFB">
        <w:rPr>
          <w:noProof/>
        </w:rPr>
        <w:drawing>
          <wp:inline distT="0" distB="0" distL="0" distR="0" wp14:anchorId="0485308A" wp14:editId="04A3CA92">
            <wp:extent cx="1686160" cy="1448002"/>
            <wp:effectExtent l="0" t="0" r="9525" b="0"/>
            <wp:docPr id="161" name="Picture 1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1686160" cy="1448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BD6AA2" w14:textId="72085C6F" w:rsidR="00167FFB" w:rsidRDefault="00167FFB" w:rsidP="009D0FBD">
      <w:r>
        <w:t>The file should look like this:</w:t>
      </w:r>
    </w:p>
    <w:p w14:paraId="45CF15B8" w14:textId="6642CF8B" w:rsidR="00167FFB" w:rsidRDefault="009070AA" w:rsidP="009D0FBD">
      <w:r>
        <w:rPr>
          <w:noProof/>
        </w:rPr>
        <w:lastRenderedPageBreak/>
        <w:drawing>
          <wp:inline distT="0" distB="0" distL="0" distR="0" wp14:anchorId="2C20F3C5" wp14:editId="14912AE7">
            <wp:extent cx="6605905" cy="3957558"/>
            <wp:effectExtent l="0" t="0" r="4445" b="508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 72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6640725" cy="3978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0ECB0A" w14:textId="07039596" w:rsidR="00390CE0" w:rsidRDefault="00390CE0" w:rsidP="009D0FBD">
      <w:r>
        <w:t>You can copy the code from her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390CE0" w14:paraId="2603DC70" w14:textId="77777777" w:rsidTr="00390CE0">
        <w:tc>
          <w:tcPr>
            <w:tcW w:w="10425" w:type="dxa"/>
          </w:tcPr>
          <w:p w14:paraId="3B83B5B8" w14:textId="77777777" w:rsidR="00FE7BB7" w:rsidRPr="00A1744E" w:rsidRDefault="00FE7BB7" w:rsidP="00FE7BB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@model </w:t>
            </w:r>
            <w:r w:rsidRPr="00A1744E">
              <w:rPr>
                <w:rFonts w:ascii="Consolas" w:hAnsi="Consolas" w:cs="Cascadia Mono"/>
                <w:color w:val="2B91AF"/>
                <w:lang w:val="bg-BG"/>
              </w:rPr>
              <w:t>PostFormModel</w:t>
            </w:r>
          </w:p>
          <w:p w14:paraId="46DF1B07" w14:textId="77777777" w:rsidR="00FE7BB7" w:rsidRPr="00A1744E" w:rsidRDefault="00FE7BB7" w:rsidP="00FE7BB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781CA472" w14:textId="77777777" w:rsidR="00FE7BB7" w:rsidRPr="00A1744E" w:rsidRDefault="00FE7BB7" w:rsidP="00FE7BB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A1744E">
              <w:rPr>
                <w:rFonts w:ascii="Consolas" w:hAnsi="Consolas" w:cs="Cascadia Mono"/>
                <w:color w:val="000000"/>
                <w:lang w:val="bg-BG"/>
              </w:rPr>
              <w:t>@{</w:t>
            </w:r>
          </w:p>
          <w:p w14:paraId="7DDD9F7F" w14:textId="77777777" w:rsidR="00FE7BB7" w:rsidRPr="00A1744E" w:rsidRDefault="00FE7BB7" w:rsidP="00FE7BB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   ViewBag.Title = </w:t>
            </w:r>
            <w:r w:rsidRPr="00A1744E">
              <w:rPr>
                <w:rFonts w:ascii="Consolas" w:hAnsi="Consolas" w:cs="Cascadia Mono"/>
                <w:color w:val="A31515"/>
                <w:lang w:val="bg-BG"/>
              </w:rPr>
              <w:t>"Add Post"</w:t>
            </w:r>
            <w:r w:rsidRPr="00A1744E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3A3CD588" w14:textId="77777777" w:rsidR="00FE7BB7" w:rsidRPr="00A1744E" w:rsidRDefault="00FE7BB7" w:rsidP="00FE7BB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A1744E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  <w:p w14:paraId="4AD888C3" w14:textId="77777777" w:rsidR="00FE7BB7" w:rsidRPr="00A1744E" w:rsidRDefault="00FE7BB7" w:rsidP="00FE7BB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7003902E" w14:textId="77777777" w:rsidR="00FE7BB7" w:rsidRPr="00A1744E" w:rsidRDefault="00FE7BB7" w:rsidP="00FE7BB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A1744E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A1744E">
              <w:rPr>
                <w:rFonts w:ascii="Consolas" w:hAnsi="Consolas" w:cs="Cascadia Mono"/>
                <w:color w:val="800000"/>
                <w:lang w:val="bg-BG"/>
              </w:rPr>
              <w:t>h2</w:t>
            </w: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A1744E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="text-center"&gt;</w:t>
            </w:r>
            <w:r w:rsidRPr="00A1744E">
              <w:rPr>
                <w:rFonts w:ascii="Consolas" w:hAnsi="Consolas" w:cs="Cascadia Mono"/>
                <w:color w:val="000000"/>
                <w:lang w:val="bg-BG"/>
              </w:rPr>
              <w:t>@ViewBag.Title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A1744E">
              <w:rPr>
                <w:rFonts w:ascii="Consolas" w:hAnsi="Consolas" w:cs="Cascadia Mono"/>
                <w:color w:val="800000"/>
                <w:lang w:val="bg-BG"/>
              </w:rPr>
              <w:t>h2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53BF31C4" w14:textId="77777777" w:rsidR="00FE7BB7" w:rsidRPr="00A1744E" w:rsidRDefault="00FE7BB7" w:rsidP="00FE7BB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A1744E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A1744E">
              <w:rPr>
                <w:rFonts w:ascii="Consolas" w:hAnsi="Consolas" w:cs="Cascadia Mono"/>
                <w:color w:val="800000"/>
                <w:lang w:val="bg-BG"/>
              </w:rPr>
              <w:t>hr</w:t>
            </w: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/&gt;</w:t>
            </w:r>
          </w:p>
          <w:p w14:paraId="68E50C2F" w14:textId="77777777" w:rsidR="00FE7BB7" w:rsidRPr="00A1744E" w:rsidRDefault="00FE7BB7" w:rsidP="00FE7BB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36115B10" w14:textId="77777777" w:rsidR="00FE7BB7" w:rsidRPr="00A1744E" w:rsidRDefault="00FE7BB7" w:rsidP="00FE7BB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A1744E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A1744E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A1744E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="row"&gt;</w:t>
            </w:r>
          </w:p>
          <w:p w14:paraId="52DF558B" w14:textId="77777777" w:rsidR="00FE7BB7" w:rsidRPr="00A1744E" w:rsidRDefault="00FE7BB7" w:rsidP="00FE7BB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A1744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form</w:t>
            </w: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A1744E">
              <w:rPr>
                <w:rFonts w:ascii="Consolas" w:hAnsi="Consolas" w:cs="Cascadia Mono"/>
                <w:color w:val="FF0000"/>
                <w:lang w:val="bg-BG"/>
              </w:rPr>
              <w:t>method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="post"&gt;</w:t>
            </w:r>
          </w:p>
          <w:p w14:paraId="5CE1A271" w14:textId="77777777" w:rsidR="00FE7BB7" w:rsidRPr="00A1744E" w:rsidRDefault="00FE7BB7" w:rsidP="00FE7BB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A1744E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A1744E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="form-group"&gt;</w:t>
            </w:r>
          </w:p>
          <w:p w14:paraId="5721A6EF" w14:textId="77777777" w:rsidR="00FE7BB7" w:rsidRPr="00A1744E" w:rsidRDefault="00FE7BB7" w:rsidP="00FE7BB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A1744E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A1744E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="mb-3"&gt;</w:t>
            </w:r>
          </w:p>
          <w:p w14:paraId="410E0F84" w14:textId="77777777" w:rsidR="00FE7BB7" w:rsidRPr="00A1744E" w:rsidRDefault="00FE7BB7" w:rsidP="00FE7BB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A1744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label</w:t>
            </w: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A1744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for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A1744E">
              <w:rPr>
                <w:rFonts w:ascii="Consolas" w:hAnsi="Consolas" w:cs="Cascadia Mono"/>
                <w:color w:val="000000"/>
                <w:lang w:val="bg-BG"/>
              </w:rPr>
              <w:t>Title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"&gt;&lt;/</w:t>
            </w:r>
            <w:r w:rsidRPr="00A1744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label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53761BFC" w14:textId="77777777" w:rsidR="00FE7BB7" w:rsidRPr="00A1744E" w:rsidRDefault="00FE7BB7" w:rsidP="00FE7BB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A1744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input</w:t>
            </w: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A1744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for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A1744E">
              <w:rPr>
                <w:rFonts w:ascii="Consolas" w:hAnsi="Consolas" w:cs="Cascadia Mono"/>
                <w:color w:val="000000"/>
                <w:lang w:val="bg-BG"/>
              </w:rPr>
              <w:t>Title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A1744E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="form-control"</w:t>
            </w: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A1744E">
              <w:rPr>
                <w:rFonts w:ascii="Consolas" w:hAnsi="Consolas" w:cs="Cascadia Mono"/>
                <w:color w:val="FF0000"/>
                <w:lang w:val="bg-BG"/>
              </w:rPr>
              <w:t>placeholder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="Write your title here..."&gt;</w:t>
            </w:r>
          </w:p>
          <w:p w14:paraId="751C7500" w14:textId="77777777" w:rsidR="00FE7BB7" w:rsidRPr="00A1744E" w:rsidRDefault="00FE7BB7" w:rsidP="00FE7BB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A1744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pan</w:t>
            </w: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A1744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validation-for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A1744E">
              <w:rPr>
                <w:rFonts w:ascii="Consolas" w:hAnsi="Consolas" w:cs="Cascadia Mono"/>
                <w:color w:val="000000"/>
                <w:lang w:val="bg-BG"/>
              </w:rPr>
              <w:t>@Model.Title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A1744E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="small text-danger"&gt;&lt;/</w:t>
            </w:r>
            <w:r w:rsidRPr="00A1744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pan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5FC174C3" w14:textId="77777777" w:rsidR="00FE7BB7" w:rsidRPr="00A1744E" w:rsidRDefault="00FE7BB7" w:rsidP="00FE7BB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A1744E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1BA94F1C" w14:textId="77777777" w:rsidR="00FE7BB7" w:rsidRPr="00A1744E" w:rsidRDefault="00FE7BB7" w:rsidP="00FE7BB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A1744E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A1744E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="mb-3"&gt;</w:t>
            </w:r>
          </w:p>
          <w:p w14:paraId="494C98B9" w14:textId="77777777" w:rsidR="00FE7BB7" w:rsidRPr="00A1744E" w:rsidRDefault="00FE7BB7" w:rsidP="00FE7BB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A1744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label</w:t>
            </w: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A1744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for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A1744E">
              <w:rPr>
                <w:rFonts w:ascii="Consolas" w:hAnsi="Consolas" w:cs="Cascadia Mono"/>
                <w:color w:val="000000"/>
                <w:lang w:val="bg-BG"/>
              </w:rPr>
              <w:t>Content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"&gt;&lt;/</w:t>
            </w:r>
            <w:r w:rsidRPr="00A1744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label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1A8BC9DA" w14:textId="77777777" w:rsidR="00FE7BB7" w:rsidRPr="00A1744E" w:rsidRDefault="00FE7BB7" w:rsidP="00FE7BB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A1744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input</w:t>
            </w: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A1744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for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A1744E">
              <w:rPr>
                <w:rFonts w:ascii="Consolas" w:hAnsi="Consolas" w:cs="Cascadia Mono"/>
                <w:color w:val="000000"/>
                <w:lang w:val="bg-BG"/>
              </w:rPr>
              <w:t>Content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A1744E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="form-control"</w:t>
            </w: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A1744E">
              <w:rPr>
                <w:rFonts w:ascii="Consolas" w:hAnsi="Consolas" w:cs="Cascadia Mono"/>
                <w:color w:val="FF0000"/>
                <w:lang w:val="bg-BG"/>
              </w:rPr>
              <w:t>placeholder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="Write your post here..."&gt;</w:t>
            </w:r>
          </w:p>
          <w:p w14:paraId="7FCB5F19" w14:textId="77777777" w:rsidR="00FE7BB7" w:rsidRPr="00A1744E" w:rsidRDefault="00FE7BB7" w:rsidP="00FE7BB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A1744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pan</w:t>
            </w: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A1744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validation-for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A1744E">
              <w:rPr>
                <w:rFonts w:ascii="Consolas" w:hAnsi="Consolas" w:cs="Cascadia Mono"/>
                <w:color w:val="000000"/>
                <w:lang w:val="bg-BG"/>
              </w:rPr>
              <w:t>@Model.Content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A1744E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="small text-danger"&gt;&lt;/</w:t>
            </w:r>
            <w:r w:rsidRPr="00A1744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pan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380C370C" w14:textId="77777777" w:rsidR="00FE7BB7" w:rsidRPr="00A1744E" w:rsidRDefault="00FE7BB7" w:rsidP="00FE7BB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A1744E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47A88FAA" w14:textId="77777777" w:rsidR="00FE7BB7" w:rsidRPr="00A1744E" w:rsidRDefault="00FE7BB7" w:rsidP="00FE7BB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A1744E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289C5177" w14:textId="77777777" w:rsidR="00FE7BB7" w:rsidRPr="00A1744E" w:rsidRDefault="00FE7BB7" w:rsidP="00FE7BB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A1744E">
              <w:rPr>
                <w:rFonts w:ascii="Consolas" w:hAnsi="Consolas" w:cs="Cascadia Mono"/>
                <w:color w:val="800000"/>
                <w:lang w:val="bg-BG"/>
              </w:rPr>
              <w:t>input</w:t>
            </w: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A1744E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="btn btn-primary mt-3"</w:t>
            </w: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A1744E">
              <w:rPr>
                <w:rFonts w:ascii="Consolas" w:hAnsi="Consolas" w:cs="Cascadia Mono"/>
                <w:color w:val="FF0000"/>
                <w:lang w:val="bg-BG"/>
              </w:rPr>
              <w:t>type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="submit"</w:t>
            </w: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A1744E">
              <w:rPr>
                <w:rFonts w:ascii="Consolas" w:hAnsi="Consolas" w:cs="Cascadia Mono"/>
                <w:color w:val="FF0000"/>
                <w:lang w:val="bg-BG"/>
              </w:rPr>
              <w:t>value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="Create"</w:t>
            </w: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/&gt;</w:t>
            </w:r>
          </w:p>
          <w:p w14:paraId="0FEDFA81" w14:textId="77777777" w:rsidR="00FE7BB7" w:rsidRPr="00A1744E" w:rsidRDefault="00FE7BB7" w:rsidP="00FE7BB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A1744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form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3CABCDD3" w14:textId="37AFEA26" w:rsidR="00390CE0" w:rsidRPr="00FE7BB7" w:rsidRDefault="00FE7BB7" w:rsidP="00FE7BB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A1744E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A1744E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</w:tc>
      </w:tr>
    </w:tbl>
    <w:p w14:paraId="49DFBC7B" w14:textId="25CA4E70" w:rsidR="001E6684" w:rsidRDefault="001E6684" w:rsidP="009D0FBD">
      <w:r>
        <w:lastRenderedPageBreak/>
        <w:t xml:space="preserve">Let's not forget to add the following code in the </w:t>
      </w:r>
      <w:r w:rsidRPr="008D010B">
        <w:rPr>
          <w:rFonts w:ascii="Consolas" w:hAnsi="Consolas"/>
          <w:b/>
          <w:bCs/>
        </w:rPr>
        <w:t>Add.cshtml</w:t>
      </w:r>
      <w:r>
        <w:t xml:space="preserve"> file in order for the app to be able to validate the input data.</w:t>
      </w:r>
    </w:p>
    <w:p w14:paraId="5D2FE951" w14:textId="3EA66FC8" w:rsidR="008D010B" w:rsidRDefault="009070AA" w:rsidP="009D0FBD">
      <w:r>
        <w:rPr>
          <w:noProof/>
        </w:rPr>
        <w:drawing>
          <wp:inline distT="0" distB="0" distL="0" distR="0" wp14:anchorId="121B1A7C" wp14:editId="69A5544B">
            <wp:extent cx="3581400" cy="528402"/>
            <wp:effectExtent l="0" t="0" r="0" b="5080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 73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3669003" cy="5413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8E41B5" w14:textId="32D8FFF2" w:rsidR="00390CE0" w:rsidRDefault="00F155CF" w:rsidP="009D0FBD">
      <w:r>
        <w:t xml:space="preserve">Now we can run the app in the browser and add a new post. After adding the new post, the </w:t>
      </w:r>
      <w:r w:rsidRPr="00385238">
        <w:rPr>
          <w:b/>
          <w:bCs/>
        </w:rPr>
        <w:t>All Posts</w:t>
      </w:r>
      <w:r>
        <w:t xml:space="preserve"> page should look like this:</w:t>
      </w:r>
    </w:p>
    <w:p w14:paraId="36EB82D3" w14:textId="278C276B" w:rsidR="00F155CF" w:rsidRDefault="00857178" w:rsidP="009D0FBD">
      <w:r>
        <w:rPr>
          <w:noProof/>
        </w:rPr>
        <w:drawing>
          <wp:inline distT="0" distB="0" distL="0" distR="0" wp14:anchorId="46D10E76" wp14:editId="24852A71">
            <wp:extent cx="6605905" cy="7690849"/>
            <wp:effectExtent l="0" t="0" r="4445" b="5715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 79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6619539" cy="77067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34610D" w14:textId="588739B0" w:rsidR="00F155CF" w:rsidRDefault="00F155CF" w:rsidP="00F155CF">
      <w:pPr>
        <w:rPr>
          <w:b/>
          <w:bCs/>
        </w:rPr>
      </w:pPr>
      <w:r>
        <w:lastRenderedPageBreak/>
        <w:t xml:space="preserve">Now let's check the database in SQL Server Management Studio and </w:t>
      </w:r>
      <w:r w:rsidRPr="00EE62C5">
        <w:rPr>
          <w:b/>
          <w:bCs/>
        </w:rPr>
        <w:t xml:space="preserve">examine </w:t>
      </w:r>
      <w:r>
        <w:rPr>
          <w:b/>
          <w:bCs/>
        </w:rPr>
        <w:t>the</w:t>
      </w:r>
      <w:r w:rsidRPr="00EE62C5">
        <w:rPr>
          <w:b/>
          <w:bCs/>
        </w:rPr>
        <w:t xml:space="preserve"> </w:t>
      </w:r>
      <w:r w:rsidR="002A30DB">
        <w:rPr>
          <w:b/>
          <w:bCs/>
        </w:rPr>
        <w:t>"</w:t>
      </w:r>
      <w:r w:rsidRPr="00F155CF">
        <w:rPr>
          <w:rFonts w:ascii="Consolas" w:hAnsi="Consolas"/>
          <w:b/>
          <w:bCs/>
        </w:rPr>
        <w:t>Posts</w:t>
      </w:r>
      <w:r w:rsidR="002A30DB">
        <w:rPr>
          <w:rFonts w:ascii="Consolas" w:hAnsi="Consolas"/>
          <w:b/>
          <w:bCs/>
        </w:rPr>
        <w:t>"</w:t>
      </w:r>
      <w:r>
        <w:rPr>
          <w:b/>
          <w:bCs/>
        </w:rPr>
        <w:t xml:space="preserve"> </w:t>
      </w:r>
      <w:r w:rsidRPr="00EE62C5">
        <w:rPr>
          <w:b/>
          <w:bCs/>
        </w:rPr>
        <w:t>table</w:t>
      </w:r>
      <w:r>
        <w:rPr>
          <w:b/>
          <w:bCs/>
        </w:rPr>
        <w:t xml:space="preserve"> </w:t>
      </w:r>
      <w:r>
        <w:t xml:space="preserve">– it should </w:t>
      </w:r>
      <w:r>
        <w:rPr>
          <w:b/>
          <w:bCs/>
        </w:rPr>
        <w:t>contain the new post that we just created:</w:t>
      </w:r>
    </w:p>
    <w:p w14:paraId="657BF5A1" w14:textId="59448FAE" w:rsidR="00F155CF" w:rsidRDefault="00857178" w:rsidP="00F155CF">
      <w:r>
        <w:rPr>
          <w:noProof/>
        </w:rPr>
        <w:drawing>
          <wp:inline distT="0" distB="0" distL="0" distR="0" wp14:anchorId="3648DD5A" wp14:editId="410D2436">
            <wp:extent cx="3981450" cy="916591"/>
            <wp:effectExtent l="0" t="0" r="0" b="0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 80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101084" cy="9441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458787" w14:textId="77777777" w:rsidR="00D3192D" w:rsidRDefault="00A87A5E" w:rsidP="00F155CF">
      <w:r>
        <w:t>We can ch</w:t>
      </w:r>
      <w:r w:rsidR="005873EE">
        <w:t>e</w:t>
      </w:r>
      <w:r>
        <w:t>ck if the app validates the title and content</w:t>
      </w:r>
      <w:r w:rsidR="00AC3B60">
        <w:t>, which</w:t>
      </w:r>
      <w:r>
        <w:t xml:space="preserve"> we want to add for our post. If their length doesn't meet the requirements, the app should look like this:</w:t>
      </w:r>
    </w:p>
    <w:p w14:paraId="4B80D335" w14:textId="31BFEF21" w:rsidR="00A87A5E" w:rsidRDefault="00D3192D" w:rsidP="00F155CF">
      <w:r>
        <w:rPr>
          <w:noProof/>
        </w:rPr>
        <w:drawing>
          <wp:inline distT="0" distB="0" distL="0" distR="0" wp14:anchorId="4B66B213" wp14:editId="538C1531">
            <wp:extent cx="6548755" cy="4742202"/>
            <wp:effectExtent l="0" t="0" r="4445" b="127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 77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6562628" cy="47522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A83814" w14:textId="4C00B59F" w:rsidR="002A30DB" w:rsidRDefault="002A30DB" w:rsidP="002A30DB">
      <w:pPr>
        <w:pStyle w:val="Heading3"/>
      </w:pPr>
      <w:r>
        <w:t>Updating Existing Data</w:t>
      </w:r>
    </w:p>
    <w:p w14:paraId="26AFD77B" w14:textId="36E667EC" w:rsidR="00D04CC5" w:rsidRDefault="00D04CC5" w:rsidP="00D04CC5">
      <w:r>
        <w:t xml:space="preserve">The next step in creating the </w:t>
      </w:r>
      <w:r w:rsidRPr="005D501D">
        <w:rPr>
          <w:rFonts w:ascii="Consolas" w:hAnsi="Consolas"/>
          <w:b/>
          <w:bCs/>
        </w:rPr>
        <w:t>ForumApp</w:t>
      </w:r>
      <w:r>
        <w:t xml:space="preserve"> is adding the "</w:t>
      </w:r>
      <w:r>
        <w:rPr>
          <w:b/>
          <w:bCs/>
        </w:rPr>
        <w:t>Edit</w:t>
      </w:r>
      <w:r w:rsidRPr="00100706">
        <w:rPr>
          <w:b/>
          <w:bCs/>
        </w:rPr>
        <w:t xml:space="preserve"> Post</w:t>
      </w:r>
      <w:r>
        <w:t xml:space="preserve">" page. It will display a </w:t>
      </w:r>
      <w:r w:rsidRPr="00100706">
        <w:rPr>
          <w:b/>
          <w:bCs/>
        </w:rPr>
        <w:t>form</w:t>
      </w:r>
      <w:r>
        <w:t xml:space="preserve"> for </w:t>
      </w:r>
      <w:r>
        <w:rPr>
          <w:b/>
          <w:bCs/>
        </w:rPr>
        <w:t>editing</w:t>
      </w:r>
      <w:r w:rsidRPr="00100706">
        <w:rPr>
          <w:b/>
          <w:bCs/>
        </w:rPr>
        <w:t xml:space="preserve"> a post</w:t>
      </w:r>
      <w:r>
        <w:t xml:space="preserve"> and it will look like this:</w:t>
      </w:r>
    </w:p>
    <w:p w14:paraId="402DA798" w14:textId="773316CC" w:rsidR="0086790C" w:rsidRDefault="007A0914" w:rsidP="00D04CC5">
      <w:r>
        <w:rPr>
          <w:noProof/>
        </w:rPr>
        <w:lastRenderedPageBreak/>
        <w:drawing>
          <wp:inline distT="0" distB="0" distL="0" distR="0" wp14:anchorId="7DFE9614" wp14:editId="753FDA87">
            <wp:extent cx="6715125" cy="4233643"/>
            <wp:effectExtent l="0" t="0" r="0" b="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 82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6737060" cy="4247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85CD5C" w14:textId="3404FCAA" w:rsidR="00167350" w:rsidRDefault="00167350" w:rsidP="00167350">
      <w:r>
        <w:t xml:space="preserve">Now let's edit one of the posts that we already have in the collection. First, we need to modify the </w:t>
      </w:r>
      <w:r w:rsidRPr="00D04CC5">
        <w:rPr>
          <w:rFonts w:ascii="Consolas" w:hAnsi="Consolas"/>
          <w:b/>
          <w:bCs/>
        </w:rPr>
        <w:t>ProductsController</w:t>
      </w:r>
      <w:r>
        <w:t xml:space="preserve"> and add an </w:t>
      </w:r>
      <w:r w:rsidRPr="00D04CC5">
        <w:rPr>
          <w:rFonts w:ascii="Consolas" w:hAnsi="Consolas"/>
          <w:b/>
          <w:bCs/>
        </w:rPr>
        <w:t>Edit</w:t>
      </w:r>
      <w:r w:rsidR="00D04CC5">
        <w:rPr>
          <w:rFonts w:ascii="Consolas" w:hAnsi="Consolas"/>
          <w:b/>
          <w:bCs/>
        </w:rPr>
        <w:t>()</w:t>
      </w:r>
      <w:r>
        <w:t xml:space="preserve"> method</w:t>
      </w:r>
      <w:r w:rsidR="00D04CC5">
        <w:t xml:space="preserve">, which will pass a </w:t>
      </w:r>
      <w:r w:rsidR="00D04CC5" w:rsidRPr="00D04CC5">
        <w:rPr>
          <w:rFonts w:ascii="Consolas" w:hAnsi="Consolas"/>
          <w:b/>
          <w:bCs/>
        </w:rPr>
        <w:t>Post</w:t>
      </w:r>
      <w:r w:rsidR="00D04CC5">
        <w:t xml:space="preserve"> model to </w:t>
      </w:r>
      <w:r w:rsidR="00880E0B">
        <w:t>the</w:t>
      </w:r>
      <w:r w:rsidR="00D04CC5">
        <w:t xml:space="preserve"> view and find and update the </w:t>
      </w:r>
      <w:r w:rsidR="009871E9">
        <w:t>post</w:t>
      </w:r>
      <w:r w:rsidR="00D04CC5">
        <w:t xml:space="preserve"> in the database.</w:t>
      </w:r>
    </w:p>
    <w:p w14:paraId="59AA2B9C" w14:textId="491DEC83" w:rsidR="00B4661C" w:rsidRDefault="007A0914" w:rsidP="00167350">
      <w:r>
        <w:rPr>
          <w:noProof/>
        </w:rPr>
        <w:drawing>
          <wp:inline distT="0" distB="0" distL="0" distR="0" wp14:anchorId="1C07284C" wp14:editId="44F69E33">
            <wp:extent cx="3646805" cy="3939853"/>
            <wp:effectExtent l="0" t="0" r="0" b="3810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 81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3660374" cy="39545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5BC372" w14:textId="73DFC8C4" w:rsidR="00B4661C" w:rsidRDefault="00B4661C" w:rsidP="00167350">
      <w:r>
        <w:t>Our next step is to add a new "</w:t>
      </w:r>
      <w:r w:rsidRPr="00B4661C">
        <w:rPr>
          <w:rFonts w:ascii="Consolas" w:hAnsi="Consolas"/>
          <w:b/>
          <w:bCs/>
        </w:rPr>
        <w:t>Edit.cshtml</w:t>
      </w:r>
      <w:r w:rsidRPr="00B4661C">
        <w:rPr>
          <w:b/>
          <w:bCs/>
        </w:rPr>
        <w:t>"</w:t>
      </w:r>
      <w:r>
        <w:t xml:space="preserve"> file </w:t>
      </w:r>
      <w:r w:rsidR="00B40848">
        <w:t>to display the form for editing</w:t>
      </w:r>
      <w:r w:rsidR="00425089">
        <w:t xml:space="preserve"> posts.</w:t>
      </w:r>
    </w:p>
    <w:p w14:paraId="6B260348" w14:textId="57CCBCA1" w:rsidR="00425089" w:rsidRDefault="00425089" w:rsidP="00167350">
      <w:r>
        <w:rPr>
          <w:noProof/>
        </w:rPr>
        <w:lastRenderedPageBreak/>
        <w:drawing>
          <wp:inline distT="0" distB="0" distL="0" distR="0" wp14:anchorId="690A4559" wp14:editId="56C1D046">
            <wp:extent cx="1686160" cy="1629002"/>
            <wp:effectExtent l="0" t="0" r="9525" b="9525"/>
            <wp:docPr id="168" name="Picture 1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" name="Picture 168"/>
                    <pic:cNvPicPr/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6160" cy="1629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6D639F" w14:textId="21180B45" w:rsidR="004149E0" w:rsidRDefault="004149E0" w:rsidP="00167350">
      <w:r>
        <w:t>Let's not forget that we have to add validation for the length of the post's title and content</w:t>
      </w:r>
      <w:r w:rsidR="0084020E">
        <w:t>.</w:t>
      </w:r>
    </w:p>
    <w:p w14:paraId="0BB4CF33" w14:textId="0F285039" w:rsidR="0086790C" w:rsidRDefault="00F65A26" w:rsidP="00167350">
      <w:r w:rsidRPr="00F65A26">
        <w:rPr>
          <w:noProof/>
        </w:rPr>
        <w:drawing>
          <wp:inline distT="0" distB="0" distL="0" distR="0" wp14:anchorId="189A6065" wp14:editId="5BCF7ACF">
            <wp:extent cx="6626225" cy="4567555"/>
            <wp:effectExtent l="0" t="0" r="3175" b="444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567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EC32D9" w14:textId="2540477F" w:rsidR="00DA4C44" w:rsidRDefault="00DA4C44" w:rsidP="00167350">
      <w:r>
        <w:t>You can copy the code from her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DA4C44" w14:paraId="1806434B" w14:textId="77777777" w:rsidTr="00DA4C44">
        <w:tc>
          <w:tcPr>
            <w:tcW w:w="10425" w:type="dxa"/>
          </w:tcPr>
          <w:p w14:paraId="512A962C" w14:textId="77777777" w:rsidR="00F65A26" w:rsidRPr="00F65A26" w:rsidRDefault="00F65A26" w:rsidP="00F65A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@model </w:t>
            </w:r>
            <w:r w:rsidRPr="00F65A26">
              <w:rPr>
                <w:rFonts w:ascii="Consolas" w:hAnsi="Consolas" w:cs="Cascadia Mono"/>
                <w:color w:val="2B91AF"/>
                <w:lang w:val="bg-BG"/>
              </w:rPr>
              <w:t>PostFormModel</w:t>
            </w:r>
          </w:p>
          <w:p w14:paraId="69CFF06C" w14:textId="77777777" w:rsidR="00F65A26" w:rsidRPr="00F65A26" w:rsidRDefault="00F65A26" w:rsidP="00F65A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6947424A" w14:textId="77777777" w:rsidR="00F65A26" w:rsidRPr="00F65A26" w:rsidRDefault="00F65A26" w:rsidP="00F65A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65A26">
              <w:rPr>
                <w:rFonts w:ascii="Consolas" w:hAnsi="Consolas" w:cs="Cascadia Mono"/>
                <w:color w:val="000000"/>
                <w:lang w:val="bg-BG"/>
              </w:rPr>
              <w:t>@{</w:t>
            </w:r>
          </w:p>
          <w:p w14:paraId="6DC6EFAA" w14:textId="77777777" w:rsidR="00F65A26" w:rsidRPr="00F65A26" w:rsidRDefault="00F65A26" w:rsidP="00F65A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   ViewBag.Title = </w:t>
            </w:r>
            <w:r w:rsidRPr="00F65A26">
              <w:rPr>
                <w:rFonts w:ascii="Consolas" w:hAnsi="Consolas" w:cs="Cascadia Mono"/>
                <w:color w:val="A31515"/>
                <w:lang w:val="bg-BG"/>
              </w:rPr>
              <w:t>"Edit Post"</w:t>
            </w:r>
            <w:r w:rsidRPr="00F65A26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03E54459" w14:textId="77777777" w:rsidR="00F65A26" w:rsidRPr="00F65A26" w:rsidRDefault="00F65A26" w:rsidP="00F65A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65A26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  <w:p w14:paraId="0D7BB9EA" w14:textId="77777777" w:rsidR="00F65A26" w:rsidRPr="00F65A26" w:rsidRDefault="00F65A26" w:rsidP="00F65A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5E980698" w14:textId="77777777" w:rsidR="00F65A26" w:rsidRPr="00F65A26" w:rsidRDefault="00F65A26" w:rsidP="00F65A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65A2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F65A26">
              <w:rPr>
                <w:rFonts w:ascii="Consolas" w:hAnsi="Consolas" w:cs="Cascadia Mono"/>
                <w:color w:val="800000"/>
                <w:lang w:val="bg-BG"/>
              </w:rPr>
              <w:t>h2</w:t>
            </w: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65A26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="text-center"&gt;</w:t>
            </w:r>
            <w:r w:rsidRPr="00F65A26">
              <w:rPr>
                <w:rFonts w:ascii="Consolas" w:hAnsi="Consolas" w:cs="Cascadia Mono"/>
                <w:color w:val="000000"/>
                <w:lang w:val="bg-BG"/>
              </w:rPr>
              <w:t>@ViewBag.Title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F65A26">
              <w:rPr>
                <w:rFonts w:ascii="Consolas" w:hAnsi="Consolas" w:cs="Cascadia Mono"/>
                <w:color w:val="800000"/>
                <w:lang w:val="bg-BG"/>
              </w:rPr>
              <w:t>h2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0941E517" w14:textId="77777777" w:rsidR="00F65A26" w:rsidRPr="00F65A26" w:rsidRDefault="00F65A26" w:rsidP="00F65A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65A2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F65A26">
              <w:rPr>
                <w:rFonts w:ascii="Consolas" w:hAnsi="Consolas" w:cs="Cascadia Mono"/>
                <w:color w:val="800000"/>
                <w:lang w:val="bg-BG"/>
              </w:rPr>
              <w:t>hr</w:t>
            </w: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/&gt;</w:t>
            </w:r>
          </w:p>
          <w:p w14:paraId="3FFE5E19" w14:textId="77777777" w:rsidR="00F65A26" w:rsidRPr="00F65A26" w:rsidRDefault="00F65A26" w:rsidP="00F65A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1C6CCE82" w14:textId="77777777" w:rsidR="00F65A26" w:rsidRPr="00F65A26" w:rsidRDefault="00F65A26" w:rsidP="00F65A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65A2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F65A2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65A26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="row"&gt;</w:t>
            </w:r>
          </w:p>
          <w:p w14:paraId="153B1A82" w14:textId="77777777" w:rsidR="00F65A26" w:rsidRPr="00F65A26" w:rsidRDefault="00F65A26" w:rsidP="00F65A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F65A2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form</w:t>
            </w: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65A26">
              <w:rPr>
                <w:rFonts w:ascii="Consolas" w:hAnsi="Consolas" w:cs="Cascadia Mono"/>
                <w:color w:val="FF0000"/>
                <w:lang w:val="bg-BG"/>
              </w:rPr>
              <w:t>method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="post"&gt;</w:t>
            </w:r>
          </w:p>
          <w:p w14:paraId="1774B96E" w14:textId="77777777" w:rsidR="00F65A26" w:rsidRPr="00F65A26" w:rsidRDefault="00F65A26" w:rsidP="00F65A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F65A2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65A26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="form-group"&gt;</w:t>
            </w:r>
          </w:p>
          <w:p w14:paraId="73FA8062" w14:textId="77777777" w:rsidR="00F65A26" w:rsidRPr="00F65A26" w:rsidRDefault="00F65A26" w:rsidP="00F65A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F65A2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65A26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="mb-3"&gt;</w:t>
            </w:r>
          </w:p>
          <w:p w14:paraId="6C1C1E1E" w14:textId="77777777" w:rsidR="00F65A26" w:rsidRPr="00F65A26" w:rsidRDefault="00F65A26" w:rsidP="00F65A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F65A2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label</w:t>
            </w: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65A2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for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F65A26">
              <w:rPr>
                <w:rFonts w:ascii="Consolas" w:hAnsi="Consolas" w:cs="Cascadia Mono"/>
                <w:color w:val="000000"/>
                <w:lang w:val="bg-BG"/>
              </w:rPr>
              <w:t>Title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"&gt;&lt;/</w:t>
            </w:r>
            <w:r w:rsidRPr="00F65A2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label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0DBC621B" w14:textId="77777777" w:rsidR="00F65A26" w:rsidRPr="00F65A26" w:rsidRDefault="00F65A26" w:rsidP="00F65A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65A26">
              <w:rPr>
                <w:rFonts w:ascii="Consolas" w:hAnsi="Consolas" w:cs="Cascadia Mono"/>
                <w:color w:val="000000"/>
                <w:lang w:val="bg-BG"/>
              </w:rPr>
              <w:lastRenderedPageBreak/>
              <w:t xml:space="preserve">                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F65A2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input</w:t>
            </w: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65A2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for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F65A26">
              <w:rPr>
                <w:rFonts w:ascii="Consolas" w:hAnsi="Consolas" w:cs="Cascadia Mono"/>
                <w:color w:val="000000"/>
                <w:lang w:val="bg-BG"/>
              </w:rPr>
              <w:t>Title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65A26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="form-control"</w:t>
            </w: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65A26">
              <w:rPr>
                <w:rFonts w:ascii="Consolas" w:hAnsi="Consolas" w:cs="Cascadia Mono"/>
                <w:color w:val="FF0000"/>
                <w:lang w:val="bg-BG"/>
              </w:rPr>
              <w:t>placeholder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="Write your title here..."&gt;</w:t>
            </w:r>
          </w:p>
          <w:p w14:paraId="0F0C6D5E" w14:textId="77777777" w:rsidR="00F65A26" w:rsidRPr="00F65A26" w:rsidRDefault="00F65A26" w:rsidP="00F65A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F65A2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pan</w:t>
            </w: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65A2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validation-for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F65A26">
              <w:rPr>
                <w:rFonts w:ascii="Consolas" w:hAnsi="Consolas" w:cs="Cascadia Mono"/>
                <w:color w:val="000000"/>
                <w:lang w:val="bg-BG"/>
              </w:rPr>
              <w:t>@Model.Title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65A26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="small text-danger"&gt;&lt;/</w:t>
            </w:r>
            <w:r w:rsidRPr="00F65A2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pan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6ACC7488" w14:textId="77777777" w:rsidR="00F65A26" w:rsidRPr="00F65A26" w:rsidRDefault="00F65A26" w:rsidP="00F65A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F65A2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409F66E3" w14:textId="77777777" w:rsidR="00F65A26" w:rsidRPr="00F65A26" w:rsidRDefault="00F65A26" w:rsidP="00F65A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F65A2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65A26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="mb-3"&gt;</w:t>
            </w:r>
          </w:p>
          <w:p w14:paraId="3E3AF871" w14:textId="77777777" w:rsidR="00F65A26" w:rsidRPr="00F65A26" w:rsidRDefault="00F65A26" w:rsidP="00F65A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F65A2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label</w:t>
            </w: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65A2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for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F65A26">
              <w:rPr>
                <w:rFonts w:ascii="Consolas" w:hAnsi="Consolas" w:cs="Cascadia Mono"/>
                <w:color w:val="000000"/>
                <w:lang w:val="bg-BG"/>
              </w:rPr>
              <w:t>Content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"&gt;&lt;/</w:t>
            </w:r>
            <w:r w:rsidRPr="00F65A2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label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7759E90E" w14:textId="77777777" w:rsidR="00F65A26" w:rsidRPr="00F65A26" w:rsidRDefault="00F65A26" w:rsidP="00F65A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F65A2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input</w:t>
            </w: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65A2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for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F65A26">
              <w:rPr>
                <w:rFonts w:ascii="Consolas" w:hAnsi="Consolas" w:cs="Cascadia Mono"/>
                <w:color w:val="000000"/>
                <w:lang w:val="bg-BG"/>
              </w:rPr>
              <w:t>Content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65A26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="form-control"</w:t>
            </w: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65A26">
              <w:rPr>
                <w:rFonts w:ascii="Consolas" w:hAnsi="Consolas" w:cs="Cascadia Mono"/>
                <w:color w:val="FF0000"/>
                <w:lang w:val="bg-BG"/>
              </w:rPr>
              <w:t>placeholder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="Write your post here..."&gt;</w:t>
            </w:r>
          </w:p>
          <w:p w14:paraId="4F4EAE67" w14:textId="77777777" w:rsidR="00F65A26" w:rsidRPr="00F65A26" w:rsidRDefault="00F65A26" w:rsidP="00F65A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F65A2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pan</w:t>
            </w: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65A2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validation-for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F65A26">
              <w:rPr>
                <w:rFonts w:ascii="Consolas" w:hAnsi="Consolas" w:cs="Cascadia Mono"/>
                <w:color w:val="000000"/>
                <w:lang w:val="bg-BG"/>
              </w:rPr>
              <w:t>@Model.Content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65A26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="small text-danger"&gt;&lt;/</w:t>
            </w:r>
            <w:r w:rsidRPr="00F65A2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pan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18858A0D" w14:textId="77777777" w:rsidR="00F65A26" w:rsidRPr="00F65A26" w:rsidRDefault="00F65A26" w:rsidP="00F65A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F65A2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560DC606" w14:textId="77777777" w:rsidR="00F65A26" w:rsidRPr="00F65A26" w:rsidRDefault="00F65A26" w:rsidP="00F65A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F65A2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6972C1F3" w14:textId="77777777" w:rsidR="00F65A26" w:rsidRPr="00F65A26" w:rsidRDefault="00F65A26" w:rsidP="00F65A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F65A26">
              <w:rPr>
                <w:rFonts w:ascii="Consolas" w:hAnsi="Consolas" w:cs="Cascadia Mono"/>
                <w:color w:val="800000"/>
                <w:lang w:val="bg-BG"/>
              </w:rPr>
              <w:t>input</w:t>
            </w: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65A26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="btn btn-primary mt-3"</w:t>
            </w: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65A26">
              <w:rPr>
                <w:rFonts w:ascii="Consolas" w:hAnsi="Consolas" w:cs="Cascadia Mono"/>
                <w:color w:val="FF0000"/>
                <w:lang w:val="bg-BG"/>
              </w:rPr>
              <w:t>type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="submit"</w:t>
            </w: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65A26">
              <w:rPr>
                <w:rFonts w:ascii="Consolas" w:hAnsi="Consolas" w:cs="Cascadia Mono"/>
                <w:color w:val="FF0000"/>
                <w:lang w:val="bg-BG"/>
              </w:rPr>
              <w:t>value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="Edit"</w:t>
            </w: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/&gt;</w:t>
            </w:r>
          </w:p>
          <w:p w14:paraId="72876516" w14:textId="77777777" w:rsidR="00F65A26" w:rsidRPr="00F65A26" w:rsidRDefault="00F65A26" w:rsidP="00F65A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F65A2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form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4F3DE6B7" w14:textId="77777777" w:rsidR="00F65A26" w:rsidRPr="00F65A26" w:rsidRDefault="00F65A26" w:rsidP="00F65A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65A26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F65A2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14C8DFB6" w14:textId="77777777" w:rsidR="00F65A26" w:rsidRPr="00F65A26" w:rsidRDefault="00F65A26" w:rsidP="00F65A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793B0BCD" w14:textId="77777777" w:rsidR="00F65A26" w:rsidRPr="00F65A26" w:rsidRDefault="00F65A26" w:rsidP="00F65A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65A26">
              <w:rPr>
                <w:rFonts w:ascii="Consolas" w:hAnsi="Consolas" w:cs="Cascadia Mono"/>
                <w:color w:val="000000"/>
                <w:lang w:val="bg-BG"/>
              </w:rPr>
              <w:t>@section Scripts {</w:t>
            </w:r>
          </w:p>
          <w:p w14:paraId="6940AAA3" w14:textId="77777777" w:rsidR="00F65A26" w:rsidRPr="00F65A26" w:rsidRDefault="00F65A26" w:rsidP="00F65A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F65A2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partial</w:t>
            </w: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65A2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name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="_ValidationScriptsPartial" /&gt;</w:t>
            </w:r>
          </w:p>
          <w:p w14:paraId="53B313AA" w14:textId="6ADE69D0" w:rsidR="00DA4C44" w:rsidRPr="00DA4C44" w:rsidRDefault="00F65A26" w:rsidP="00DA4C44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</w:pPr>
            <w:r w:rsidRPr="00F65A26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1167D5EA" w14:textId="77777777" w:rsidR="007F4F9E" w:rsidRDefault="007F4F9E" w:rsidP="007F4F9E">
      <w:r>
        <w:lastRenderedPageBreak/>
        <w:t>Now run the app in the browser and test it. You can also examine the "</w:t>
      </w:r>
      <w:r w:rsidRPr="00F20683">
        <w:rPr>
          <w:rFonts w:ascii="Consolas" w:hAnsi="Consolas"/>
          <w:b/>
          <w:bCs/>
        </w:rPr>
        <w:t>Posts</w:t>
      </w:r>
      <w:r>
        <w:t>" table in the SQL Server Management Studio.</w:t>
      </w:r>
    </w:p>
    <w:p w14:paraId="57863524" w14:textId="77777777" w:rsidR="007F4F9E" w:rsidRPr="00167350" w:rsidRDefault="007F4F9E" w:rsidP="007F4F9E">
      <w:pPr>
        <w:pStyle w:val="Heading3"/>
      </w:pPr>
      <w:r w:rsidRPr="00880E0B">
        <w:t>Deleting Existing Data</w:t>
      </w:r>
    </w:p>
    <w:p w14:paraId="52B19CB0" w14:textId="77777777" w:rsidR="007F4F9E" w:rsidRDefault="007F4F9E" w:rsidP="007F4F9E">
      <w:r>
        <w:t xml:space="preserve">The final step in creating our </w:t>
      </w:r>
      <w:r w:rsidRPr="00880E0B">
        <w:rPr>
          <w:rFonts w:ascii="Consolas" w:hAnsi="Consolas"/>
          <w:b/>
          <w:bCs/>
        </w:rPr>
        <w:t>ForumApp</w:t>
      </w:r>
      <w:r>
        <w:t xml:space="preserve"> is adding the functionality to perform a </w:t>
      </w:r>
      <w:r w:rsidRPr="005C772B">
        <w:rPr>
          <w:b/>
          <w:bCs/>
        </w:rPr>
        <w:t>Delete</w:t>
      </w:r>
      <w:r>
        <w:t xml:space="preserve"> operation. This means that when we click on the [</w:t>
      </w:r>
      <w:r w:rsidRPr="00880E0B">
        <w:rPr>
          <w:rFonts w:ascii="Consolas" w:hAnsi="Consolas"/>
          <w:b/>
          <w:bCs/>
        </w:rPr>
        <w:t>Delete</w:t>
      </w:r>
      <w:r w:rsidRPr="00B51C54">
        <w:rPr>
          <w:b/>
          <w:bCs/>
        </w:rPr>
        <w:t>]</w:t>
      </w:r>
      <w:r>
        <w:t xml:space="preserve"> button of a post, it has to send a </w:t>
      </w:r>
      <w:r w:rsidRPr="00880E0B">
        <w:rPr>
          <w:rFonts w:ascii="Consolas" w:hAnsi="Consolas"/>
          <w:b/>
          <w:bCs/>
        </w:rPr>
        <w:t>POST</w:t>
      </w:r>
      <w:r>
        <w:t xml:space="preserve"> reques to the controller. It's a good practice to add a client-side delete confirmation, so we will do that, too.</w:t>
      </w:r>
    </w:p>
    <w:p w14:paraId="02D4FA63" w14:textId="79E2F2A4" w:rsidR="007F4F9E" w:rsidRDefault="007F4F9E" w:rsidP="007F4F9E">
      <w:r>
        <w:t xml:space="preserve">In order to do that, we need to add a new method </w:t>
      </w:r>
      <w:r w:rsidRPr="00D25EDE">
        <w:rPr>
          <w:rFonts w:ascii="Consolas" w:hAnsi="Consolas"/>
          <w:b/>
          <w:bCs/>
        </w:rPr>
        <w:t>Delete()</w:t>
      </w:r>
      <w:r>
        <w:t xml:space="preserve"> in the </w:t>
      </w:r>
      <w:r w:rsidRPr="007A6887">
        <w:rPr>
          <w:rFonts w:ascii="Consolas" w:hAnsi="Consolas"/>
          <w:b/>
          <w:bCs/>
        </w:rPr>
        <w:t>P</w:t>
      </w:r>
      <w:r w:rsidR="00EA1EDE">
        <w:rPr>
          <w:rFonts w:ascii="Consolas" w:hAnsi="Consolas"/>
          <w:b/>
          <w:bCs/>
        </w:rPr>
        <w:t>ost</w:t>
      </w:r>
      <w:r w:rsidRPr="007A6887">
        <w:rPr>
          <w:rFonts w:ascii="Consolas" w:hAnsi="Consolas"/>
          <w:b/>
          <w:bCs/>
        </w:rPr>
        <w:t>Controller</w:t>
      </w:r>
      <w:r w:rsidRPr="004E4568">
        <w:t>:</w:t>
      </w:r>
    </w:p>
    <w:p w14:paraId="3F965167" w14:textId="3F480317" w:rsidR="007F4F9E" w:rsidRPr="00E42526" w:rsidRDefault="00EA1EDE" w:rsidP="007F4F9E">
      <w:pPr>
        <w:rPr>
          <w:rFonts w:ascii="Consolas" w:hAnsi="Consolas"/>
        </w:rPr>
      </w:pPr>
      <w:r>
        <w:rPr>
          <w:rFonts w:ascii="Consolas" w:hAnsi="Consolas"/>
          <w:noProof/>
        </w:rPr>
        <w:drawing>
          <wp:inline distT="0" distB="0" distL="0" distR="0" wp14:anchorId="48AB564E" wp14:editId="40747AEF">
            <wp:extent cx="3686126" cy="1724025"/>
            <wp:effectExtent l="0" t="0" r="0" b="0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 83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3723047" cy="17412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BDA10F" w14:textId="77777777" w:rsidR="007F4F9E" w:rsidRDefault="007F4F9E" w:rsidP="007F4F9E">
      <w:r>
        <w:t>Next, we need to go to the "</w:t>
      </w:r>
      <w:r w:rsidRPr="004E4568">
        <w:rPr>
          <w:rFonts w:ascii="Consolas" w:hAnsi="Consolas"/>
          <w:b/>
          <w:bCs/>
        </w:rPr>
        <w:t>All.cshtml</w:t>
      </w:r>
      <w:r>
        <w:t>" file and add the following code:</w:t>
      </w:r>
    </w:p>
    <w:p w14:paraId="79D86F3F" w14:textId="44C9802D" w:rsidR="007F4F9E" w:rsidRDefault="009254F3" w:rsidP="007F4F9E">
      <w:r>
        <w:rPr>
          <w:noProof/>
        </w:rPr>
        <w:drawing>
          <wp:inline distT="0" distB="0" distL="0" distR="0" wp14:anchorId="01471F3C" wp14:editId="42F50078">
            <wp:extent cx="6605905" cy="866839"/>
            <wp:effectExtent l="0" t="0" r="4445" b="9525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 86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6656541" cy="8734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CAC609" w14:textId="2BBBC2DC" w:rsidR="007F4F9E" w:rsidRDefault="007F4F9E" w:rsidP="00167350">
      <w:r>
        <w:t xml:space="preserve">The </w:t>
      </w:r>
      <w:r w:rsidRPr="00CF62BD">
        <w:rPr>
          <w:rFonts w:ascii="Consolas" w:hAnsi="Consolas"/>
          <w:b/>
          <w:bCs/>
        </w:rPr>
        <w:t>onclick</w:t>
      </w:r>
      <w:r w:rsidRPr="00CF62BD">
        <w:rPr>
          <w:b/>
          <w:bCs/>
        </w:rPr>
        <w:t xml:space="preserve"> attribute</w:t>
      </w:r>
      <w:r>
        <w:rPr>
          <w:b/>
          <w:bCs/>
        </w:rPr>
        <w:t xml:space="preserve"> </w:t>
      </w:r>
      <w:r w:rsidRPr="00CF62BD">
        <w:t>of</w:t>
      </w:r>
      <w:r>
        <w:rPr>
          <w:b/>
          <w:bCs/>
        </w:rPr>
        <w:t xml:space="preserve"> </w:t>
      </w:r>
      <w:r w:rsidRPr="00CF62BD">
        <w:t>the</w:t>
      </w:r>
      <w:r>
        <w:rPr>
          <w:b/>
          <w:bCs/>
        </w:rPr>
        <w:t xml:space="preserve"> [</w:t>
      </w:r>
      <w:r w:rsidRPr="00CF62BD">
        <w:rPr>
          <w:rFonts w:ascii="Consolas" w:hAnsi="Consolas"/>
          <w:b/>
          <w:bCs/>
        </w:rPr>
        <w:t>Delete</w:t>
      </w:r>
      <w:r>
        <w:rPr>
          <w:b/>
          <w:bCs/>
        </w:rPr>
        <w:t xml:space="preserve">] </w:t>
      </w:r>
      <w:r w:rsidRPr="00CF62BD">
        <w:t>button</w:t>
      </w:r>
      <w:r>
        <w:t xml:space="preserve"> enables the JavaScript </w:t>
      </w:r>
      <w:r w:rsidRPr="00CF62BD">
        <w:rPr>
          <w:rFonts w:ascii="Consolas" w:hAnsi="Consolas"/>
          <w:b/>
          <w:bCs/>
        </w:rPr>
        <w:t>confirm()</w:t>
      </w:r>
      <w:r>
        <w:t xml:space="preserve"> function, which displays the confirmation dialog to the user. If the [</w:t>
      </w:r>
      <w:r w:rsidRPr="00CF62BD">
        <w:rPr>
          <w:rFonts w:ascii="Consolas" w:hAnsi="Consolas"/>
          <w:b/>
          <w:bCs/>
        </w:rPr>
        <w:t>Cancel</w:t>
      </w:r>
      <w:r>
        <w:t xml:space="preserve">] button is clicked, the </w:t>
      </w:r>
      <w:r w:rsidRPr="00CF62BD">
        <w:rPr>
          <w:rFonts w:ascii="Consolas" w:hAnsi="Consolas"/>
          <w:b/>
          <w:bCs/>
        </w:rPr>
        <w:t>confirm()</w:t>
      </w:r>
      <w:r>
        <w:t xml:space="preserve"> function returns </w:t>
      </w:r>
      <w:r w:rsidRPr="00AB7750">
        <w:rPr>
          <w:rFonts w:ascii="Consolas" w:hAnsi="Consolas"/>
          <w:b/>
          <w:bCs/>
        </w:rPr>
        <w:t>false</w:t>
      </w:r>
      <w:r>
        <w:t xml:space="preserve"> and nothing happens. If the [</w:t>
      </w:r>
      <w:r w:rsidRPr="00AB7750">
        <w:rPr>
          <w:rFonts w:ascii="Consolas" w:hAnsi="Consolas"/>
          <w:b/>
          <w:bCs/>
        </w:rPr>
        <w:t>OK</w:t>
      </w:r>
      <w:r>
        <w:t>] button is clicked, the form is submitted and the post is deleted from the database.</w:t>
      </w:r>
    </w:p>
    <w:p w14:paraId="767AC9B1" w14:textId="25F8B5BC" w:rsidR="007F4F9E" w:rsidRDefault="009254F3" w:rsidP="00167350">
      <w:r>
        <w:rPr>
          <w:noProof/>
        </w:rPr>
        <w:lastRenderedPageBreak/>
        <w:drawing>
          <wp:inline distT="0" distB="0" distL="0" distR="0" wp14:anchorId="5160A2A5" wp14:editId="2D46AF1C">
            <wp:extent cx="6753225" cy="7039452"/>
            <wp:effectExtent l="0" t="0" r="0" b="9525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 85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6761412" cy="70479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8D32D4" w14:textId="796CE903" w:rsidR="00795EA8" w:rsidRDefault="00795EA8" w:rsidP="00795EA8">
      <w:r>
        <w:t>Now run the app in the browser and test it. You can also examine the "</w:t>
      </w:r>
      <w:r w:rsidRPr="00F20683">
        <w:rPr>
          <w:rFonts w:ascii="Consolas" w:hAnsi="Consolas"/>
          <w:b/>
          <w:bCs/>
        </w:rPr>
        <w:t>Posts</w:t>
      </w:r>
      <w:r>
        <w:t>" table in the SQL Server Management Studio.</w:t>
      </w:r>
    </w:p>
    <w:p w14:paraId="57893398" w14:textId="53F22D38" w:rsidR="00795EA8" w:rsidRPr="00A32630" w:rsidRDefault="00795EA8" w:rsidP="00A32630"/>
    <w:sectPr w:rsidR="00795EA8" w:rsidRPr="00A32630" w:rsidSect="009254B7">
      <w:headerReference w:type="default" r:id="rId63"/>
      <w:footerReference w:type="default" r:id="rId6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68314BE" w14:textId="77777777" w:rsidR="005158F7" w:rsidRDefault="005158F7" w:rsidP="008068A2">
      <w:pPr>
        <w:spacing w:after="0" w:line="240" w:lineRule="auto"/>
      </w:pPr>
      <w:r>
        <w:separator/>
      </w:r>
    </w:p>
  </w:endnote>
  <w:endnote w:type="continuationSeparator" w:id="0">
    <w:p w14:paraId="4FD3CB5B" w14:textId="77777777" w:rsidR="005158F7" w:rsidRDefault="005158F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9" name="Picture 39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40" name="Picture 40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41" name="Picture 41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42" name="Picture 42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43" name="Picture 43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44" name="Picture 44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45" name="Picture 45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46" name="Picture 46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47" name="Picture 47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9" name="Picture 39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40" name="Picture 40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41" name="Picture 41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42" name="Picture 42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43" name="Picture 43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44" name="Picture 44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45" name="Picture 45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46" name="Picture 46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47" name="Picture 47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38" name="Picture 38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B68F5E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82EBC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82EBC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B68F5E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82EBC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82EBC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820EC1C" w14:textId="77777777" w:rsidR="005158F7" w:rsidRDefault="005158F7" w:rsidP="008068A2">
      <w:pPr>
        <w:spacing w:after="0" w:line="240" w:lineRule="auto"/>
      </w:pPr>
      <w:r>
        <w:separator/>
      </w:r>
    </w:p>
  </w:footnote>
  <w:footnote w:type="continuationSeparator" w:id="0">
    <w:p w14:paraId="7AD71B5F" w14:textId="77777777" w:rsidR="005158F7" w:rsidRDefault="005158F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DB02E1D"/>
    <w:multiLevelType w:val="hybridMultilevel"/>
    <w:tmpl w:val="81DE9800"/>
    <w:lvl w:ilvl="0" w:tplc="C076FE96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6D6A8D"/>
    <w:multiLevelType w:val="hybridMultilevel"/>
    <w:tmpl w:val="DC6229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2132119">
    <w:abstractNumId w:val="0"/>
  </w:num>
  <w:num w:numId="2" w16cid:durableId="2043244940">
    <w:abstractNumId w:val="1"/>
  </w:num>
  <w:num w:numId="3" w16cid:durableId="860898711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LSwNDI3NDQytTRS0lEKTi0uzszPAykwqgUA6GyAaSwAAAA="/>
  </w:docVars>
  <w:rsids>
    <w:rsidRoot w:val="008068A2"/>
    <w:rsid w:val="000006BB"/>
    <w:rsid w:val="00002C1C"/>
    <w:rsid w:val="00005ED1"/>
    <w:rsid w:val="00006914"/>
    <w:rsid w:val="00007044"/>
    <w:rsid w:val="00010378"/>
    <w:rsid w:val="000139C6"/>
    <w:rsid w:val="0001451E"/>
    <w:rsid w:val="00015443"/>
    <w:rsid w:val="00017B82"/>
    <w:rsid w:val="00022C29"/>
    <w:rsid w:val="00023DC6"/>
    <w:rsid w:val="0002546A"/>
    <w:rsid w:val="00025F04"/>
    <w:rsid w:val="00031511"/>
    <w:rsid w:val="000317EE"/>
    <w:rsid w:val="00036A60"/>
    <w:rsid w:val="00044860"/>
    <w:rsid w:val="000515A3"/>
    <w:rsid w:val="000538B6"/>
    <w:rsid w:val="000549C7"/>
    <w:rsid w:val="00055504"/>
    <w:rsid w:val="00064D15"/>
    <w:rsid w:val="00074DE3"/>
    <w:rsid w:val="00084489"/>
    <w:rsid w:val="0008559D"/>
    <w:rsid w:val="0008610C"/>
    <w:rsid w:val="00086727"/>
    <w:rsid w:val="00086CC7"/>
    <w:rsid w:val="000876FD"/>
    <w:rsid w:val="000902AC"/>
    <w:rsid w:val="00091D3F"/>
    <w:rsid w:val="0009209B"/>
    <w:rsid w:val="000A5052"/>
    <w:rsid w:val="000A6794"/>
    <w:rsid w:val="000B3586"/>
    <w:rsid w:val="000B39E6"/>
    <w:rsid w:val="000B56F0"/>
    <w:rsid w:val="000C1732"/>
    <w:rsid w:val="000C3BE1"/>
    <w:rsid w:val="000C5361"/>
    <w:rsid w:val="000C64A3"/>
    <w:rsid w:val="000D3C49"/>
    <w:rsid w:val="000D41D8"/>
    <w:rsid w:val="000D6880"/>
    <w:rsid w:val="000E68BC"/>
    <w:rsid w:val="000F09B3"/>
    <w:rsid w:val="000F3DE5"/>
    <w:rsid w:val="000F5067"/>
    <w:rsid w:val="00100706"/>
    <w:rsid w:val="001031B9"/>
    <w:rsid w:val="0010365F"/>
    <w:rsid w:val="00103906"/>
    <w:rsid w:val="00105C84"/>
    <w:rsid w:val="001101ED"/>
    <w:rsid w:val="0011369D"/>
    <w:rsid w:val="001212D5"/>
    <w:rsid w:val="001275B9"/>
    <w:rsid w:val="00127A28"/>
    <w:rsid w:val="001328D9"/>
    <w:rsid w:val="00136C7B"/>
    <w:rsid w:val="00137C8C"/>
    <w:rsid w:val="00142C75"/>
    <w:rsid w:val="0014319F"/>
    <w:rsid w:val="001449E8"/>
    <w:rsid w:val="00154899"/>
    <w:rsid w:val="00155869"/>
    <w:rsid w:val="00155C3A"/>
    <w:rsid w:val="001619DF"/>
    <w:rsid w:val="00161DA6"/>
    <w:rsid w:val="00164CDC"/>
    <w:rsid w:val="00164FAA"/>
    <w:rsid w:val="00167350"/>
    <w:rsid w:val="00167CF1"/>
    <w:rsid w:val="00167FFB"/>
    <w:rsid w:val="00171021"/>
    <w:rsid w:val="00171571"/>
    <w:rsid w:val="001733CB"/>
    <w:rsid w:val="00175E1D"/>
    <w:rsid w:val="00177980"/>
    <w:rsid w:val="001837BD"/>
    <w:rsid w:val="00183A2C"/>
    <w:rsid w:val="001844A8"/>
    <w:rsid w:val="00190B2E"/>
    <w:rsid w:val="001A6728"/>
    <w:rsid w:val="001B2670"/>
    <w:rsid w:val="001B7060"/>
    <w:rsid w:val="001B7FB8"/>
    <w:rsid w:val="001C1078"/>
    <w:rsid w:val="001C1FCD"/>
    <w:rsid w:val="001C5B83"/>
    <w:rsid w:val="001C61D0"/>
    <w:rsid w:val="001D2464"/>
    <w:rsid w:val="001D50AE"/>
    <w:rsid w:val="001D7F88"/>
    <w:rsid w:val="001E1161"/>
    <w:rsid w:val="001E3FEF"/>
    <w:rsid w:val="001E4990"/>
    <w:rsid w:val="001E4994"/>
    <w:rsid w:val="001E5894"/>
    <w:rsid w:val="001E6684"/>
    <w:rsid w:val="001F1122"/>
    <w:rsid w:val="00202683"/>
    <w:rsid w:val="002139EC"/>
    <w:rsid w:val="00215FCE"/>
    <w:rsid w:val="0021677E"/>
    <w:rsid w:val="00220E63"/>
    <w:rsid w:val="00231CA0"/>
    <w:rsid w:val="002326A7"/>
    <w:rsid w:val="00232E7D"/>
    <w:rsid w:val="002341C0"/>
    <w:rsid w:val="002425FE"/>
    <w:rsid w:val="00255474"/>
    <w:rsid w:val="00264287"/>
    <w:rsid w:val="0026589D"/>
    <w:rsid w:val="002664E1"/>
    <w:rsid w:val="002674C4"/>
    <w:rsid w:val="00271C5F"/>
    <w:rsid w:val="00273B5E"/>
    <w:rsid w:val="00276D3A"/>
    <w:rsid w:val="002819B5"/>
    <w:rsid w:val="00281F82"/>
    <w:rsid w:val="002838BB"/>
    <w:rsid w:val="00284FCF"/>
    <w:rsid w:val="002853F4"/>
    <w:rsid w:val="00285941"/>
    <w:rsid w:val="002914FF"/>
    <w:rsid w:val="0029426D"/>
    <w:rsid w:val="00295A8F"/>
    <w:rsid w:val="002A126B"/>
    <w:rsid w:val="002A2D2D"/>
    <w:rsid w:val="002A30DB"/>
    <w:rsid w:val="002A7158"/>
    <w:rsid w:val="002B2039"/>
    <w:rsid w:val="002B358B"/>
    <w:rsid w:val="002B47BB"/>
    <w:rsid w:val="002B56C4"/>
    <w:rsid w:val="002C539D"/>
    <w:rsid w:val="002C5B8A"/>
    <w:rsid w:val="002C71C6"/>
    <w:rsid w:val="002D07CA"/>
    <w:rsid w:val="002E1F57"/>
    <w:rsid w:val="002E5665"/>
    <w:rsid w:val="002F1721"/>
    <w:rsid w:val="002F437A"/>
    <w:rsid w:val="002F4E99"/>
    <w:rsid w:val="00300E99"/>
    <w:rsid w:val="00305122"/>
    <w:rsid w:val="00312FEA"/>
    <w:rsid w:val="00314564"/>
    <w:rsid w:val="00320242"/>
    <w:rsid w:val="003224A8"/>
    <w:rsid w:val="003230CF"/>
    <w:rsid w:val="00323AAF"/>
    <w:rsid w:val="00331FDF"/>
    <w:rsid w:val="0033212E"/>
    <w:rsid w:val="0033490F"/>
    <w:rsid w:val="00335DAC"/>
    <w:rsid w:val="0033721D"/>
    <w:rsid w:val="00362486"/>
    <w:rsid w:val="00363B4B"/>
    <w:rsid w:val="00373CC3"/>
    <w:rsid w:val="00380A57"/>
    <w:rsid w:val="003817EF"/>
    <w:rsid w:val="003824E1"/>
    <w:rsid w:val="00382A45"/>
    <w:rsid w:val="00385238"/>
    <w:rsid w:val="00387A63"/>
    <w:rsid w:val="00390CE0"/>
    <w:rsid w:val="00391EC1"/>
    <w:rsid w:val="003973D9"/>
    <w:rsid w:val="003A156C"/>
    <w:rsid w:val="003A1601"/>
    <w:rsid w:val="003A16C9"/>
    <w:rsid w:val="003A33F9"/>
    <w:rsid w:val="003A5602"/>
    <w:rsid w:val="003B0278"/>
    <w:rsid w:val="003B1846"/>
    <w:rsid w:val="003B387C"/>
    <w:rsid w:val="003B44AC"/>
    <w:rsid w:val="003B6A53"/>
    <w:rsid w:val="003C2CAB"/>
    <w:rsid w:val="003D3865"/>
    <w:rsid w:val="003D77BA"/>
    <w:rsid w:val="003E0F37"/>
    <w:rsid w:val="003E1013"/>
    <w:rsid w:val="003E167F"/>
    <w:rsid w:val="003E18AB"/>
    <w:rsid w:val="003E2A3C"/>
    <w:rsid w:val="003E2F33"/>
    <w:rsid w:val="003E6BFB"/>
    <w:rsid w:val="003E7806"/>
    <w:rsid w:val="003F1864"/>
    <w:rsid w:val="003F599A"/>
    <w:rsid w:val="003F6695"/>
    <w:rsid w:val="003F7AFF"/>
    <w:rsid w:val="00402F85"/>
    <w:rsid w:val="00405818"/>
    <w:rsid w:val="00406F9E"/>
    <w:rsid w:val="0041081C"/>
    <w:rsid w:val="004149E0"/>
    <w:rsid w:val="00414D10"/>
    <w:rsid w:val="004223E6"/>
    <w:rsid w:val="00422D49"/>
    <w:rsid w:val="00424B64"/>
    <w:rsid w:val="00425089"/>
    <w:rsid w:val="00427CA8"/>
    <w:rsid w:val="004311CA"/>
    <w:rsid w:val="00435B7E"/>
    <w:rsid w:val="00435FEF"/>
    <w:rsid w:val="00440826"/>
    <w:rsid w:val="00443450"/>
    <w:rsid w:val="00447F1D"/>
    <w:rsid w:val="004523E5"/>
    <w:rsid w:val="004721F0"/>
    <w:rsid w:val="0047331A"/>
    <w:rsid w:val="004735DA"/>
    <w:rsid w:val="0047640B"/>
    <w:rsid w:val="0047644B"/>
    <w:rsid w:val="00476D4B"/>
    <w:rsid w:val="00481676"/>
    <w:rsid w:val="00491748"/>
    <w:rsid w:val="00491F59"/>
    <w:rsid w:val="004964BD"/>
    <w:rsid w:val="004A0A4E"/>
    <w:rsid w:val="004A4677"/>
    <w:rsid w:val="004A5E66"/>
    <w:rsid w:val="004A7E77"/>
    <w:rsid w:val="004A7EAE"/>
    <w:rsid w:val="004B0253"/>
    <w:rsid w:val="004B2BF2"/>
    <w:rsid w:val="004B398C"/>
    <w:rsid w:val="004B7806"/>
    <w:rsid w:val="004C0A80"/>
    <w:rsid w:val="004C4CC5"/>
    <w:rsid w:val="004D03E1"/>
    <w:rsid w:val="004D28F6"/>
    <w:rsid w:val="004D29A9"/>
    <w:rsid w:val="004D2F1A"/>
    <w:rsid w:val="004D2F5A"/>
    <w:rsid w:val="004D35CD"/>
    <w:rsid w:val="004D3F16"/>
    <w:rsid w:val="004E0D4F"/>
    <w:rsid w:val="004E4568"/>
    <w:rsid w:val="004E4C1E"/>
    <w:rsid w:val="004F0121"/>
    <w:rsid w:val="004F07ED"/>
    <w:rsid w:val="004F2551"/>
    <w:rsid w:val="0050017E"/>
    <w:rsid w:val="00500CB3"/>
    <w:rsid w:val="005028C1"/>
    <w:rsid w:val="00503820"/>
    <w:rsid w:val="005054C7"/>
    <w:rsid w:val="00507F81"/>
    <w:rsid w:val="005158F7"/>
    <w:rsid w:val="005172E9"/>
    <w:rsid w:val="00517B12"/>
    <w:rsid w:val="00524789"/>
    <w:rsid w:val="00527BE8"/>
    <w:rsid w:val="00536131"/>
    <w:rsid w:val="005439C9"/>
    <w:rsid w:val="00544A0E"/>
    <w:rsid w:val="005452BA"/>
    <w:rsid w:val="0054656E"/>
    <w:rsid w:val="00553B24"/>
    <w:rsid w:val="00553CCB"/>
    <w:rsid w:val="00563DC7"/>
    <w:rsid w:val="00564029"/>
    <w:rsid w:val="00564CAB"/>
    <w:rsid w:val="00564D7B"/>
    <w:rsid w:val="0056527D"/>
    <w:rsid w:val="0056786B"/>
    <w:rsid w:val="0057094F"/>
    <w:rsid w:val="0057138C"/>
    <w:rsid w:val="005778CF"/>
    <w:rsid w:val="005803E5"/>
    <w:rsid w:val="005819EA"/>
    <w:rsid w:val="00584EDB"/>
    <w:rsid w:val="0058723E"/>
    <w:rsid w:val="005873EE"/>
    <w:rsid w:val="00587726"/>
    <w:rsid w:val="00594821"/>
    <w:rsid w:val="005955CD"/>
    <w:rsid w:val="00596357"/>
    <w:rsid w:val="00596AA5"/>
    <w:rsid w:val="005A4A98"/>
    <w:rsid w:val="005A621F"/>
    <w:rsid w:val="005B0164"/>
    <w:rsid w:val="005B2AED"/>
    <w:rsid w:val="005B61FB"/>
    <w:rsid w:val="005B7993"/>
    <w:rsid w:val="005B7E7E"/>
    <w:rsid w:val="005C131C"/>
    <w:rsid w:val="005C6A24"/>
    <w:rsid w:val="005C772B"/>
    <w:rsid w:val="005D501D"/>
    <w:rsid w:val="005D5207"/>
    <w:rsid w:val="005D5642"/>
    <w:rsid w:val="005E04CE"/>
    <w:rsid w:val="005E6CC9"/>
    <w:rsid w:val="005F52ED"/>
    <w:rsid w:val="005F6537"/>
    <w:rsid w:val="005F6E3C"/>
    <w:rsid w:val="00600083"/>
    <w:rsid w:val="00604363"/>
    <w:rsid w:val="00604974"/>
    <w:rsid w:val="006120DE"/>
    <w:rsid w:val="00622A51"/>
    <w:rsid w:val="00624212"/>
    <w:rsid w:val="006242A9"/>
    <w:rsid w:val="00624DCF"/>
    <w:rsid w:val="00626DF9"/>
    <w:rsid w:val="0063342B"/>
    <w:rsid w:val="00633874"/>
    <w:rsid w:val="006360D0"/>
    <w:rsid w:val="006402AC"/>
    <w:rsid w:val="00640502"/>
    <w:rsid w:val="00644D27"/>
    <w:rsid w:val="00653E9A"/>
    <w:rsid w:val="0065547A"/>
    <w:rsid w:val="006567CF"/>
    <w:rsid w:val="006640AE"/>
    <w:rsid w:val="006648DD"/>
    <w:rsid w:val="00664DDC"/>
    <w:rsid w:val="00670041"/>
    <w:rsid w:val="00671FE2"/>
    <w:rsid w:val="00673A98"/>
    <w:rsid w:val="006838D1"/>
    <w:rsid w:val="006854C0"/>
    <w:rsid w:val="00686C0C"/>
    <w:rsid w:val="00695634"/>
    <w:rsid w:val="006A2531"/>
    <w:rsid w:val="006A35AE"/>
    <w:rsid w:val="006A7CD7"/>
    <w:rsid w:val="006B1B61"/>
    <w:rsid w:val="006B3194"/>
    <w:rsid w:val="006B63D2"/>
    <w:rsid w:val="006B76A9"/>
    <w:rsid w:val="006C3BCF"/>
    <w:rsid w:val="006C4B22"/>
    <w:rsid w:val="006D0DA9"/>
    <w:rsid w:val="006D239A"/>
    <w:rsid w:val="006D76B6"/>
    <w:rsid w:val="006E1302"/>
    <w:rsid w:val="006E2245"/>
    <w:rsid w:val="006E55B4"/>
    <w:rsid w:val="006E7E50"/>
    <w:rsid w:val="006F320E"/>
    <w:rsid w:val="006F4308"/>
    <w:rsid w:val="006F51E2"/>
    <w:rsid w:val="006F55AF"/>
    <w:rsid w:val="006F7EDE"/>
    <w:rsid w:val="00704432"/>
    <w:rsid w:val="0070457E"/>
    <w:rsid w:val="007051DF"/>
    <w:rsid w:val="00705A99"/>
    <w:rsid w:val="00724DA4"/>
    <w:rsid w:val="00725456"/>
    <w:rsid w:val="00731FC7"/>
    <w:rsid w:val="00732049"/>
    <w:rsid w:val="00733038"/>
    <w:rsid w:val="007331ED"/>
    <w:rsid w:val="00741CF9"/>
    <w:rsid w:val="00743E62"/>
    <w:rsid w:val="00763912"/>
    <w:rsid w:val="00772B3A"/>
    <w:rsid w:val="0077354A"/>
    <w:rsid w:val="00774E44"/>
    <w:rsid w:val="0077685F"/>
    <w:rsid w:val="00777DD5"/>
    <w:rsid w:val="00782645"/>
    <w:rsid w:val="00785258"/>
    <w:rsid w:val="00785922"/>
    <w:rsid w:val="00791F02"/>
    <w:rsid w:val="0079324A"/>
    <w:rsid w:val="00794EEE"/>
    <w:rsid w:val="00795EA8"/>
    <w:rsid w:val="00797931"/>
    <w:rsid w:val="007A0914"/>
    <w:rsid w:val="007A3F6A"/>
    <w:rsid w:val="007A635E"/>
    <w:rsid w:val="007A6887"/>
    <w:rsid w:val="007A7C9E"/>
    <w:rsid w:val="007B05DD"/>
    <w:rsid w:val="007B3686"/>
    <w:rsid w:val="007C1470"/>
    <w:rsid w:val="007C2C37"/>
    <w:rsid w:val="007C3E81"/>
    <w:rsid w:val="007C42AC"/>
    <w:rsid w:val="007D1AE3"/>
    <w:rsid w:val="007D3896"/>
    <w:rsid w:val="007D742F"/>
    <w:rsid w:val="007D7A80"/>
    <w:rsid w:val="007E0960"/>
    <w:rsid w:val="007E15D1"/>
    <w:rsid w:val="007E4E4F"/>
    <w:rsid w:val="007E7ABC"/>
    <w:rsid w:val="007F04BF"/>
    <w:rsid w:val="007F177C"/>
    <w:rsid w:val="007F4F9E"/>
    <w:rsid w:val="007F5F65"/>
    <w:rsid w:val="00801502"/>
    <w:rsid w:val="00803217"/>
    <w:rsid w:val="00803907"/>
    <w:rsid w:val="00805762"/>
    <w:rsid w:val="008063E1"/>
    <w:rsid w:val="008068A2"/>
    <w:rsid w:val="00807711"/>
    <w:rsid w:val="008105A0"/>
    <w:rsid w:val="00827AFB"/>
    <w:rsid w:val="0083274C"/>
    <w:rsid w:val="00836CA4"/>
    <w:rsid w:val="0084020E"/>
    <w:rsid w:val="0084580F"/>
    <w:rsid w:val="00846F99"/>
    <w:rsid w:val="00847C33"/>
    <w:rsid w:val="0085184F"/>
    <w:rsid w:val="0085204F"/>
    <w:rsid w:val="00857178"/>
    <w:rsid w:val="00861625"/>
    <w:rsid w:val="008617B5"/>
    <w:rsid w:val="00863220"/>
    <w:rsid w:val="0086721A"/>
    <w:rsid w:val="0086760A"/>
    <w:rsid w:val="0086790C"/>
    <w:rsid w:val="00870828"/>
    <w:rsid w:val="0088080B"/>
    <w:rsid w:val="00880E0B"/>
    <w:rsid w:val="00882193"/>
    <w:rsid w:val="00892A0B"/>
    <w:rsid w:val="00896F8D"/>
    <w:rsid w:val="008A1BA5"/>
    <w:rsid w:val="008B07D7"/>
    <w:rsid w:val="008B3302"/>
    <w:rsid w:val="008B3CEA"/>
    <w:rsid w:val="008B557F"/>
    <w:rsid w:val="008C2344"/>
    <w:rsid w:val="008C2B83"/>
    <w:rsid w:val="008C5930"/>
    <w:rsid w:val="008C6819"/>
    <w:rsid w:val="008D010B"/>
    <w:rsid w:val="008D13C8"/>
    <w:rsid w:val="008D4BF9"/>
    <w:rsid w:val="008D5281"/>
    <w:rsid w:val="008D6097"/>
    <w:rsid w:val="008E310B"/>
    <w:rsid w:val="008E6074"/>
    <w:rsid w:val="008E6CF3"/>
    <w:rsid w:val="008F11FE"/>
    <w:rsid w:val="008F202C"/>
    <w:rsid w:val="008F5B43"/>
    <w:rsid w:val="008F5FDB"/>
    <w:rsid w:val="0090192C"/>
    <w:rsid w:val="00902E68"/>
    <w:rsid w:val="00906F31"/>
    <w:rsid w:val="009070AA"/>
    <w:rsid w:val="00912BC6"/>
    <w:rsid w:val="00913B97"/>
    <w:rsid w:val="0092107F"/>
    <w:rsid w:val="0092145D"/>
    <w:rsid w:val="00923438"/>
    <w:rsid w:val="009254B7"/>
    <w:rsid w:val="009254F3"/>
    <w:rsid w:val="00930417"/>
    <w:rsid w:val="00930CEE"/>
    <w:rsid w:val="00937C34"/>
    <w:rsid w:val="009415A5"/>
    <w:rsid w:val="00941FFF"/>
    <w:rsid w:val="00944CBD"/>
    <w:rsid w:val="0095119E"/>
    <w:rsid w:val="00955691"/>
    <w:rsid w:val="00961157"/>
    <w:rsid w:val="00965C5B"/>
    <w:rsid w:val="0096684B"/>
    <w:rsid w:val="009670B7"/>
    <w:rsid w:val="00972C7F"/>
    <w:rsid w:val="00976E46"/>
    <w:rsid w:val="00984973"/>
    <w:rsid w:val="009871E9"/>
    <w:rsid w:val="00993C5D"/>
    <w:rsid w:val="009B450C"/>
    <w:rsid w:val="009B4FB4"/>
    <w:rsid w:val="009C0C39"/>
    <w:rsid w:val="009C1F79"/>
    <w:rsid w:val="009D0FBD"/>
    <w:rsid w:val="009D1805"/>
    <w:rsid w:val="009D4B35"/>
    <w:rsid w:val="009E1A09"/>
    <w:rsid w:val="009F13A1"/>
    <w:rsid w:val="009F1631"/>
    <w:rsid w:val="009F39A1"/>
    <w:rsid w:val="009F3F19"/>
    <w:rsid w:val="00A00D74"/>
    <w:rsid w:val="00A02545"/>
    <w:rsid w:val="00A025E6"/>
    <w:rsid w:val="00A05555"/>
    <w:rsid w:val="00A06D89"/>
    <w:rsid w:val="00A07237"/>
    <w:rsid w:val="00A12BA9"/>
    <w:rsid w:val="00A1744E"/>
    <w:rsid w:val="00A20495"/>
    <w:rsid w:val="00A32630"/>
    <w:rsid w:val="00A332E0"/>
    <w:rsid w:val="00A3330E"/>
    <w:rsid w:val="00A35790"/>
    <w:rsid w:val="00A367FD"/>
    <w:rsid w:val="00A45A89"/>
    <w:rsid w:val="00A47F12"/>
    <w:rsid w:val="00A63000"/>
    <w:rsid w:val="00A66ABA"/>
    <w:rsid w:val="00A66DE2"/>
    <w:rsid w:val="00A70227"/>
    <w:rsid w:val="00A718CB"/>
    <w:rsid w:val="00A847D3"/>
    <w:rsid w:val="00A86769"/>
    <w:rsid w:val="00A873AA"/>
    <w:rsid w:val="00A87A5E"/>
    <w:rsid w:val="00A87A93"/>
    <w:rsid w:val="00A9518E"/>
    <w:rsid w:val="00A9544D"/>
    <w:rsid w:val="00AA0C0F"/>
    <w:rsid w:val="00AA3772"/>
    <w:rsid w:val="00AA642E"/>
    <w:rsid w:val="00AB106E"/>
    <w:rsid w:val="00AB2224"/>
    <w:rsid w:val="00AB2FD5"/>
    <w:rsid w:val="00AB51B2"/>
    <w:rsid w:val="00AB7750"/>
    <w:rsid w:val="00AC36D6"/>
    <w:rsid w:val="00AC3B60"/>
    <w:rsid w:val="00AC60FE"/>
    <w:rsid w:val="00AC77AD"/>
    <w:rsid w:val="00AC7B33"/>
    <w:rsid w:val="00AD1DB2"/>
    <w:rsid w:val="00AD1DE7"/>
    <w:rsid w:val="00AD257B"/>
    <w:rsid w:val="00AD3214"/>
    <w:rsid w:val="00AD3D3E"/>
    <w:rsid w:val="00AE05D3"/>
    <w:rsid w:val="00AE355A"/>
    <w:rsid w:val="00AE60CC"/>
    <w:rsid w:val="00B0459D"/>
    <w:rsid w:val="00B055BE"/>
    <w:rsid w:val="00B148DD"/>
    <w:rsid w:val="00B2472A"/>
    <w:rsid w:val="00B323A3"/>
    <w:rsid w:val="00B3414B"/>
    <w:rsid w:val="00B40848"/>
    <w:rsid w:val="00B4661C"/>
    <w:rsid w:val="00B51C54"/>
    <w:rsid w:val="00B567F6"/>
    <w:rsid w:val="00B56DF3"/>
    <w:rsid w:val="00B57A5C"/>
    <w:rsid w:val="00B57B51"/>
    <w:rsid w:val="00B60B5B"/>
    <w:rsid w:val="00B6185B"/>
    <w:rsid w:val="00B6240C"/>
    <w:rsid w:val="00B638EB"/>
    <w:rsid w:val="00B63DED"/>
    <w:rsid w:val="00B71C55"/>
    <w:rsid w:val="00B74F64"/>
    <w:rsid w:val="00B753E7"/>
    <w:rsid w:val="00B804B5"/>
    <w:rsid w:val="00B82D4E"/>
    <w:rsid w:val="00B86AF3"/>
    <w:rsid w:val="00B9309B"/>
    <w:rsid w:val="00B9480B"/>
    <w:rsid w:val="00BA074D"/>
    <w:rsid w:val="00BA11C1"/>
    <w:rsid w:val="00BA1F40"/>
    <w:rsid w:val="00BA4820"/>
    <w:rsid w:val="00BB05FA"/>
    <w:rsid w:val="00BB5B10"/>
    <w:rsid w:val="00BC01E5"/>
    <w:rsid w:val="00BC18FA"/>
    <w:rsid w:val="00BC3F0C"/>
    <w:rsid w:val="00BC56D6"/>
    <w:rsid w:val="00BC6AC7"/>
    <w:rsid w:val="00BD3DA7"/>
    <w:rsid w:val="00BE399E"/>
    <w:rsid w:val="00BF0A9A"/>
    <w:rsid w:val="00BF1775"/>
    <w:rsid w:val="00BF201D"/>
    <w:rsid w:val="00BF371A"/>
    <w:rsid w:val="00BF3978"/>
    <w:rsid w:val="00BF507F"/>
    <w:rsid w:val="00C015A6"/>
    <w:rsid w:val="00C03933"/>
    <w:rsid w:val="00C0490B"/>
    <w:rsid w:val="00C05023"/>
    <w:rsid w:val="00C05A88"/>
    <w:rsid w:val="00C07904"/>
    <w:rsid w:val="00C121AF"/>
    <w:rsid w:val="00C14C80"/>
    <w:rsid w:val="00C16BED"/>
    <w:rsid w:val="00C22FAB"/>
    <w:rsid w:val="00C27853"/>
    <w:rsid w:val="00C32144"/>
    <w:rsid w:val="00C33F98"/>
    <w:rsid w:val="00C3417F"/>
    <w:rsid w:val="00C355A5"/>
    <w:rsid w:val="00C43B64"/>
    <w:rsid w:val="00C470AF"/>
    <w:rsid w:val="00C53D21"/>
    <w:rsid w:val="00C53F37"/>
    <w:rsid w:val="00C5499A"/>
    <w:rsid w:val="00C612AD"/>
    <w:rsid w:val="00C62A0F"/>
    <w:rsid w:val="00C630C1"/>
    <w:rsid w:val="00C72EFA"/>
    <w:rsid w:val="00C7444F"/>
    <w:rsid w:val="00C773CF"/>
    <w:rsid w:val="00C82862"/>
    <w:rsid w:val="00C82962"/>
    <w:rsid w:val="00C84E4D"/>
    <w:rsid w:val="00C8768C"/>
    <w:rsid w:val="00C97C27"/>
    <w:rsid w:val="00CA29FC"/>
    <w:rsid w:val="00CA2FD0"/>
    <w:rsid w:val="00CA7819"/>
    <w:rsid w:val="00CB031C"/>
    <w:rsid w:val="00CB2886"/>
    <w:rsid w:val="00CB626D"/>
    <w:rsid w:val="00CB62A0"/>
    <w:rsid w:val="00CC31A6"/>
    <w:rsid w:val="00CD211E"/>
    <w:rsid w:val="00CD5181"/>
    <w:rsid w:val="00CD7485"/>
    <w:rsid w:val="00CE2360"/>
    <w:rsid w:val="00CE236C"/>
    <w:rsid w:val="00CE52DD"/>
    <w:rsid w:val="00CF0047"/>
    <w:rsid w:val="00CF359C"/>
    <w:rsid w:val="00CF62BD"/>
    <w:rsid w:val="00D030BB"/>
    <w:rsid w:val="00D04CC5"/>
    <w:rsid w:val="00D11235"/>
    <w:rsid w:val="00D21DCC"/>
    <w:rsid w:val="00D22895"/>
    <w:rsid w:val="00D25EDE"/>
    <w:rsid w:val="00D3192D"/>
    <w:rsid w:val="00D3211B"/>
    <w:rsid w:val="00D33DAC"/>
    <w:rsid w:val="00D3404A"/>
    <w:rsid w:val="00D4354E"/>
    <w:rsid w:val="00D43F69"/>
    <w:rsid w:val="00D44316"/>
    <w:rsid w:val="00D50C46"/>
    <w:rsid w:val="00D50F79"/>
    <w:rsid w:val="00D649DE"/>
    <w:rsid w:val="00D73957"/>
    <w:rsid w:val="00D77959"/>
    <w:rsid w:val="00D81485"/>
    <w:rsid w:val="00D8395C"/>
    <w:rsid w:val="00D910AA"/>
    <w:rsid w:val="00D97994"/>
    <w:rsid w:val="00DA028F"/>
    <w:rsid w:val="00DA2959"/>
    <w:rsid w:val="00DA4C44"/>
    <w:rsid w:val="00DB3F52"/>
    <w:rsid w:val="00DC28E6"/>
    <w:rsid w:val="00DC3138"/>
    <w:rsid w:val="00DC356B"/>
    <w:rsid w:val="00DC47D4"/>
    <w:rsid w:val="00DC509A"/>
    <w:rsid w:val="00DC79E8"/>
    <w:rsid w:val="00DD3355"/>
    <w:rsid w:val="00DD55F0"/>
    <w:rsid w:val="00DD7BB2"/>
    <w:rsid w:val="00DE1B8E"/>
    <w:rsid w:val="00DE1EE0"/>
    <w:rsid w:val="00DE60E9"/>
    <w:rsid w:val="00DF00FA"/>
    <w:rsid w:val="00DF57D8"/>
    <w:rsid w:val="00DF6F6D"/>
    <w:rsid w:val="00DF7897"/>
    <w:rsid w:val="00E032C5"/>
    <w:rsid w:val="00E06E31"/>
    <w:rsid w:val="00E1024C"/>
    <w:rsid w:val="00E1365E"/>
    <w:rsid w:val="00E23428"/>
    <w:rsid w:val="00E24C6A"/>
    <w:rsid w:val="00E25811"/>
    <w:rsid w:val="00E32CD3"/>
    <w:rsid w:val="00E32F85"/>
    <w:rsid w:val="00E35487"/>
    <w:rsid w:val="00E35756"/>
    <w:rsid w:val="00E36E36"/>
    <w:rsid w:val="00E36FD8"/>
    <w:rsid w:val="00E37380"/>
    <w:rsid w:val="00E37674"/>
    <w:rsid w:val="00E42526"/>
    <w:rsid w:val="00E44835"/>
    <w:rsid w:val="00E465C4"/>
    <w:rsid w:val="00E472EC"/>
    <w:rsid w:val="00E5570A"/>
    <w:rsid w:val="00E5630C"/>
    <w:rsid w:val="00E63CD3"/>
    <w:rsid w:val="00E63F64"/>
    <w:rsid w:val="00E74623"/>
    <w:rsid w:val="00E80E3D"/>
    <w:rsid w:val="00E82EBC"/>
    <w:rsid w:val="00E83E24"/>
    <w:rsid w:val="00E84992"/>
    <w:rsid w:val="00E86D42"/>
    <w:rsid w:val="00E870B8"/>
    <w:rsid w:val="00E96812"/>
    <w:rsid w:val="00EA0382"/>
    <w:rsid w:val="00EA082E"/>
    <w:rsid w:val="00EA1019"/>
    <w:rsid w:val="00EA1EDE"/>
    <w:rsid w:val="00EA3B29"/>
    <w:rsid w:val="00EA61A9"/>
    <w:rsid w:val="00EA6B38"/>
    <w:rsid w:val="00EB0E79"/>
    <w:rsid w:val="00EB4338"/>
    <w:rsid w:val="00EB7421"/>
    <w:rsid w:val="00EC36F5"/>
    <w:rsid w:val="00EC5A4D"/>
    <w:rsid w:val="00ED0DEA"/>
    <w:rsid w:val="00ED4973"/>
    <w:rsid w:val="00ED736C"/>
    <w:rsid w:val="00ED73C4"/>
    <w:rsid w:val="00EE41DE"/>
    <w:rsid w:val="00EE5E8E"/>
    <w:rsid w:val="00EF3998"/>
    <w:rsid w:val="00EF52C7"/>
    <w:rsid w:val="00F10C6F"/>
    <w:rsid w:val="00F1305C"/>
    <w:rsid w:val="00F155CF"/>
    <w:rsid w:val="00F167D5"/>
    <w:rsid w:val="00F17A13"/>
    <w:rsid w:val="00F20683"/>
    <w:rsid w:val="00F20B48"/>
    <w:rsid w:val="00F258BA"/>
    <w:rsid w:val="00F25E0A"/>
    <w:rsid w:val="00F27E9C"/>
    <w:rsid w:val="00F345F6"/>
    <w:rsid w:val="00F35A0E"/>
    <w:rsid w:val="00F40111"/>
    <w:rsid w:val="00F41F41"/>
    <w:rsid w:val="00F437FF"/>
    <w:rsid w:val="00F46918"/>
    <w:rsid w:val="00F46DDE"/>
    <w:rsid w:val="00F54CB7"/>
    <w:rsid w:val="00F577CE"/>
    <w:rsid w:val="00F62B6D"/>
    <w:rsid w:val="00F650D9"/>
    <w:rsid w:val="00F655ED"/>
    <w:rsid w:val="00F65A26"/>
    <w:rsid w:val="00F6791F"/>
    <w:rsid w:val="00F7033C"/>
    <w:rsid w:val="00F7473C"/>
    <w:rsid w:val="00F8099F"/>
    <w:rsid w:val="00F83EC4"/>
    <w:rsid w:val="00F8680B"/>
    <w:rsid w:val="00F93F68"/>
    <w:rsid w:val="00F96D0D"/>
    <w:rsid w:val="00F976AD"/>
    <w:rsid w:val="00FA57CB"/>
    <w:rsid w:val="00FA6461"/>
    <w:rsid w:val="00FA6A38"/>
    <w:rsid w:val="00FB61CF"/>
    <w:rsid w:val="00FB7EC5"/>
    <w:rsid w:val="00FC17BA"/>
    <w:rsid w:val="00FD6D2C"/>
    <w:rsid w:val="00FD7B3C"/>
    <w:rsid w:val="00FE0049"/>
    <w:rsid w:val="00FE038F"/>
    <w:rsid w:val="00FE6A8E"/>
    <w:rsid w:val="00FE6C8A"/>
    <w:rsid w:val="00FE7B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4:defaultImageDpi w14:val="32767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354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772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1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6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82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80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14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62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7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996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92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40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08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15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45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9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60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12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7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36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404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82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72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8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50" Type="http://schemas.openxmlformats.org/officeDocument/2006/relationships/image" Target="media/image42.png"/><Relationship Id="rId55" Type="http://schemas.openxmlformats.org/officeDocument/2006/relationships/image" Target="media/image47.png"/><Relationship Id="rId63" Type="http://schemas.openxmlformats.org/officeDocument/2006/relationships/header" Target="head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9" Type="http://schemas.openxmlformats.org/officeDocument/2006/relationships/image" Target="media/image21.png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53" Type="http://schemas.openxmlformats.org/officeDocument/2006/relationships/image" Target="media/image45.png"/><Relationship Id="rId58" Type="http://schemas.openxmlformats.org/officeDocument/2006/relationships/image" Target="media/image50.png"/><Relationship Id="rId66" Type="http://schemas.openxmlformats.org/officeDocument/2006/relationships/theme" Target="theme/theme1.xml"/><Relationship Id="rId5" Type="http://schemas.openxmlformats.org/officeDocument/2006/relationships/webSettings" Target="webSettings.xml"/><Relationship Id="rId61" Type="http://schemas.openxmlformats.org/officeDocument/2006/relationships/image" Target="media/image53.png"/><Relationship Id="rId19" Type="http://schemas.openxmlformats.org/officeDocument/2006/relationships/image" Target="media/image1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56" Type="http://schemas.openxmlformats.org/officeDocument/2006/relationships/image" Target="media/image48.png"/><Relationship Id="rId64" Type="http://schemas.openxmlformats.org/officeDocument/2006/relationships/footer" Target="footer1.xml"/><Relationship Id="rId8" Type="http://schemas.openxmlformats.org/officeDocument/2006/relationships/hyperlink" Target="https://softuni.bg/trainings/4707/asp-net-fundamentals-september-2024" TargetMode="External"/><Relationship Id="rId51" Type="http://schemas.openxmlformats.org/officeDocument/2006/relationships/image" Target="media/image43.png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59" Type="http://schemas.openxmlformats.org/officeDocument/2006/relationships/image" Target="media/image51.png"/><Relationship Id="rId20" Type="http://schemas.openxmlformats.org/officeDocument/2006/relationships/image" Target="media/image12.png"/><Relationship Id="rId41" Type="http://schemas.openxmlformats.org/officeDocument/2006/relationships/image" Target="media/image33.png"/><Relationship Id="rId54" Type="http://schemas.openxmlformats.org/officeDocument/2006/relationships/image" Target="media/image46.png"/><Relationship Id="rId62" Type="http://schemas.openxmlformats.org/officeDocument/2006/relationships/image" Target="media/image5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41.png"/><Relationship Id="rId57" Type="http://schemas.openxmlformats.org/officeDocument/2006/relationships/image" Target="media/image49.png"/><Relationship Id="rId10" Type="http://schemas.openxmlformats.org/officeDocument/2006/relationships/image" Target="media/image2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52" Type="http://schemas.openxmlformats.org/officeDocument/2006/relationships/image" Target="media/image44.png"/><Relationship Id="rId60" Type="http://schemas.openxmlformats.org/officeDocument/2006/relationships/image" Target="media/image52.png"/><Relationship Id="rId65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9" Type="http://schemas.openxmlformats.org/officeDocument/2006/relationships/image" Target="media/image3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62.png"/><Relationship Id="rId3" Type="http://schemas.openxmlformats.org/officeDocument/2006/relationships/image" Target="media/image55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57.png"/><Relationship Id="rId12" Type="http://schemas.openxmlformats.org/officeDocument/2006/relationships/image" Target="media/image59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61.png"/><Relationship Id="rId20" Type="http://schemas.openxmlformats.org/officeDocument/2006/relationships/image" Target="media/image6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56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8.png"/><Relationship Id="rId14" Type="http://schemas.openxmlformats.org/officeDocument/2006/relationships/image" Target="media/image60.png"/><Relationship Id="rId22" Type="http://schemas.openxmlformats.org/officeDocument/2006/relationships/image" Target="media/image6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A4D9B9-E9DE-4D7B-B56C-D86FEEAB32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2</Pages>
  <Words>2137</Words>
  <Characters>12187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Fundamentals - C# Intro and Basic Sytnax - Lab</vt:lpstr>
    </vt:vector>
  </TitlesOfParts>
  <Company>SoftUni – https://about.softuni.bg</Company>
  <LinksUpToDate>false</LinksUpToDate>
  <CharactersWithSpaces>14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hop: Forum App</dc:title>
  <dc:subject>Technology Fundamentals – Practical Training Course @ SoftUni</dc:subject>
  <dc:creator>Software University</dc:creator>
  <cp:keywords>C#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v</cp:lastModifiedBy>
  <cp:revision>6</cp:revision>
  <cp:lastPrinted>2023-05-26T14:16:00Z</cp:lastPrinted>
  <dcterms:created xsi:type="dcterms:W3CDTF">2023-05-26T14:16:00Z</dcterms:created>
  <dcterms:modified xsi:type="dcterms:W3CDTF">2024-08-27T05:24:00Z</dcterms:modified>
  <cp:category>programming;education;software engineering;software development</cp:category>
</cp:coreProperties>
</file>